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638DB" w14:textId="205C81A1" w:rsidR="008E1231"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noProof/>
          <w:sz w:val="24"/>
          <w:szCs w:val="24"/>
        </w:rPr>
        <w:drawing>
          <wp:inline distT="0" distB="0" distL="0" distR="0" wp14:anchorId="3FBA8B79" wp14:editId="0C4724D4">
            <wp:extent cx="5943600" cy="6148070"/>
            <wp:effectExtent l="0" t="0" r="0"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6148070"/>
                    </a:xfrm>
                    <a:prstGeom prst="rect">
                      <a:avLst/>
                    </a:prstGeom>
                  </pic:spPr>
                </pic:pic>
              </a:graphicData>
            </a:graphic>
          </wp:inline>
        </w:drawing>
      </w:r>
    </w:p>
    <w:p w14:paraId="17E5C233" w14:textId="6457E7A8" w:rsidR="000F248E" w:rsidRPr="00C86CCD" w:rsidRDefault="000F248E" w:rsidP="000F248E">
      <w:pPr>
        <w:jc w:val="center"/>
        <w:rPr>
          <w:rFonts w:ascii="Times New Roman" w:hAnsi="Times New Roman" w:cs="Times New Roman"/>
          <w:sz w:val="24"/>
          <w:szCs w:val="24"/>
        </w:rPr>
      </w:pPr>
    </w:p>
    <w:p w14:paraId="3948058B" w14:textId="02DF6AEE"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SUBJECT TO CHANGE** (UPDATED May 5, 2021)</w:t>
      </w:r>
    </w:p>
    <w:p w14:paraId="1B0980D6" w14:textId="77777777"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WELCOME TO BEACH FRIENDS SENSORY CLUB</w:t>
      </w:r>
    </w:p>
    <w:p w14:paraId="56A060CA" w14:textId="33E2AF90"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HOURS: 8 </w:t>
      </w:r>
      <w:r w:rsidR="004D2395" w:rsidRPr="00C86CCD">
        <w:rPr>
          <w:rFonts w:ascii="Times New Roman" w:hAnsi="Times New Roman" w:cs="Times New Roman"/>
          <w:sz w:val="24"/>
          <w:szCs w:val="24"/>
        </w:rPr>
        <w:t>am</w:t>
      </w:r>
      <w:r w:rsidRPr="00C86CCD">
        <w:rPr>
          <w:rFonts w:ascii="Times New Roman" w:hAnsi="Times New Roman" w:cs="Times New Roman"/>
          <w:sz w:val="24"/>
          <w:szCs w:val="24"/>
        </w:rPr>
        <w:t xml:space="preserve"> - 3 </w:t>
      </w:r>
      <w:r w:rsidR="004D2395" w:rsidRPr="00C86CCD">
        <w:rPr>
          <w:rFonts w:ascii="Times New Roman" w:hAnsi="Times New Roman" w:cs="Times New Roman"/>
          <w:sz w:val="24"/>
          <w:szCs w:val="24"/>
        </w:rPr>
        <w:t>pm</w:t>
      </w:r>
    </w:p>
    <w:p w14:paraId="61AE176C" w14:textId="77777777"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DAYS: MONDAY-FRIDAY</w:t>
      </w:r>
    </w:p>
    <w:p w14:paraId="1B5EFCAA" w14:textId="6EC5759B"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LOCATION- 28 W PARK AVENUE, LONG BEACH NY 11561</w:t>
      </w:r>
      <w:r w:rsidRPr="00C86CCD">
        <w:rPr>
          <w:rFonts w:ascii="Times New Roman" w:hAnsi="Times New Roman" w:cs="Times New Roman"/>
          <w:sz w:val="24"/>
          <w:szCs w:val="24"/>
        </w:rPr>
        <w:cr/>
      </w:r>
    </w:p>
    <w:p w14:paraId="43EEA838" w14:textId="35B84A28" w:rsidR="000F248E" w:rsidRPr="00C86CCD" w:rsidRDefault="000F248E" w:rsidP="000F248E">
      <w:pPr>
        <w:jc w:val="center"/>
        <w:rPr>
          <w:rFonts w:ascii="Times New Roman" w:hAnsi="Times New Roman" w:cs="Times New Roman"/>
          <w:sz w:val="24"/>
          <w:szCs w:val="24"/>
        </w:rPr>
      </w:pPr>
    </w:p>
    <w:p w14:paraId="119155E4" w14:textId="77777777" w:rsidR="000F248E" w:rsidRPr="00C86CCD" w:rsidRDefault="000F248E" w:rsidP="000F248E">
      <w:pPr>
        <w:rPr>
          <w:rFonts w:ascii="Times New Roman" w:hAnsi="Times New Roman" w:cs="Times New Roman"/>
          <w:b/>
          <w:bCs/>
          <w:sz w:val="24"/>
          <w:szCs w:val="24"/>
        </w:rPr>
      </w:pPr>
      <w:r w:rsidRPr="00C86CCD">
        <w:rPr>
          <w:rFonts w:ascii="Times New Roman" w:hAnsi="Times New Roman" w:cs="Times New Roman"/>
          <w:b/>
          <w:bCs/>
          <w:sz w:val="24"/>
          <w:szCs w:val="24"/>
        </w:rPr>
        <w:t xml:space="preserve">DEAR FAMILIES, </w:t>
      </w:r>
    </w:p>
    <w:p w14:paraId="692A2056" w14:textId="5AA6D149"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WELCOME TO THE NEW SCHOOL YEAR! WE PROMISE TO HAVE ANOTHER FUN, EXCITING, SAFE</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EDUCATIONAL SCHOOL YEAR AS WE CONTINUE OUR PARTNERSHIP</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EMPHASIZING A COMMITMENT TO THE FINEST QUALITY OF EDUCATION. AS ALWAYS, OUR DIRECTOR, TEACHERS, THERAPISTS</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TAFF ARE EAGER TO HELP EVERY STUDENT ACHIEVE SUCCESS. WE WILL CONTINUE TO </w:t>
      </w:r>
      <w:r w:rsidR="006368C1" w:rsidRPr="00C86CCD">
        <w:rPr>
          <w:rFonts w:ascii="Times New Roman" w:hAnsi="Times New Roman" w:cs="Times New Roman"/>
          <w:sz w:val="24"/>
          <w:szCs w:val="24"/>
        </w:rPr>
        <w:t>M</w:t>
      </w:r>
      <w:r w:rsidRPr="00C86CCD">
        <w:rPr>
          <w:rFonts w:ascii="Times New Roman" w:hAnsi="Times New Roman" w:cs="Times New Roman"/>
          <w:sz w:val="24"/>
          <w:szCs w:val="24"/>
        </w:rPr>
        <w:t>AKE GREAT EFFORTS TO CREATE A BEAUTIFUL, SAFE</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NURTURING ENVIRONMENT WHERE OUR STUDENTS FEEL COMFORTABLE AND FEEL SAFE. DURING THE SCHOOL YEAR AHEAD, WE LOOK FORWARD TO WORKING TOGETHER AS A UNIT TO ACHIEVE AND MEET EVERY MILESTONE FOR YOUR CHILD. PLEASE REMEMBER THE MORE YOU ARE INVOLVED, THE MORE SUCCESS WE WILL HAVE TO PREPARE YOUR CHILD TO EXCEL IN THE FUTURE. IT TAKES A VILLAGE.</w:t>
      </w:r>
    </w:p>
    <w:p w14:paraId="5D36668E" w14:textId="113C95D0"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OVIDER INFORMATION/QUALIFICATIONS</w:t>
      </w:r>
    </w:p>
    <w:p w14:paraId="733FAD5C" w14:textId="3FE52BE1"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SENSORY CLUB ON-SITE DIRECTOR TIMOTHY KANHAI HAS A DEGREE IN EARLY CHILDHOOD DEVELOPMENT AND IS CURRENTLY COMPLETING HIS CHILD DEVELOPMENT ASSOCIATE (CDA) CERTIFICATE. TODAY TIMOTHY RESIDES IN LONG BEACH, NEW YORK</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WITH HIS WIFE AND THREE CHILDREN.</w:t>
      </w:r>
    </w:p>
    <w:p w14:paraId="26F4582C" w14:textId="6630A53B"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OUR PHILOSOPHY AND RESPONSIBILITIES OF THE PROGRAM</w:t>
      </w:r>
    </w:p>
    <w:p w14:paraId="7A30DCFB" w14:textId="78A2C01A"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OUR PHILOSOPHY IS ALIGNED WITH THE BEST PRACTICES ABOUT HOW CHILDREN LEARN AND GROW EFFECTIVELY WHILE ADDRESSING THE INDIVIDUAL NEEDS OF EACH CHILD. WE UNDERSTAND EACH CHILD IS UNIQUE</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WE STRIVE TO LOOK AT THE WHOLE CHILD. WE CONCENTRATE ON THE FIVE DOMAINS, WHICH ARE LANGUAGE DEVELOPMENT, COGNITION, SOCIAL/EMOTIONAL, ADAPTIVE SKILLS</w:t>
      </w:r>
      <w:r w:rsidR="0066342E"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FINE/GROSS MOTOR SKILLS. OUR PROGRAM PROVIDES EARLY CHILD CARE. OUR PROGRAM IS CHILD</w:t>
      </w:r>
      <w:r w:rsidR="0066342E" w:rsidRPr="00C86CCD">
        <w:rPr>
          <w:rFonts w:ascii="Times New Roman" w:hAnsi="Times New Roman" w:cs="Times New Roman"/>
          <w:sz w:val="24"/>
          <w:szCs w:val="24"/>
        </w:rPr>
        <w:t>-</w:t>
      </w:r>
      <w:r w:rsidRPr="00C86CCD">
        <w:rPr>
          <w:rFonts w:ascii="Times New Roman" w:hAnsi="Times New Roman" w:cs="Times New Roman"/>
          <w:sz w:val="24"/>
          <w:szCs w:val="24"/>
        </w:rPr>
        <w:t>BASED AND INVOLVES FAMILIES THROUGHOUT THE PROCESS. WE WILL CONTINUE TO PROVIDE A POSITIVE ATTITUDE AND ENVIRONMENT FOR ALL PARTIES INVOLVED.</w:t>
      </w:r>
    </w:p>
    <w:p w14:paraId="4C636BE1" w14:textId="42389D10"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RESPONSIBILITIES OF THE FAMILIES</w:t>
      </w:r>
    </w:p>
    <w:p w14:paraId="10EE5398" w14:textId="16B0A8DF"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PLEASE REVIEW </w:t>
      </w:r>
      <w:r w:rsidR="0066342E" w:rsidRPr="00C86CCD">
        <w:rPr>
          <w:rFonts w:ascii="Times New Roman" w:hAnsi="Times New Roman" w:cs="Times New Roman"/>
          <w:sz w:val="24"/>
          <w:szCs w:val="24"/>
        </w:rPr>
        <w:t xml:space="preserve">THE </w:t>
      </w:r>
      <w:r w:rsidRPr="00C86CCD">
        <w:rPr>
          <w:rFonts w:ascii="Times New Roman" w:hAnsi="Times New Roman" w:cs="Times New Roman"/>
          <w:sz w:val="24"/>
          <w:szCs w:val="24"/>
        </w:rPr>
        <w:t>MANUAL AND ALL ITS PARTS TO ENSURE YOU EXPERIENCE A SMOOTH EXPERIENCE AT BEACH FRIENDS SENSORY CLUB. BE SURE TO BE AN ACTIVE PARTICIPANT ON THE HIMAMA APP.</w:t>
      </w:r>
    </w:p>
    <w:p w14:paraId="7DC7F7E9" w14:textId="124B3D92"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ADMISSIONS, CHANGE OF SCHED</w:t>
      </w:r>
      <w:r w:rsidR="0066342E" w:rsidRPr="00C86CCD">
        <w:rPr>
          <w:rFonts w:ascii="Times New Roman" w:hAnsi="Times New Roman" w:cs="Times New Roman"/>
          <w:b/>
          <w:bCs/>
          <w:sz w:val="24"/>
          <w:szCs w:val="24"/>
          <w:highlight w:val="cyan"/>
        </w:rPr>
        <w:t>U</w:t>
      </w:r>
      <w:r w:rsidRPr="00C86CCD">
        <w:rPr>
          <w:rFonts w:ascii="Times New Roman" w:hAnsi="Times New Roman" w:cs="Times New Roman"/>
          <w:b/>
          <w:bCs/>
          <w:sz w:val="24"/>
          <w:szCs w:val="24"/>
          <w:highlight w:val="cyan"/>
        </w:rPr>
        <w:t>LE AND DISENROLLMENT</w:t>
      </w:r>
    </w:p>
    <w:p w14:paraId="454E4056" w14:textId="71A3CC59"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THERE WILL BE NECESSARY PAPERWORK TO COMPLETE BEFORE ENROLLING YOUR CHILD. PLEASE NOTE WHEN CHANGING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CHEDULE OR </w:t>
      </w:r>
      <w:r w:rsidRPr="00C86CCD">
        <w:rPr>
          <w:rFonts w:ascii="Times New Roman" w:hAnsi="Times New Roman" w:cs="Times New Roman"/>
          <w:sz w:val="24"/>
          <w:szCs w:val="24"/>
        </w:rPr>
        <w:lastRenderedPageBreak/>
        <w:t xml:space="preserve">DISENROLLING YOUR CHILD, WE REQUIRE A 2 WEEK NOTICE. PLEASE SEE YOUR CONTRACT AND SCHEDULED AGREEMENT. </w:t>
      </w:r>
    </w:p>
    <w:p w14:paraId="360DD5F5" w14:textId="77777777"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MISSION STATEMENT</w:t>
      </w:r>
    </w:p>
    <w:p w14:paraId="1A24A7DF" w14:textId="21646CB6"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BEACH FRIENDS SENSORY CLUB IS A 3 HOUR EARLY LEARNING PROGRAM SERVICING CHILDREN AGES 1-5 YEARS OLD. THE PROGRAM WILL NURTURE ALL CHILDREN WITH AND WITHOUT SPECIAL NEEDS IN A SAFE, INCLUSIVE</w:t>
      </w:r>
      <w:r w:rsidR="00E10C0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UPPORTIVE ENVIRONMENT THROUGH EDUCATION, THERAPEUTIC INTERVENTION COMMUNITY ACCEPTANCE.</w:t>
      </w:r>
    </w:p>
    <w:p w14:paraId="1CA04F02" w14:textId="77777777" w:rsidR="000F248E" w:rsidRPr="00C86CCD" w:rsidRDefault="000F248E" w:rsidP="000F248E">
      <w:pPr>
        <w:jc w:val="center"/>
        <w:rPr>
          <w:rFonts w:ascii="Times New Roman" w:hAnsi="Times New Roman" w:cs="Times New Roman"/>
          <w:sz w:val="24"/>
          <w:szCs w:val="24"/>
        </w:rPr>
      </w:pPr>
    </w:p>
    <w:p w14:paraId="03102A75" w14:textId="1E397092"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OVIDER/STAFF HELPERS</w:t>
      </w:r>
    </w:p>
    <w:p w14:paraId="5AB646F5" w14:textId="7EC9F862"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SENSORY CLUB PRIDE</w:t>
      </w:r>
      <w:r w:rsidR="00E10C0D" w:rsidRPr="00C86CCD">
        <w:rPr>
          <w:rFonts w:ascii="Times New Roman" w:hAnsi="Times New Roman" w:cs="Times New Roman"/>
          <w:sz w:val="24"/>
          <w:szCs w:val="24"/>
        </w:rPr>
        <w:t>S</w:t>
      </w:r>
      <w:r w:rsidRPr="00C86CCD">
        <w:rPr>
          <w:rFonts w:ascii="Times New Roman" w:hAnsi="Times New Roman" w:cs="Times New Roman"/>
          <w:sz w:val="24"/>
          <w:szCs w:val="24"/>
        </w:rPr>
        <w:t xml:space="preserve"> </w:t>
      </w:r>
      <w:r w:rsidR="00E10C0D" w:rsidRPr="00C86CCD">
        <w:rPr>
          <w:rFonts w:ascii="Times New Roman" w:hAnsi="Times New Roman" w:cs="Times New Roman"/>
          <w:sz w:val="24"/>
          <w:szCs w:val="24"/>
        </w:rPr>
        <w:t>ITSELF</w:t>
      </w:r>
      <w:r w:rsidRPr="00C86CCD">
        <w:rPr>
          <w:rFonts w:ascii="Times New Roman" w:hAnsi="Times New Roman" w:cs="Times New Roman"/>
          <w:sz w:val="24"/>
          <w:szCs w:val="24"/>
        </w:rPr>
        <w:t xml:space="preserve"> ON APPROPRIATE STAFFING, SAFETY, AND CLEANLINESS. ALL STAFF</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BEEN FINGERPRINTED, PROVIDE REFERENCES, CLEARED THROUGH A NYS DATABASE, AND COMPLETED A CRIMINAL BACKGROUND CHECK. ALL STAFF MEMBERS ARE CPR</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w:t>
      </w:r>
      <w:r w:rsidR="00B93026" w:rsidRPr="00C86CCD">
        <w:rPr>
          <w:rFonts w:ascii="Times New Roman" w:hAnsi="Times New Roman" w:cs="Times New Roman"/>
          <w:sz w:val="24"/>
          <w:szCs w:val="24"/>
        </w:rPr>
        <w:t>FIRST AID TRAINED,</w:t>
      </w:r>
      <w:r w:rsidRPr="00C86CCD">
        <w:rPr>
          <w:rFonts w:ascii="Times New Roman" w:hAnsi="Times New Roman" w:cs="Times New Roman"/>
          <w:sz w:val="24"/>
          <w:szCs w:val="24"/>
        </w:rPr>
        <w:t xml:space="preserve"> AND SERVE AS MANDATED REPORTERS (SEE BELOW).</w:t>
      </w:r>
    </w:p>
    <w:p w14:paraId="5E12A556" w14:textId="0C5DCA08"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MANDATED REPORTER</w:t>
      </w:r>
    </w:p>
    <w:p w14:paraId="3C46BB52" w14:textId="404A824F"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New York State is mandated to report any suspected child abuse or neglect. This means</w:t>
      </w:r>
      <w:r w:rsidR="00B93026" w:rsidRPr="00C86CCD">
        <w:rPr>
          <w:rFonts w:ascii="Times New Roman" w:hAnsi="Times New Roman" w:cs="Times New Roman"/>
          <w:sz w:val="24"/>
          <w:szCs w:val="24"/>
        </w:rPr>
        <w:t xml:space="preserve"> that Beach Friends Sensory Club has the legal responsibility to keep children safe and</w:t>
      </w:r>
      <w:r w:rsidRPr="00C86CCD">
        <w:rPr>
          <w:rFonts w:ascii="Times New Roman" w:hAnsi="Times New Roman" w:cs="Times New Roman"/>
          <w:sz w:val="24"/>
          <w:szCs w:val="24"/>
        </w:rPr>
        <w:t xml:space="preserve"> report any suspected abuse or neglect.</w:t>
      </w:r>
    </w:p>
    <w:p w14:paraId="3CED82C1" w14:textId="7EBDEB91"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LIABILITY INSURANCE</w:t>
      </w:r>
    </w:p>
    <w:p w14:paraId="0981E5A5" w14:textId="5703287D"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Sensory Club carries private Business Liability Insurance through USAA.</w:t>
      </w:r>
    </w:p>
    <w:p w14:paraId="0FA6E3ED" w14:textId="164C31F9"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SUBS</w:t>
      </w:r>
      <w:r w:rsidR="00B93026" w:rsidRPr="00C86CCD">
        <w:rPr>
          <w:rFonts w:ascii="Times New Roman" w:hAnsi="Times New Roman" w:cs="Times New Roman"/>
          <w:b/>
          <w:bCs/>
          <w:sz w:val="24"/>
          <w:szCs w:val="24"/>
          <w:highlight w:val="cyan"/>
        </w:rPr>
        <w:t>T</w:t>
      </w:r>
      <w:r w:rsidRPr="00C86CCD">
        <w:rPr>
          <w:rFonts w:ascii="Times New Roman" w:hAnsi="Times New Roman" w:cs="Times New Roman"/>
          <w:b/>
          <w:bCs/>
          <w:sz w:val="24"/>
          <w:szCs w:val="24"/>
          <w:highlight w:val="cyan"/>
        </w:rPr>
        <w:t>ITUTES, ASSISTANTS</w:t>
      </w:r>
      <w:r w:rsidR="00B93026" w:rsidRPr="00C86CCD">
        <w:rPr>
          <w:rFonts w:ascii="Times New Roman" w:hAnsi="Times New Roman" w:cs="Times New Roman"/>
          <w:b/>
          <w:bCs/>
          <w:sz w:val="24"/>
          <w:szCs w:val="24"/>
          <w:highlight w:val="cyan"/>
        </w:rPr>
        <w:t>,</w:t>
      </w:r>
      <w:r w:rsidRPr="00C86CCD">
        <w:rPr>
          <w:rFonts w:ascii="Times New Roman" w:hAnsi="Times New Roman" w:cs="Times New Roman"/>
          <w:b/>
          <w:bCs/>
          <w:sz w:val="24"/>
          <w:szCs w:val="24"/>
          <w:highlight w:val="cyan"/>
        </w:rPr>
        <w:t xml:space="preserve"> AND EMPLOYEES</w:t>
      </w:r>
    </w:p>
    <w:p w14:paraId="2F352558" w14:textId="1CAC3DFE" w:rsidR="000F248E"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Beach Friends Sensory Club will have one director at the site, headteachers who are CDA qualified</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assistants and substitutes when needed. These employees are qualified and trained employees who </w:t>
      </w:r>
      <w:r w:rsidR="005A66CE" w:rsidRPr="00C86CCD">
        <w:rPr>
          <w:rFonts w:ascii="Times New Roman" w:hAnsi="Times New Roman" w:cs="Times New Roman"/>
          <w:sz w:val="24"/>
          <w:szCs w:val="24"/>
        </w:rPr>
        <w:t>the New York State Office has approved</w:t>
      </w:r>
      <w:r w:rsidRPr="00C86CCD">
        <w:rPr>
          <w:rFonts w:ascii="Times New Roman" w:hAnsi="Times New Roman" w:cs="Times New Roman"/>
          <w:sz w:val="24"/>
          <w:szCs w:val="24"/>
        </w:rPr>
        <w:t xml:space="preserve"> of Children and Family Services. They</w:t>
      </w:r>
      <w:r w:rsidR="005A66CE" w:rsidRPr="00C86CCD">
        <w:rPr>
          <w:rFonts w:ascii="Times New Roman" w:hAnsi="Times New Roman" w:cs="Times New Roman"/>
          <w:sz w:val="24"/>
          <w:szCs w:val="24"/>
        </w:rPr>
        <w:t>, too, have specific qualifications and training needed</w:t>
      </w:r>
      <w:r w:rsidRPr="00C86CCD">
        <w:rPr>
          <w:rFonts w:ascii="Times New Roman" w:hAnsi="Times New Roman" w:cs="Times New Roman"/>
          <w:sz w:val="24"/>
          <w:szCs w:val="24"/>
        </w:rPr>
        <w:t xml:space="preserve"> to work with children and families. Staff meetings/formal and informal observations will be held and documented.</w:t>
      </w:r>
    </w:p>
    <w:p w14:paraId="23967B9A" w14:textId="5F107A04"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IVACY POLICY</w:t>
      </w:r>
    </w:p>
    <w:p w14:paraId="44F71E6C" w14:textId="3893B92C"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1. Beach Friends Sensory Club shall respect and maintain the confidentiality of child/family records and any other information generated with individual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ervices. </w:t>
      </w:r>
    </w:p>
    <w:p w14:paraId="3E12D295" w14:textId="14307EB3"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2. It is Beach Friends Sensory Club</w:t>
      </w:r>
      <w:r w:rsidR="005A66CE" w:rsidRPr="00C86CCD">
        <w:rPr>
          <w:rFonts w:ascii="Times New Roman" w:hAnsi="Times New Roman" w:cs="Times New Roman"/>
          <w:sz w:val="24"/>
          <w:szCs w:val="24"/>
        </w:rPr>
        <w:t>'s</w:t>
      </w:r>
      <w:r w:rsidRPr="00C86CCD">
        <w:rPr>
          <w:rFonts w:ascii="Times New Roman" w:hAnsi="Times New Roman" w:cs="Times New Roman"/>
          <w:sz w:val="24"/>
          <w:szCs w:val="24"/>
        </w:rPr>
        <w:t xml:space="preserve"> legal and ethical responsibility to protect </w:t>
      </w:r>
      <w:r w:rsidR="005A66CE" w:rsidRPr="00C86CCD">
        <w:rPr>
          <w:rFonts w:ascii="Times New Roman" w:hAnsi="Times New Roman" w:cs="Times New Roman"/>
          <w:sz w:val="24"/>
          <w:szCs w:val="24"/>
        </w:rPr>
        <w:t>all educational records' privacy, confidentiality, and security</w:t>
      </w:r>
      <w:r w:rsidRPr="00C86CCD">
        <w:rPr>
          <w:rFonts w:ascii="Times New Roman" w:hAnsi="Times New Roman" w:cs="Times New Roman"/>
          <w:sz w:val="24"/>
          <w:szCs w:val="24"/>
        </w:rPr>
        <w:t>.</w:t>
      </w:r>
    </w:p>
    <w:p w14:paraId="4FC5A4A6" w14:textId="77777777"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 xml:space="preserve">3. Beach Friends Sensory Club shall make no voluntary disclosure of discussion, deliberations, and child/family records, except to persons authorized to receive it in the conduct of Beach Friends Sensory Club. </w:t>
      </w:r>
    </w:p>
    <w:p w14:paraId="4066DACC" w14:textId="176AD62B"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lastRenderedPageBreak/>
        <w:t>4. Beach Friends Sensory Club will do all that it can to protect your family</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privacy and will abide by the state privacy law. Beach Friends Sensory Club will keep all records and information about your child and your family private and confidential unless </w:t>
      </w:r>
      <w:r w:rsidR="00F22E7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provider has written permission to reveal specific information.</w:t>
      </w:r>
    </w:p>
    <w:p w14:paraId="7A9BE7FD" w14:textId="55BCAE7A"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Class-size and age groups</w:t>
      </w:r>
    </w:p>
    <w:p w14:paraId="427E73BC" w14:textId="588FB787" w:rsidR="00816034" w:rsidRPr="00C86CCD" w:rsidRDefault="00816034" w:rsidP="00816034">
      <w:pPr>
        <w:rPr>
          <w:rFonts w:ascii="Times New Roman" w:hAnsi="Times New Roman" w:cs="Times New Roman"/>
          <w:sz w:val="24"/>
          <w:szCs w:val="24"/>
        </w:rPr>
      </w:pPr>
      <w:r w:rsidRPr="00C86CCD">
        <w:rPr>
          <w:rFonts w:ascii="Times New Roman" w:hAnsi="Times New Roman" w:cs="Times New Roman"/>
          <w:sz w:val="24"/>
          <w:szCs w:val="24"/>
        </w:rPr>
        <w:t>Mixed Groups, ages 1 – 5 years old</w:t>
      </w:r>
    </w:p>
    <w:p w14:paraId="38F61137" w14:textId="2B9076F9" w:rsidR="00816034" w:rsidRPr="00C86CCD" w:rsidRDefault="00816034" w:rsidP="00006DD3">
      <w:pPr>
        <w:rPr>
          <w:rFonts w:ascii="Times New Roman" w:hAnsi="Times New Roman" w:cs="Times New Roman"/>
          <w:sz w:val="24"/>
          <w:szCs w:val="24"/>
        </w:rPr>
      </w:pPr>
      <w:r w:rsidRPr="00C86CCD">
        <w:rPr>
          <w:rFonts w:ascii="Times New Roman" w:hAnsi="Times New Roman" w:cs="Times New Roman"/>
          <w:sz w:val="24"/>
          <w:szCs w:val="24"/>
        </w:rPr>
        <w:t>20 Children First Session (</w:t>
      </w:r>
      <w:r w:rsidR="00480964">
        <w:rPr>
          <w:rFonts w:ascii="Times New Roman" w:hAnsi="Times New Roman" w:cs="Times New Roman"/>
          <w:sz w:val="24"/>
          <w:szCs w:val="24"/>
        </w:rPr>
        <w:t>8</w:t>
      </w:r>
      <w:r w:rsidR="0063032C">
        <w:rPr>
          <w:rFonts w:ascii="Times New Roman" w:hAnsi="Times New Roman" w:cs="Times New Roman"/>
          <w:sz w:val="24"/>
          <w:szCs w:val="24"/>
        </w:rPr>
        <w:t xml:space="preserve"> </w:t>
      </w:r>
      <w:r w:rsidRPr="00C86CCD">
        <w:rPr>
          <w:rFonts w:ascii="Times New Roman" w:hAnsi="Times New Roman" w:cs="Times New Roman"/>
          <w:sz w:val="24"/>
          <w:szCs w:val="24"/>
        </w:rPr>
        <w:t>– 1</w:t>
      </w:r>
      <w:r w:rsidR="00480964">
        <w:rPr>
          <w:rFonts w:ascii="Times New Roman" w:hAnsi="Times New Roman" w:cs="Times New Roman"/>
          <w:sz w:val="24"/>
          <w:szCs w:val="24"/>
        </w:rPr>
        <w:t>1</w:t>
      </w:r>
      <w:r w:rsidRPr="00C86CCD">
        <w:rPr>
          <w:rFonts w:ascii="Times New Roman" w:hAnsi="Times New Roman" w:cs="Times New Roman"/>
          <w:sz w:val="24"/>
          <w:szCs w:val="24"/>
        </w:rPr>
        <w:t xml:space="preserve"> </w:t>
      </w:r>
      <w:r w:rsidR="00480964">
        <w:rPr>
          <w:rFonts w:ascii="Times New Roman" w:hAnsi="Times New Roman" w:cs="Times New Roman"/>
          <w:sz w:val="24"/>
          <w:szCs w:val="24"/>
        </w:rPr>
        <w:t>a</w:t>
      </w:r>
      <w:r w:rsidRPr="00C86CCD">
        <w:rPr>
          <w:rFonts w:ascii="Times New Roman" w:hAnsi="Times New Roman" w:cs="Times New Roman"/>
          <w:sz w:val="24"/>
          <w:szCs w:val="24"/>
        </w:rPr>
        <w:t>m)</w:t>
      </w:r>
      <w:r w:rsidR="00143983">
        <w:rPr>
          <w:rFonts w:ascii="Times New Roman" w:hAnsi="Times New Roman" w:cs="Times New Roman"/>
          <w:sz w:val="24"/>
          <w:szCs w:val="24"/>
        </w:rPr>
        <w:tab/>
      </w:r>
      <w:r w:rsidR="00006DD3">
        <w:rPr>
          <w:rFonts w:ascii="Times New Roman" w:hAnsi="Times New Roman" w:cs="Times New Roman"/>
          <w:sz w:val="24"/>
          <w:szCs w:val="24"/>
        </w:rPr>
        <w:t>20 Children First Session (9 – 12 pm)</w:t>
      </w:r>
    </w:p>
    <w:p w14:paraId="2744CF59" w14:textId="77777777" w:rsidR="00816034" w:rsidRPr="00C86CCD" w:rsidRDefault="00816034" w:rsidP="00816034">
      <w:pPr>
        <w:jc w:val="center"/>
        <w:rPr>
          <w:rFonts w:ascii="Times New Roman" w:hAnsi="Times New Roman" w:cs="Times New Roman"/>
          <w:sz w:val="24"/>
          <w:szCs w:val="24"/>
        </w:rPr>
      </w:pPr>
    </w:p>
    <w:p w14:paraId="5AE5D8E6" w14:textId="52FF4D49"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DISCRIMINATION CLAUSE</w:t>
      </w:r>
    </w:p>
    <w:p w14:paraId="5BC2B99B" w14:textId="15D35D68" w:rsidR="00816034" w:rsidRPr="00C86CCD" w:rsidRDefault="00816034" w:rsidP="00816034">
      <w:pPr>
        <w:rPr>
          <w:rFonts w:ascii="Times New Roman" w:hAnsi="Times New Roman" w:cs="Times New Roman"/>
          <w:sz w:val="24"/>
          <w:szCs w:val="24"/>
        </w:rPr>
      </w:pPr>
      <w:r w:rsidRPr="00C86CCD">
        <w:rPr>
          <w:rFonts w:ascii="Times New Roman" w:hAnsi="Times New Roman" w:cs="Times New Roman"/>
          <w:sz w:val="24"/>
          <w:szCs w:val="24"/>
        </w:rPr>
        <w:t xml:space="preserve"> Beach Friends Sensory Club will NOT discriminate against a client or child based on race, color, sex, disability, religion, or national origin. Beach Friends Sensory Club will not discriminate against a client or child based on marital status, sexual orientation, public assistance status, or any other factors.</w:t>
      </w:r>
    </w:p>
    <w:p w14:paraId="211C9E3B" w14:textId="77777777" w:rsidR="000646B2" w:rsidRPr="00C86CCD" w:rsidRDefault="000646B2" w:rsidP="004824FF">
      <w:pPr>
        <w:jc w:val="center"/>
        <w:rPr>
          <w:rFonts w:ascii="Times New Roman" w:hAnsi="Times New Roman" w:cs="Times New Roman"/>
          <w:sz w:val="24"/>
          <w:szCs w:val="24"/>
        </w:rPr>
      </w:pPr>
    </w:p>
    <w:p w14:paraId="68B30A9D" w14:textId="406FEE7A" w:rsidR="00816034" w:rsidRPr="00C86CCD" w:rsidRDefault="00282A9D" w:rsidP="004824F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ONTRACTS</w:t>
      </w:r>
    </w:p>
    <w:p w14:paraId="300912D7" w14:textId="2C71CA07" w:rsidR="00282A9D" w:rsidRPr="00C86CCD" w:rsidRDefault="004824FF" w:rsidP="00816034">
      <w:pPr>
        <w:rPr>
          <w:rFonts w:ascii="Times New Roman" w:hAnsi="Times New Roman" w:cs="Times New Roman"/>
          <w:sz w:val="24"/>
          <w:szCs w:val="24"/>
        </w:rPr>
      </w:pPr>
      <w:r w:rsidRPr="00C86CCD">
        <w:rPr>
          <w:rFonts w:ascii="Times New Roman" w:hAnsi="Times New Roman" w:cs="Times New Roman"/>
          <w:sz w:val="24"/>
          <w:szCs w:val="24"/>
        </w:rPr>
        <w:t xml:space="preserve">Your contract will be renewed and reviewed EVERY August. Please sign and return </w:t>
      </w:r>
      <w:r w:rsidR="007623F8" w:rsidRPr="00C86CCD">
        <w:rPr>
          <w:rFonts w:ascii="Times New Roman" w:hAnsi="Times New Roman" w:cs="Times New Roman"/>
          <w:sz w:val="24"/>
          <w:szCs w:val="24"/>
        </w:rPr>
        <w:t>promptly</w:t>
      </w:r>
      <w:r w:rsidRPr="00C86CCD">
        <w:rPr>
          <w:rFonts w:ascii="Times New Roman" w:hAnsi="Times New Roman" w:cs="Times New Roman"/>
          <w:sz w:val="24"/>
          <w:szCs w:val="24"/>
        </w:rPr>
        <w:t xml:space="preserve"> to ensure a guaranteed spot. Contracts are updated as you change your weekly schedule. A one</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time registration fee is required. A security deposit in the amount of 2 weeks of care is also required.</w:t>
      </w:r>
    </w:p>
    <w:p w14:paraId="297CCB36" w14:textId="77777777" w:rsidR="000646B2" w:rsidRPr="00C86CCD" w:rsidRDefault="000646B2" w:rsidP="004824FF">
      <w:pPr>
        <w:jc w:val="center"/>
        <w:rPr>
          <w:rFonts w:ascii="Times New Roman" w:hAnsi="Times New Roman" w:cs="Times New Roman"/>
          <w:sz w:val="24"/>
          <w:szCs w:val="24"/>
        </w:rPr>
      </w:pPr>
    </w:p>
    <w:p w14:paraId="3DE670BA" w14:textId="61EF0417" w:rsidR="004824FF" w:rsidRPr="00331090" w:rsidRDefault="004824FF" w:rsidP="004824F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OMMUNICATION</w:t>
      </w:r>
    </w:p>
    <w:p w14:paraId="21B2E3EB" w14:textId="03564EBA" w:rsidR="004824FF" w:rsidRPr="00C86CCD" w:rsidRDefault="0044117D" w:rsidP="0044117D">
      <w:pPr>
        <w:rPr>
          <w:rFonts w:ascii="Times New Roman" w:hAnsi="Times New Roman" w:cs="Times New Roman"/>
          <w:sz w:val="24"/>
          <w:szCs w:val="24"/>
        </w:rPr>
      </w:pPr>
      <w:r w:rsidRPr="00C86CCD">
        <w:rPr>
          <w:rFonts w:ascii="Times New Roman" w:hAnsi="Times New Roman" w:cs="Times New Roman"/>
          <w:sz w:val="24"/>
          <w:szCs w:val="24"/>
        </w:rPr>
        <w:t>Communication is key!! Parent and teacher communication are essential components in the growth and progress of your child. We will communicate through extraordinary events, parent-teacher conferences, emails</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 xml:space="preserve"> phone calls, and the HiMama app. The HiMama app. is used as a means of communication with parents, caretakers, director</w:t>
      </w:r>
      <w:r w:rsidR="007623F8" w:rsidRPr="00C86CCD">
        <w:rPr>
          <w:rFonts w:ascii="Times New Roman" w:hAnsi="Times New Roman" w:cs="Times New Roman"/>
          <w:sz w:val="24"/>
          <w:szCs w:val="24"/>
        </w:rPr>
        <w:t>s</w:t>
      </w:r>
      <w:r w:rsidRPr="00C86CCD">
        <w:rPr>
          <w:rFonts w:ascii="Times New Roman" w:hAnsi="Times New Roman" w:cs="Times New Roman"/>
          <w:sz w:val="24"/>
          <w:szCs w:val="24"/>
        </w:rPr>
        <w:t>, therapists, and teachers. HiMama app will serve as a tool amongst all parties involved and give all parties involved the opportunity to express questions, comments, concerns, and suggestions. Also, it is a tool to explain the material we are learning in school</w:t>
      </w:r>
      <w:r w:rsidR="007623F8" w:rsidRPr="00C86CCD">
        <w:rPr>
          <w:rFonts w:ascii="Times New Roman" w:hAnsi="Times New Roman" w:cs="Times New Roman"/>
          <w:sz w:val="24"/>
          <w:szCs w:val="24"/>
        </w:rPr>
        <w:t xml:space="preserve"> so that</w:t>
      </w:r>
      <w:r w:rsidRPr="00C86CCD">
        <w:rPr>
          <w:rFonts w:ascii="Times New Roman" w:hAnsi="Times New Roman" w:cs="Times New Roman"/>
          <w:sz w:val="24"/>
          <w:szCs w:val="24"/>
        </w:rPr>
        <w:t xml:space="preserve"> it can be reinforced at home. This ensures home-school communication is being met. Also, please take out all papers in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folder and return </w:t>
      </w:r>
      <w:r w:rsidR="007623F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needed documents promptly. (Himama.com)</w:t>
      </w:r>
    </w:p>
    <w:p w14:paraId="0735C150" w14:textId="77777777" w:rsidR="000302C7" w:rsidRPr="00C86CCD" w:rsidRDefault="000302C7" w:rsidP="00AF1B78">
      <w:pPr>
        <w:jc w:val="center"/>
        <w:rPr>
          <w:rFonts w:ascii="Times New Roman" w:hAnsi="Times New Roman" w:cs="Times New Roman"/>
          <w:sz w:val="24"/>
          <w:szCs w:val="24"/>
        </w:rPr>
      </w:pPr>
    </w:p>
    <w:p w14:paraId="15F90D36" w14:textId="2FC72DD3" w:rsidR="00AF1B78" w:rsidRPr="00331090" w:rsidRDefault="00AF1B78" w:rsidP="00AF1B78">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BEHAVIOR MANAGEMENT</w:t>
      </w:r>
    </w:p>
    <w:p w14:paraId="5D780F67" w14:textId="0BF1EA3D" w:rsidR="00AF1B78"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Children may experience and show undesirabl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for a wide variety of reasons. These include: to escape/postpone an undesirable activity or event (i.e., task avoidance), to communicate, fear, frustration</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 xml:space="preserve"> or displease. A </w:t>
      </w:r>
      <w:r w:rsidR="0043018E" w:rsidRPr="00C86CCD">
        <w:rPr>
          <w:rFonts w:ascii="Times New Roman" w:hAnsi="Times New Roman" w:cs="Times New Roman"/>
          <w:sz w:val="24"/>
          <w:szCs w:val="24"/>
        </w:rPr>
        <w:t>primary</w:t>
      </w:r>
      <w:r w:rsidRPr="00C86CCD">
        <w:rPr>
          <w:rFonts w:ascii="Times New Roman" w:hAnsi="Times New Roman" w:cs="Times New Roman"/>
          <w:sz w:val="24"/>
          <w:szCs w:val="24"/>
        </w:rPr>
        <w:t xml:space="preserve"> need (hunger, thirst), illness, to gain </w:t>
      </w:r>
      <w:r w:rsidRPr="00C86CCD">
        <w:rPr>
          <w:rFonts w:ascii="Times New Roman" w:hAnsi="Times New Roman" w:cs="Times New Roman"/>
          <w:sz w:val="24"/>
          <w:szCs w:val="24"/>
        </w:rPr>
        <w:lastRenderedPageBreak/>
        <w:t>attention, to gain a tangible reward, to gain sensory feedback, to combat boredom, because they are overstimulated, out of habit</w:t>
      </w:r>
      <w:r w:rsidR="0043018E" w:rsidRPr="00C86CCD">
        <w:rPr>
          <w:rFonts w:ascii="Times New Roman" w:hAnsi="Times New Roman" w:cs="Times New Roman"/>
          <w:sz w:val="24"/>
          <w:szCs w:val="24"/>
        </w:rPr>
        <w:t>,</w:t>
      </w:r>
      <w:r w:rsidRPr="00C86CCD">
        <w:rPr>
          <w:rFonts w:ascii="Times New Roman" w:hAnsi="Times New Roman" w:cs="Times New Roman"/>
          <w:sz w:val="24"/>
          <w:szCs w:val="24"/>
        </w:rPr>
        <w:t xml:space="preserve"> and/or to gain control of a situation (i.e., to gain power) </w:t>
      </w:r>
    </w:p>
    <w:p w14:paraId="39C9CD17" w14:textId="160996D2"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How do we manage thes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We use sensory integration, planned to ignore, redirection, verbal cues, gestures, stickers, high </w:t>
      </w:r>
      <w:r w:rsidR="007C244D" w:rsidRPr="00C86CCD">
        <w:rPr>
          <w:rFonts w:ascii="Times New Roman" w:hAnsi="Times New Roman" w:cs="Times New Roman"/>
          <w:sz w:val="24"/>
          <w:szCs w:val="24"/>
        </w:rPr>
        <w:t>fives,</w:t>
      </w:r>
      <w:r w:rsidRPr="00C86CCD">
        <w:rPr>
          <w:rFonts w:ascii="Times New Roman" w:hAnsi="Times New Roman" w:cs="Times New Roman"/>
          <w:sz w:val="24"/>
          <w:szCs w:val="24"/>
        </w:rPr>
        <w:t xml:space="preserve"> and verbal praise. </w:t>
      </w:r>
    </w:p>
    <w:p w14:paraId="2AEA7723" w14:textId="05BB8B0F"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Sensory Integration can be incorporated into the daily routines of children who need sensory input to help organize their senses and decrease negativ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w:t>
      </w:r>
    </w:p>
    <w:p w14:paraId="34D2A4C9" w14:textId="070F4CE8"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Planned to Ignore is when the teacher plans to ignore a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if the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is not threatening to him/her or other students)</w:t>
      </w:r>
      <w:r w:rsidR="00C70DA1" w:rsidRPr="00C86CCD">
        <w:rPr>
          <w:rFonts w:ascii="Times New Roman" w:hAnsi="Times New Roman" w:cs="Times New Roman"/>
          <w:sz w:val="24"/>
          <w:szCs w:val="24"/>
        </w:rPr>
        <w:t>,</w:t>
      </w:r>
      <w:r w:rsidRPr="00C86CCD">
        <w:rPr>
          <w:rFonts w:ascii="Times New Roman" w:hAnsi="Times New Roman" w:cs="Times New Roman"/>
          <w:sz w:val="24"/>
          <w:szCs w:val="24"/>
        </w:rPr>
        <w:t xml:space="preserve"> </w:t>
      </w:r>
      <w:r w:rsidR="00C70DA1" w:rsidRPr="00C86CCD">
        <w:rPr>
          <w:rFonts w:ascii="Times New Roman" w:hAnsi="Times New Roman" w:cs="Times New Roman"/>
          <w:sz w:val="24"/>
          <w:szCs w:val="24"/>
        </w:rPr>
        <w:t xml:space="preserve">not </w:t>
      </w:r>
      <w:r w:rsidRPr="00C86CCD">
        <w:rPr>
          <w:rFonts w:ascii="Times New Roman" w:hAnsi="Times New Roman" w:cs="Times New Roman"/>
          <w:sz w:val="24"/>
          <w:szCs w:val="24"/>
        </w:rPr>
        <w:t xml:space="preserve">draw attention to the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This is used </w:t>
      </w:r>
      <w:r w:rsidR="00DA65BC" w:rsidRPr="00C86CCD">
        <w:rPr>
          <w:rFonts w:ascii="Times New Roman" w:hAnsi="Times New Roman" w:cs="Times New Roman"/>
          <w:sz w:val="24"/>
          <w:szCs w:val="24"/>
        </w:rPr>
        <w:t>main</w:t>
      </w:r>
      <w:r w:rsidRPr="00C86CCD">
        <w:rPr>
          <w:rFonts w:ascii="Times New Roman" w:hAnsi="Times New Roman" w:cs="Times New Roman"/>
          <w:sz w:val="24"/>
          <w:szCs w:val="24"/>
        </w:rPr>
        <w:t>ly when a child is attention</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seeking. </w:t>
      </w:r>
    </w:p>
    <w:p w14:paraId="31A0B626" w14:textId="116A4891"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Redirection is used to help </w:t>
      </w:r>
      <w:r w:rsidR="00DA65BC" w:rsidRPr="00C86CCD">
        <w:rPr>
          <w:rFonts w:ascii="Times New Roman" w:hAnsi="Times New Roman" w:cs="Times New Roman"/>
          <w:sz w:val="24"/>
          <w:szCs w:val="24"/>
        </w:rPr>
        <w:t>positively guide the child</w:t>
      </w:r>
      <w:r w:rsidRPr="00C86CCD">
        <w:rPr>
          <w:rFonts w:ascii="Times New Roman" w:hAnsi="Times New Roman" w:cs="Times New Roman"/>
          <w:sz w:val="24"/>
          <w:szCs w:val="24"/>
        </w:rPr>
        <w:t xml:space="preserve"> in hopes the child will follow a better direction in the classroom. </w:t>
      </w:r>
    </w:p>
    <w:p w14:paraId="178FC1F2" w14:textId="429B253E"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Verbal Cues, praise, and gestures help the children </w:t>
      </w:r>
      <w:r w:rsidR="00DA65BC" w:rsidRPr="00C86CCD">
        <w:rPr>
          <w:rFonts w:ascii="Times New Roman" w:hAnsi="Times New Roman" w:cs="Times New Roman"/>
          <w:sz w:val="24"/>
          <w:szCs w:val="24"/>
        </w:rPr>
        <w:t>positively stay on task</w:t>
      </w:r>
      <w:r w:rsidRPr="00C86CCD">
        <w:rPr>
          <w:rFonts w:ascii="Times New Roman" w:hAnsi="Times New Roman" w:cs="Times New Roman"/>
          <w:sz w:val="24"/>
          <w:szCs w:val="24"/>
        </w:rPr>
        <w:t xml:space="preserve">. Children love to be praised, so when appropriat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are shown, stickers, high fives</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certificates will be used for rewards. </w:t>
      </w:r>
    </w:p>
    <w:p w14:paraId="746871AD" w14:textId="4ED51C7C" w:rsidR="000A79CF"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At Beach Friends Sensory Club, we prefer positive words versus negative words. For example, </w:t>
      </w:r>
      <w:r w:rsidR="00DA65BC" w:rsidRPr="00C86CCD">
        <w:rPr>
          <w:rFonts w:ascii="Times New Roman" w:hAnsi="Times New Roman" w:cs="Times New Roman"/>
          <w:sz w:val="24"/>
          <w:szCs w:val="24"/>
        </w:rPr>
        <w:t>suppose a child is acting inappropriately and not following classroom rules or routines. In that case</w:t>
      </w:r>
      <w:r w:rsidRPr="00C86CCD">
        <w:rPr>
          <w:rFonts w:ascii="Times New Roman" w:hAnsi="Times New Roman" w:cs="Times New Roman"/>
          <w:sz w:val="24"/>
          <w:szCs w:val="24"/>
        </w:rPr>
        <w:t xml:space="preserve">, we will praise the children who are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following</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rather than single out the child or children who are not listening and not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following</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classroom rules or routines. </w:t>
      </w:r>
      <w:r w:rsidR="000646B2" w:rsidRPr="00C86CCD">
        <w:rPr>
          <w:rFonts w:ascii="Times New Roman" w:hAnsi="Times New Roman" w:cs="Times New Roman"/>
          <w:sz w:val="24"/>
          <w:szCs w:val="24"/>
        </w:rPr>
        <w:t>Let us</w:t>
      </w:r>
      <w:r w:rsidRPr="00C86CCD">
        <w:rPr>
          <w:rFonts w:ascii="Times New Roman" w:hAnsi="Times New Roman" w:cs="Times New Roman"/>
          <w:sz w:val="24"/>
          <w:szCs w:val="24"/>
        </w:rPr>
        <w:t xml:space="preserve"> try to stay away from negative attention! We strive to maintain a positive environment at Beach Friends Sensory Club!</w:t>
      </w:r>
    </w:p>
    <w:p w14:paraId="46479913" w14:textId="09D0D8FA" w:rsidR="00701BE5" w:rsidRPr="00331090" w:rsidRDefault="00701BE5" w:rsidP="00207A32">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RULES OF THE CLASSROOM</w:t>
      </w:r>
    </w:p>
    <w:p w14:paraId="55698B65" w14:textId="6F358E07" w:rsidR="00701BE5" w:rsidRPr="00C86CCD" w:rsidRDefault="00701BE5" w:rsidP="0044117D">
      <w:pPr>
        <w:rPr>
          <w:rFonts w:ascii="Times New Roman" w:hAnsi="Times New Roman" w:cs="Times New Roman"/>
          <w:sz w:val="24"/>
          <w:szCs w:val="24"/>
        </w:rPr>
      </w:pPr>
      <w:r w:rsidRPr="00C86CCD">
        <w:rPr>
          <w:rFonts w:ascii="Times New Roman" w:hAnsi="Times New Roman" w:cs="Times New Roman"/>
          <w:sz w:val="24"/>
          <w:szCs w:val="24"/>
        </w:rPr>
        <w:t xml:space="preserve">At Beach Friends Sensory Club, we will continue to enforce manners and appropriate behaviors. We expect everyone involved at Beach Friends Sensory Club to love and respect one another. We </w:t>
      </w:r>
      <w:r w:rsidR="00207A32" w:rsidRPr="00C86CCD">
        <w:rPr>
          <w:rFonts w:ascii="Times New Roman" w:hAnsi="Times New Roman" w:cs="Times New Roman"/>
          <w:sz w:val="24"/>
          <w:szCs w:val="24"/>
        </w:rPr>
        <w:t>encourage and</w:t>
      </w:r>
      <w:r w:rsidRPr="00C86CCD">
        <w:rPr>
          <w:rFonts w:ascii="Times New Roman" w:hAnsi="Times New Roman" w:cs="Times New Roman"/>
          <w:sz w:val="24"/>
          <w:szCs w:val="24"/>
        </w:rPr>
        <w:t xml:space="preserve"> promote a positive environment</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 We enjoy and appreciate both positive and negative feedback </w:t>
      </w:r>
      <w:r w:rsidR="00DA65BC" w:rsidRPr="00C86CCD">
        <w:rPr>
          <w:rFonts w:ascii="Times New Roman" w:hAnsi="Times New Roman" w:cs="Times New Roman"/>
          <w:sz w:val="24"/>
          <w:szCs w:val="24"/>
        </w:rPr>
        <w:t>respectfully</w:t>
      </w:r>
      <w:r w:rsidRPr="00C86CCD">
        <w:rPr>
          <w:rFonts w:ascii="Times New Roman" w:hAnsi="Times New Roman" w:cs="Times New Roman"/>
          <w:sz w:val="24"/>
          <w:szCs w:val="24"/>
        </w:rPr>
        <w:t>.</w:t>
      </w:r>
    </w:p>
    <w:p w14:paraId="129A4ACB" w14:textId="1DC291C2" w:rsidR="00207A32" w:rsidRPr="00331090" w:rsidRDefault="00207A32" w:rsidP="00207A32">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ARRIVAL/DISMISSAL</w:t>
      </w:r>
    </w:p>
    <w:p w14:paraId="0705E1B3"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lease refrain from dropping off your child after 1</w:t>
      </w:r>
      <w:r w:rsidR="00D45930" w:rsidRPr="00C86CCD">
        <w:rPr>
          <w:rFonts w:ascii="Times New Roman" w:hAnsi="Times New Roman" w:cs="Times New Roman"/>
          <w:sz w:val="24"/>
          <w:szCs w:val="24"/>
        </w:rPr>
        <w:t>5</w:t>
      </w:r>
      <w:r w:rsidRPr="00C86CCD">
        <w:rPr>
          <w:rFonts w:ascii="Times New Roman" w:hAnsi="Times New Roman" w:cs="Times New Roman"/>
          <w:sz w:val="24"/>
          <w:szCs w:val="24"/>
        </w:rPr>
        <w:t xml:space="preserve"> minutes from class start time or picking your child up before 15 minutes before class ends. This becomes a distraction for both the child and the rest of the children/classroom. We work very hard to plan and organize special events for the children between those times. </w:t>
      </w:r>
    </w:p>
    <w:p w14:paraId="0E994EDE"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 xml:space="preserve">Staff will sign in and out children every day. </w:t>
      </w:r>
    </w:p>
    <w:p w14:paraId="26BC59F3" w14:textId="42AF9F59"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arents must write down any marks, bruises</w:t>
      </w:r>
      <w:r w:rsidR="008C383A" w:rsidRPr="00C86CCD">
        <w:rPr>
          <w:rFonts w:ascii="Times New Roman" w:hAnsi="Times New Roman" w:cs="Times New Roman"/>
          <w:sz w:val="24"/>
          <w:szCs w:val="24"/>
        </w:rPr>
        <w:t>,</w:t>
      </w:r>
      <w:r w:rsidRPr="00C86CCD">
        <w:rPr>
          <w:rFonts w:ascii="Times New Roman" w:hAnsi="Times New Roman" w:cs="Times New Roman"/>
          <w:sz w:val="24"/>
          <w:szCs w:val="24"/>
        </w:rPr>
        <w:t xml:space="preserve"> or any new findings on their child or notify the director. Staff will perform a health check upon arrival. </w:t>
      </w:r>
      <w:r w:rsidR="008C383A" w:rsidRPr="00C86CCD">
        <w:rPr>
          <w:rFonts w:ascii="Times New Roman" w:hAnsi="Times New Roman" w:cs="Times New Roman"/>
          <w:sz w:val="24"/>
          <w:szCs w:val="24"/>
        </w:rPr>
        <w:t>A s</w:t>
      </w:r>
      <w:r w:rsidRPr="00C86CCD">
        <w:rPr>
          <w:rFonts w:ascii="Times New Roman" w:hAnsi="Times New Roman" w:cs="Times New Roman"/>
          <w:sz w:val="24"/>
          <w:szCs w:val="24"/>
        </w:rPr>
        <w:t xml:space="preserve">taff member will document any findings at the start of care as well. </w:t>
      </w:r>
    </w:p>
    <w:p w14:paraId="2A4429F8"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 xml:space="preserve">Children will not be released to anyone who is not on the emergency card. Your child will only be released to those designated on the emergency sheet. </w:t>
      </w:r>
    </w:p>
    <w:p w14:paraId="4C5E8443" w14:textId="167F73B9" w:rsidR="00207A32"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lastRenderedPageBreak/>
        <w:t>*Please call/text if there is to be a change in dismissal arrangements.</w:t>
      </w:r>
    </w:p>
    <w:p w14:paraId="193C4720" w14:textId="7A5C7677" w:rsidR="00920589" w:rsidRPr="00331090" w:rsidRDefault="00920589" w:rsidP="00920589">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A</w:t>
      </w:r>
      <w:r w:rsidR="00951F6D" w:rsidRPr="00331090">
        <w:rPr>
          <w:rFonts w:ascii="Times New Roman" w:hAnsi="Times New Roman" w:cs="Times New Roman"/>
          <w:b/>
          <w:bCs/>
          <w:sz w:val="24"/>
          <w:szCs w:val="24"/>
          <w:highlight w:val="cyan"/>
        </w:rPr>
        <w:t>bsent</w:t>
      </w:r>
    </w:p>
    <w:p w14:paraId="0EE3C200" w14:textId="6996F035" w:rsidR="00920589" w:rsidRPr="00C86CCD" w:rsidRDefault="00920589" w:rsidP="00920589">
      <w:pPr>
        <w:rPr>
          <w:rFonts w:ascii="Times New Roman" w:hAnsi="Times New Roman" w:cs="Times New Roman"/>
          <w:sz w:val="24"/>
          <w:szCs w:val="24"/>
        </w:rPr>
      </w:pPr>
      <w:r w:rsidRPr="00C86CCD">
        <w:rPr>
          <w:rFonts w:ascii="Times New Roman" w:hAnsi="Times New Roman" w:cs="Times New Roman"/>
          <w:sz w:val="24"/>
          <w:szCs w:val="24"/>
        </w:rPr>
        <w:t>Please contact the school to let them know when your child will be absent</w:t>
      </w:r>
      <w:r w:rsidR="00951F6D" w:rsidRPr="00C86CCD">
        <w:rPr>
          <w:rFonts w:ascii="Times New Roman" w:hAnsi="Times New Roman" w:cs="Times New Roman"/>
          <w:sz w:val="24"/>
          <w:szCs w:val="24"/>
        </w:rPr>
        <w:t xml:space="preserve"> and</w:t>
      </w:r>
      <w:r w:rsidRPr="00C86CCD">
        <w:rPr>
          <w:rFonts w:ascii="Times New Roman" w:hAnsi="Times New Roman" w:cs="Times New Roman"/>
          <w:sz w:val="24"/>
          <w:szCs w:val="24"/>
        </w:rPr>
        <w:t xml:space="preserve"> expected to return to school.</w:t>
      </w:r>
    </w:p>
    <w:p w14:paraId="40A6C9FC" w14:textId="6D346A6D" w:rsidR="00920589" w:rsidRPr="00331090" w:rsidRDefault="00920589" w:rsidP="00920589">
      <w:pPr>
        <w:jc w:val="center"/>
        <w:rPr>
          <w:rFonts w:ascii="Times New Roman" w:hAnsi="Times New Roman" w:cs="Times New Roman"/>
          <w:b/>
          <w:bCs/>
          <w:sz w:val="24"/>
          <w:szCs w:val="24"/>
        </w:rPr>
      </w:pPr>
      <w:r w:rsidRPr="00C86CCD">
        <w:rPr>
          <w:rFonts w:ascii="Times New Roman" w:hAnsi="Times New Roman" w:cs="Times New Roman"/>
          <w:sz w:val="24"/>
          <w:szCs w:val="24"/>
        </w:rPr>
        <w:br/>
      </w:r>
      <w:r w:rsidRPr="00331090">
        <w:rPr>
          <w:rFonts w:ascii="Times New Roman" w:hAnsi="Times New Roman" w:cs="Times New Roman"/>
          <w:b/>
          <w:bCs/>
          <w:sz w:val="24"/>
          <w:szCs w:val="24"/>
          <w:highlight w:val="cyan"/>
        </w:rPr>
        <w:t>BAD WEATHER CLOSING</w:t>
      </w:r>
    </w:p>
    <w:p w14:paraId="32874C1C" w14:textId="5E8A00B6" w:rsidR="00920589" w:rsidRPr="00C86CCD" w:rsidRDefault="00920589" w:rsidP="00F644C2">
      <w:pPr>
        <w:rPr>
          <w:rFonts w:ascii="Times New Roman" w:hAnsi="Times New Roman" w:cs="Times New Roman"/>
          <w:sz w:val="24"/>
          <w:szCs w:val="24"/>
        </w:rPr>
      </w:pPr>
      <w:r w:rsidRPr="00C86CCD">
        <w:rPr>
          <w:rFonts w:ascii="Times New Roman" w:hAnsi="Times New Roman" w:cs="Times New Roman"/>
          <w:sz w:val="24"/>
          <w:szCs w:val="24"/>
        </w:rPr>
        <w:t>Beach Friends Sensory Club will follow the Long Beach/Island Park Public Schools for decisions on school closing. If Long Beach/Island Park Schools close, then Beach Friends Sensory Club will close as well. During inclement weather, parents will be notified if the center will close. However, if Long Beach/Island Park Public Schools have a delayed opening, Beach Friends Sensory Club will most likely open at their regular time unless notified otherwise.</w:t>
      </w:r>
    </w:p>
    <w:p w14:paraId="581CCA77" w14:textId="77777777" w:rsidR="00C87E24" w:rsidRPr="00C86CCD" w:rsidRDefault="00C87E24" w:rsidP="00C87E24">
      <w:pPr>
        <w:jc w:val="center"/>
        <w:rPr>
          <w:rFonts w:ascii="Times New Roman" w:hAnsi="Times New Roman" w:cs="Times New Roman"/>
          <w:sz w:val="24"/>
          <w:szCs w:val="24"/>
        </w:rPr>
      </w:pPr>
    </w:p>
    <w:p w14:paraId="0C147085" w14:textId="77777777" w:rsidR="00951F6D" w:rsidRPr="00C86CCD" w:rsidRDefault="00951F6D" w:rsidP="00C87E24">
      <w:pPr>
        <w:jc w:val="center"/>
        <w:rPr>
          <w:rFonts w:ascii="Times New Roman" w:hAnsi="Times New Roman" w:cs="Times New Roman"/>
          <w:sz w:val="24"/>
          <w:szCs w:val="24"/>
        </w:rPr>
      </w:pPr>
    </w:p>
    <w:p w14:paraId="454B7911" w14:textId="6F4A2FB0" w:rsidR="00C87E24" w:rsidRPr="00331090" w:rsidRDefault="00C87E24" w:rsidP="00C87E24">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UPDATING RECORDS</w:t>
      </w:r>
    </w:p>
    <w:p w14:paraId="29A3A8F0" w14:textId="1A55B4A0" w:rsidR="00C87E24" w:rsidRPr="00C86CCD" w:rsidRDefault="00C86CCD" w:rsidP="00C87E24">
      <w:pPr>
        <w:rPr>
          <w:rFonts w:ascii="Times New Roman" w:hAnsi="Times New Roman" w:cs="Times New Roman"/>
          <w:sz w:val="24"/>
          <w:szCs w:val="24"/>
        </w:rPr>
      </w:pPr>
      <w:r w:rsidRPr="00C86CCD">
        <w:rPr>
          <w:rFonts w:ascii="Times New Roman" w:hAnsi="Times New Roman" w:cs="Times New Roman"/>
          <w:sz w:val="24"/>
          <w:szCs w:val="24"/>
        </w:rPr>
        <w:t>The client's responsibility is</w:t>
      </w:r>
      <w:r w:rsidR="00C87E24" w:rsidRPr="00C86CCD">
        <w:rPr>
          <w:rFonts w:ascii="Times New Roman" w:hAnsi="Times New Roman" w:cs="Times New Roman"/>
          <w:sz w:val="24"/>
          <w:szCs w:val="24"/>
        </w:rPr>
        <w:t xml:space="preserve"> to provide the provider with any necessary information about their child and update it as needed. This includes but is not limited to emergency contact information, immunization records, and a list of </w:t>
      </w:r>
      <w:r w:rsidR="002D75AB" w:rsidRPr="00C86CCD">
        <w:rPr>
          <w:rFonts w:ascii="Times New Roman" w:hAnsi="Times New Roman" w:cs="Times New Roman"/>
          <w:sz w:val="24"/>
          <w:szCs w:val="24"/>
        </w:rPr>
        <w:t>authorized people</w:t>
      </w:r>
      <w:r w:rsidR="00C87E24" w:rsidRPr="00C86CCD">
        <w:rPr>
          <w:rFonts w:ascii="Times New Roman" w:hAnsi="Times New Roman" w:cs="Times New Roman"/>
          <w:sz w:val="24"/>
          <w:szCs w:val="24"/>
        </w:rPr>
        <w:t xml:space="preserve"> to pick up and drop off their child from the program. The blue emergency card is to be updated every time there shall be a change in information.</w:t>
      </w:r>
    </w:p>
    <w:p w14:paraId="714E9FB6" w14:textId="77777777" w:rsidR="004A7819" w:rsidRPr="00C86CCD" w:rsidRDefault="004A7819" w:rsidP="00C87E24">
      <w:pPr>
        <w:jc w:val="center"/>
        <w:rPr>
          <w:rFonts w:ascii="Times New Roman" w:hAnsi="Times New Roman" w:cs="Times New Roman"/>
          <w:sz w:val="24"/>
          <w:szCs w:val="24"/>
        </w:rPr>
      </w:pPr>
    </w:p>
    <w:p w14:paraId="2C6C5485" w14:textId="65F7DFB9" w:rsidR="00C87E24" w:rsidRPr="00331090" w:rsidRDefault="00742491" w:rsidP="00C87E24">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ILLNESS, HEALTH AND SAFETY POLICIES</w:t>
      </w:r>
    </w:p>
    <w:p w14:paraId="71BAE3C3" w14:textId="3B9E0587" w:rsidR="008940F0"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 xml:space="preserve">Beach Friends Sensory Club will take appropriate measures when dealing with injuries that occur while in the daycare. You will agree that you will not hold Beach Friends Sensory Club responsible or any staff responsible in case of accidental injuries that occur during play activities in which children might engage in. </w:t>
      </w:r>
      <w:r w:rsidR="002D75AB" w:rsidRPr="00C86CCD">
        <w:rPr>
          <w:rFonts w:ascii="Times New Roman" w:hAnsi="Times New Roman" w:cs="Times New Roman"/>
          <w:sz w:val="24"/>
          <w:szCs w:val="24"/>
        </w:rPr>
        <w:t>Suppose Beach Friends Sensory Club cannot contact parents and/or emergency persons listed on the Emergency and Release Persons Form. In that case</w:t>
      </w:r>
      <w:r w:rsidRPr="00C86CCD">
        <w:rPr>
          <w:rFonts w:ascii="Times New Roman" w:hAnsi="Times New Roman" w:cs="Times New Roman"/>
          <w:sz w:val="24"/>
          <w:szCs w:val="24"/>
        </w:rPr>
        <w:t xml:space="preserve">, you will hereby give permission to Beach Friends Sensory Club to secure the proper treatment for the child in a hospital given licensed and trained staff as needed. *If a child becomes injured, parents will be notified immediately. An accident report will be written up and signed by staff/provider. </w:t>
      </w:r>
    </w:p>
    <w:p w14:paraId="6AA88149" w14:textId="0A748F85" w:rsidR="004A7819"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Beach Friends Sensory Club will only allow well child</w:t>
      </w:r>
      <w:r w:rsidR="00F06082" w:rsidRPr="00C86CCD">
        <w:rPr>
          <w:rFonts w:ascii="Times New Roman" w:hAnsi="Times New Roman" w:cs="Times New Roman"/>
          <w:sz w:val="24"/>
          <w:szCs w:val="24"/>
        </w:rPr>
        <w:t>ren</w:t>
      </w:r>
      <w:r w:rsidRPr="00C86CCD">
        <w:rPr>
          <w:rFonts w:ascii="Times New Roman" w:hAnsi="Times New Roman" w:cs="Times New Roman"/>
          <w:sz w:val="24"/>
          <w:szCs w:val="24"/>
        </w:rPr>
        <w:t xml:space="preserve"> in their program. Wel</w:t>
      </w:r>
      <w:r w:rsidR="00FB3AFB" w:rsidRPr="00C86CCD">
        <w:rPr>
          <w:rFonts w:ascii="Times New Roman" w:hAnsi="Times New Roman" w:cs="Times New Roman"/>
          <w:sz w:val="24"/>
          <w:szCs w:val="24"/>
        </w:rPr>
        <w:t>l</w:t>
      </w:r>
      <w:r w:rsidRPr="00C86CCD">
        <w:rPr>
          <w:rFonts w:ascii="Times New Roman" w:hAnsi="Times New Roman" w:cs="Times New Roman"/>
          <w:sz w:val="24"/>
          <w:szCs w:val="24"/>
        </w:rPr>
        <w:t xml:space="preserve"> children are non-sick children who have no symptoms of any minor childhood illness</w:t>
      </w:r>
      <w:r w:rsidR="00F06082"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that do</w:t>
      </w:r>
      <w:r w:rsidR="00FB3AFB" w:rsidRPr="00C86CCD">
        <w:rPr>
          <w:rFonts w:ascii="Times New Roman" w:hAnsi="Times New Roman" w:cs="Times New Roman"/>
          <w:sz w:val="24"/>
          <w:szCs w:val="24"/>
        </w:rPr>
        <w:t>es</w:t>
      </w:r>
      <w:r w:rsidRPr="00C86CCD">
        <w:rPr>
          <w:rFonts w:ascii="Times New Roman" w:hAnsi="Times New Roman" w:cs="Times New Roman"/>
          <w:sz w:val="24"/>
          <w:szCs w:val="24"/>
        </w:rPr>
        <w:t xml:space="preserve"> not represent a risk to other children. If a child becomes sick, a doctor</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note of clearance is needed to return to Beach Friends Sensory Club. If we feel your child is unsafe or poses a risk to others, </w:t>
      </w:r>
      <w:r w:rsidR="00FB3AFB" w:rsidRPr="00C86CCD">
        <w:rPr>
          <w:rFonts w:ascii="Times New Roman" w:hAnsi="Times New Roman" w:cs="Times New Roman"/>
          <w:sz w:val="24"/>
          <w:szCs w:val="24"/>
        </w:rPr>
        <w:t>we will determine if your child can return for care regardless of clearance from the doctor</w:t>
      </w:r>
      <w:r w:rsidRPr="00C86CCD">
        <w:rPr>
          <w:rFonts w:ascii="Times New Roman" w:hAnsi="Times New Roman" w:cs="Times New Roman"/>
          <w:sz w:val="24"/>
          <w:szCs w:val="24"/>
        </w:rPr>
        <w:t>.</w:t>
      </w:r>
    </w:p>
    <w:p w14:paraId="0AAAE12D" w14:textId="43563228" w:rsidR="004A7819"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 xml:space="preserve">If </w:t>
      </w:r>
      <w:r w:rsidR="007E752A" w:rsidRPr="00C86CCD">
        <w:rPr>
          <w:rFonts w:ascii="Times New Roman" w:hAnsi="Times New Roman" w:cs="Times New Roman"/>
          <w:sz w:val="24"/>
          <w:szCs w:val="24"/>
        </w:rPr>
        <w:t xml:space="preserve">the </w:t>
      </w:r>
      <w:r w:rsidRPr="00C86CCD">
        <w:rPr>
          <w:rFonts w:ascii="Times New Roman" w:hAnsi="Times New Roman" w:cs="Times New Roman"/>
          <w:sz w:val="24"/>
          <w:szCs w:val="24"/>
        </w:rPr>
        <w:t>child is absent for 3 or more consecutive days due to illness or injury, a physici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tatement must be provided verifying the disability. Before returning to school from a sick leave </w:t>
      </w:r>
      <w:r w:rsidRPr="00C86CCD">
        <w:rPr>
          <w:rFonts w:ascii="Times New Roman" w:hAnsi="Times New Roman" w:cs="Times New Roman"/>
          <w:sz w:val="24"/>
          <w:szCs w:val="24"/>
        </w:rPr>
        <w:lastRenderedPageBreak/>
        <w:t>of 10 calendar days or more, a child must provide a physici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verification that he or she may safely return to school. In any case</w:t>
      </w:r>
      <w:r w:rsidR="007E752A" w:rsidRPr="00C86CCD">
        <w:rPr>
          <w:rFonts w:ascii="Times New Roman" w:hAnsi="Times New Roman" w:cs="Times New Roman"/>
          <w:sz w:val="24"/>
          <w:szCs w:val="24"/>
        </w:rPr>
        <w:t>,</w:t>
      </w:r>
      <w:r w:rsidRPr="00C86CCD">
        <w:rPr>
          <w:rFonts w:ascii="Times New Roman" w:hAnsi="Times New Roman" w:cs="Times New Roman"/>
          <w:sz w:val="24"/>
          <w:szCs w:val="24"/>
        </w:rPr>
        <w:t xml:space="preserve"> if you have a fever higher than 100. Degrees, you must provide a physician note. </w:t>
      </w:r>
    </w:p>
    <w:p w14:paraId="360AEAA3" w14:textId="5CCF0E5B" w:rsidR="00742491"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If you suspect you may have symptoms of COVID-19 and/or have been tested for COVID-19, your child will not be able to return to school unless a COVID-19 clearance letter is given.</w:t>
      </w:r>
    </w:p>
    <w:p w14:paraId="39A0B977" w14:textId="25646ACE" w:rsidR="004A7819" w:rsidRPr="00C86CCD" w:rsidRDefault="00960522" w:rsidP="00742491">
      <w:pPr>
        <w:rPr>
          <w:rFonts w:ascii="Times New Roman" w:hAnsi="Times New Roman" w:cs="Times New Roman"/>
          <w:sz w:val="24"/>
          <w:szCs w:val="24"/>
        </w:rPr>
      </w:pPr>
      <w:r w:rsidRPr="00C86CCD">
        <w:rPr>
          <w:rFonts w:ascii="Times New Roman" w:hAnsi="Times New Roman" w:cs="Times New Roman"/>
          <w:sz w:val="24"/>
          <w:szCs w:val="24"/>
        </w:rPr>
        <w:t>If there is a health crisis in the area, we will deal with school closings separate from Long Beach Schools.</w:t>
      </w:r>
    </w:p>
    <w:p w14:paraId="746B9309" w14:textId="75A2BDD7" w:rsidR="007F735D" w:rsidRPr="00331090" w:rsidRDefault="007F735D" w:rsidP="007F735D">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EMERGENCY CONTACTS</w:t>
      </w:r>
    </w:p>
    <w:p w14:paraId="45B7C1D2" w14:textId="3593713A"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 xml:space="preserve">CALL 911 IF THERE IS ANY EMERGENCY LOCAL POLICE STATION 859 E Park Avenue Long Beach, NY 11561 516-431-6868 </w:t>
      </w:r>
    </w:p>
    <w:p w14:paraId="116BF500" w14:textId="77777777"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 xml:space="preserve">LOCAL FIRE DEPARTMENT 1 W Chester Street Long Beach, NY 11561 516-431-2434 </w:t>
      </w:r>
    </w:p>
    <w:p w14:paraId="18623249" w14:textId="25771EA9"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LOCAL EMERGENCY ROOM/HOSPITAL South Nassau Communities Hospital 325 E. Bay Drive Long Beach, NY 11561 877-768-8462</w:t>
      </w:r>
    </w:p>
    <w:p w14:paraId="65E00CDD" w14:textId="0E66B37F" w:rsidR="001079A9" w:rsidRPr="00C86CCD" w:rsidRDefault="001079A9" w:rsidP="00742491">
      <w:pPr>
        <w:rPr>
          <w:rFonts w:ascii="Times New Roman" w:hAnsi="Times New Roman" w:cs="Times New Roman"/>
          <w:sz w:val="24"/>
          <w:szCs w:val="24"/>
        </w:rPr>
      </w:pPr>
      <w:r w:rsidRPr="00C86CCD">
        <w:rPr>
          <w:rFonts w:ascii="Times New Roman" w:hAnsi="Times New Roman" w:cs="Times New Roman"/>
          <w:sz w:val="24"/>
          <w:szCs w:val="24"/>
        </w:rPr>
        <w:t xml:space="preserve">Communication with parents: In the event of an emergency which requires the program to evacuate, relocate, or shelter in place, parents will be notified as soon as possible. We would leave a notice on the door, call, use social media and email through </w:t>
      </w:r>
      <w:r w:rsidR="007E752A" w:rsidRPr="00C86CCD">
        <w:rPr>
          <w:rFonts w:ascii="Times New Roman" w:hAnsi="Times New Roman" w:cs="Times New Roman"/>
          <w:sz w:val="24"/>
          <w:szCs w:val="24"/>
        </w:rPr>
        <w:t xml:space="preserve">the </w:t>
      </w:r>
      <w:r w:rsidRPr="00C86CCD">
        <w:rPr>
          <w:rFonts w:ascii="Times New Roman" w:hAnsi="Times New Roman" w:cs="Times New Roman"/>
          <w:sz w:val="24"/>
          <w:szCs w:val="24"/>
        </w:rPr>
        <w:t>HiMama app.</w:t>
      </w:r>
    </w:p>
    <w:p w14:paraId="45C10B1D" w14:textId="77777777" w:rsidR="0038480F" w:rsidRPr="00C86CCD" w:rsidRDefault="0038480F" w:rsidP="0091715B">
      <w:pPr>
        <w:jc w:val="center"/>
        <w:rPr>
          <w:rFonts w:ascii="Times New Roman" w:hAnsi="Times New Roman" w:cs="Times New Roman"/>
          <w:sz w:val="24"/>
          <w:szCs w:val="24"/>
        </w:rPr>
      </w:pPr>
    </w:p>
    <w:p w14:paraId="4229851C" w14:textId="67D08667" w:rsidR="001079A9" w:rsidRPr="00331090" w:rsidRDefault="0091715B" w:rsidP="0091715B">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HILD NOT PICKED UP IN TIME POLICIES</w:t>
      </w:r>
    </w:p>
    <w:p w14:paraId="101FF066" w14:textId="68EE3F93" w:rsidR="0091715B" w:rsidRPr="00C86CCD" w:rsidRDefault="0091715B" w:rsidP="0091715B">
      <w:pPr>
        <w:rPr>
          <w:rFonts w:ascii="Times New Roman" w:hAnsi="Times New Roman" w:cs="Times New Roman"/>
          <w:sz w:val="24"/>
          <w:szCs w:val="24"/>
        </w:rPr>
      </w:pPr>
      <w:r w:rsidRPr="00C86CCD">
        <w:rPr>
          <w:rFonts w:ascii="Times New Roman" w:hAnsi="Times New Roman" w:cs="Times New Roman"/>
          <w:sz w:val="24"/>
          <w:szCs w:val="24"/>
        </w:rPr>
        <w:t>Children not picked up at scheduled time will remain at the daycare until someone is able to safely pick up their child. If there is no communication, we will call 911. A late fee will be assessed for non-emergency</w:t>
      </w:r>
      <w:r w:rsidR="00A869D9" w:rsidRPr="00C86CCD">
        <w:rPr>
          <w:rFonts w:ascii="Times New Roman" w:hAnsi="Times New Roman" w:cs="Times New Roman"/>
          <w:sz w:val="24"/>
          <w:szCs w:val="24"/>
        </w:rPr>
        <w:t>-</w:t>
      </w:r>
      <w:r w:rsidRPr="00C86CCD">
        <w:rPr>
          <w:rFonts w:ascii="Times New Roman" w:hAnsi="Times New Roman" w:cs="Times New Roman"/>
          <w:sz w:val="24"/>
          <w:szCs w:val="24"/>
        </w:rPr>
        <w:t>related lateness.</w:t>
      </w:r>
    </w:p>
    <w:p w14:paraId="1D191D2B" w14:textId="77777777" w:rsidR="0038480F" w:rsidRPr="00C86CCD" w:rsidRDefault="0038480F" w:rsidP="00F3649C">
      <w:pPr>
        <w:jc w:val="center"/>
        <w:rPr>
          <w:rFonts w:ascii="Times New Roman" w:hAnsi="Times New Roman" w:cs="Times New Roman"/>
          <w:sz w:val="24"/>
          <w:szCs w:val="24"/>
        </w:rPr>
      </w:pPr>
    </w:p>
    <w:p w14:paraId="303140E2" w14:textId="1569F643" w:rsidR="0091715B" w:rsidRPr="00331090" w:rsidRDefault="00F3649C" w:rsidP="00F3649C">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IMMUNIZATIONS</w:t>
      </w:r>
    </w:p>
    <w:p w14:paraId="0BCA3F34" w14:textId="70EAF50A" w:rsidR="00F3649C" w:rsidRPr="00C86CCD" w:rsidRDefault="00F3649C" w:rsidP="00F3649C">
      <w:pPr>
        <w:rPr>
          <w:rFonts w:ascii="Times New Roman" w:hAnsi="Times New Roman" w:cs="Times New Roman"/>
          <w:sz w:val="24"/>
          <w:szCs w:val="24"/>
        </w:rPr>
      </w:pPr>
      <w:r w:rsidRPr="00C86CCD">
        <w:rPr>
          <w:rFonts w:ascii="Times New Roman" w:hAnsi="Times New Roman" w:cs="Times New Roman"/>
          <w:sz w:val="24"/>
          <w:szCs w:val="24"/>
        </w:rPr>
        <w:t>All children are required to have up</w:t>
      </w:r>
      <w:r w:rsidR="00A869D9" w:rsidRPr="00C86CCD">
        <w:rPr>
          <w:rFonts w:ascii="Times New Roman" w:hAnsi="Times New Roman" w:cs="Times New Roman"/>
          <w:sz w:val="24"/>
          <w:szCs w:val="24"/>
        </w:rPr>
        <w:t>-to-</w:t>
      </w:r>
      <w:r w:rsidRPr="00C86CCD">
        <w:rPr>
          <w:rFonts w:ascii="Times New Roman" w:hAnsi="Times New Roman" w:cs="Times New Roman"/>
          <w:sz w:val="24"/>
          <w:szCs w:val="24"/>
        </w:rPr>
        <w:t>date immunization records. Please submit updated records when necessary. We will not enroll un-vaccinated children as per state laws</w:t>
      </w:r>
      <w:r w:rsidR="00665F98" w:rsidRPr="00C86CCD">
        <w:rPr>
          <w:rFonts w:ascii="Times New Roman" w:hAnsi="Times New Roman" w:cs="Times New Roman"/>
          <w:sz w:val="24"/>
          <w:szCs w:val="24"/>
        </w:rPr>
        <w:t>;</w:t>
      </w:r>
      <w:r w:rsidRPr="00C86CCD">
        <w:rPr>
          <w:rFonts w:ascii="Times New Roman" w:hAnsi="Times New Roman" w:cs="Times New Roman"/>
          <w:sz w:val="24"/>
          <w:szCs w:val="24"/>
        </w:rPr>
        <w:t xml:space="preserve"> please discuss what is needed privately with the director.</w:t>
      </w:r>
    </w:p>
    <w:p w14:paraId="4EF72301" w14:textId="77777777" w:rsidR="0038480F" w:rsidRPr="00C86CCD" w:rsidRDefault="0038480F" w:rsidP="00F3649C">
      <w:pPr>
        <w:rPr>
          <w:rFonts w:ascii="Times New Roman" w:hAnsi="Times New Roman" w:cs="Times New Roman"/>
          <w:sz w:val="24"/>
          <w:szCs w:val="24"/>
        </w:rPr>
      </w:pPr>
    </w:p>
    <w:p w14:paraId="57EBAC4A" w14:textId="7E081267" w:rsidR="00F3649C" w:rsidRPr="00331090" w:rsidRDefault="00CE73CF" w:rsidP="00CE73C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TRANSPORTATION</w:t>
      </w:r>
    </w:p>
    <w:p w14:paraId="333A0712" w14:textId="67FCFC44" w:rsidR="007F735D" w:rsidRPr="00C86CCD" w:rsidRDefault="00CE73CF" w:rsidP="00742491">
      <w:pPr>
        <w:rPr>
          <w:rFonts w:ascii="Times New Roman" w:hAnsi="Times New Roman" w:cs="Times New Roman"/>
          <w:sz w:val="24"/>
          <w:szCs w:val="24"/>
        </w:rPr>
      </w:pPr>
      <w:r w:rsidRPr="00C86CCD">
        <w:rPr>
          <w:rFonts w:ascii="Times New Roman" w:hAnsi="Times New Roman" w:cs="Times New Roman"/>
          <w:sz w:val="24"/>
          <w:szCs w:val="24"/>
        </w:rPr>
        <w:t>There will be no transportation available by Beach FRIENDS SENSORY CLUB.</w:t>
      </w:r>
    </w:p>
    <w:p w14:paraId="6DF43FF7" w14:textId="77777777" w:rsidR="0038480F" w:rsidRPr="00C86CCD" w:rsidRDefault="0038480F" w:rsidP="00B578B9">
      <w:pPr>
        <w:jc w:val="center"/>
        <w:rPr>
          <w:rFonts w:ascii="Times New Roman" w:hAnsi="Times New Roman" w:cs="Times New Roman"/>
          <w:sz w:val="24"/>
          <w:szCs w:val="24"/>
        </w:rPr>
      </w:pPr>
    </w:p>
    <w:p w14:paraId="6E84AE4F" w14:textId="77777777" w:rsidR="009A4673" w:rsidRDefault="009A4673" w:rsidP="00B578B9">
      <w:pPr>
        <w:jc w:val="center"/>
        <w:rPr>
          <w:rFonts w:ascii="Times New Roman" w:hAnsi="Times New Roman" w:cs="Times New Roman"/>
          <w:b/>
          <w:bCs/>
          <w:sz w:val="24"/>
          <w:szCs w:val="24"/>
          <w:highlight w:val="cyan"/>
        </w:rPr>
      </w:pPr>
    </w:p>
    <w:p w14:paraId="733D2EE6" w14:textId="65AE65CF" w:rsidR="00B578B9" w:rsidRPr="009A4673" w:rsidRDefault="00B578B9" w:rsidP="00B578B9">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MOKING AND DRINKING</w:t>
      </w:r>
    </w:p>
    <w:p w14:paraId="6F66A2C1" w14:textId="1E032A0D" w:rsidR="00CE73CF" w:rsidRPr="00C86CCD" w:rsidRDefault="00B578B9" w:rsidP="00742491">
      <w:pPr>
        <w:rPr>
          <w:rFonts w:ascii="Times New Roman" w:hAnsi="Times New Roman" w:cs="Times New Roman"/>
          <w:sz w:val="24"/>
          <w:szCs w:val="24"/>
        </w:rPr>
      </w:pPr>
      <w:r w:rsidRPr="00C86CCD">
        <w:rPr>
          <w:rFonts w:ascii="Times New Roman" w:hAnsi="Times New Roman" w:cs="Times New Roman"/>
          <w:sz w:val="24"/>
          <w:szCs w:val="24"/>
        </w:rPr>
        <w:lastRenderedPageBreak/>
        <w:t>We have zero</w:t>
      </w:r>
      <w:r w:rsidR="00665F98" w:rsidRPr="00C86CCD">
        <w:rPr>
          <w:rFonts w:ascii="Times New Roman" w:hAnsi="Times New Roman" w:cs="Times New Roman"/>
          <w:sz w:val="24"/>
          <w:szCs w:val="24"/>
        </w:rPr>
        <w:t>-</w:t>
      </w:r>
      <w:r w:rsidRPr="00C86CCD">
        <w:rPr>
          <w:rFonts w:ascii="Times New Roman" w:hAnsi="Times New Roman" w:cs="Times New Roman"/>
          <w:sz w:val="24"/>
          <w:szCs w:val="24"/>
        </w:rPr>
        <w:t>tolerance for smoking and drinking while children are in care.</w:t>
      </w:r>
    </w:p>
    <w:p w14:paraId="10EDF262" w14:textId="77777777" w:rsidR="0038480F" w:rsidRPr="00C86CCD" w:rsidRDefault="0038480F" w:rsidP="009311B8">
      <w:pPr>
        <w:jc w:val="center"/>
        <w:rPr>
          <w:rFonts w:ascii="Times New Roman" w:hAnsi="Times New Roman" w:cs="Times New Roman"/>
          <w:sz w:val="24"/>
          <w:szCs w:val="24"/>
        </w:rPr>
      </w:pPr>
    </w:p>
    <w:p w14:paraId="68A57B02" w14:textId="4E46E5E2" w:rsidR="009311B8" w:rsidRPr="009A4673" w:rsidRDefault="009311B8" w:rsidP="009311B8">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MEDICATIONS</w:t>
      </w:r>
    </w:p>
    <w:p w14:paraId="67A29FC5" w14:textId="44FC2906" w:rsidR="00B578B9" w:rsidRPr="00C86CCD" w:rsidRDefault="00665F98" w:rsidP="00742491">
      <w:pPr>
        <w:rPr>
          <w:rFonts w:ascii="Times New Roman" w:hAnsi="Times New Roman" w:cs="Times New Roman"/>
          <w:sz w:val="24"/>
          <w:szCs w:val="24"/>
        </w:rPr>
      </w:pPr>
      <w:r w:rsidRPr="00C86CCD">
        <w:rPr>
          <w:rFonts w:ascii="Times New Roman" w:hAnsi="Times New Roman" w:cs="Times New Roman"/>
          <w:sz w:val="24"/>
          <w:szCs w:val="24"/>
        </w:rPr>
        <w:t>BEACH FRIENDS SENSORY CLUB administers absolutely NO medication</w:t>
      </w:r>
      <w:r w:rsidR="009311B8" w:rsidRPr="00C86CCD">
        <w:rPr>
          <w:rFonts w:ascii="Times New Roman" w:hAnsi="Times New Roman" w:cs="Times New Roman"/>
          <w:sz w:val="24"/>
          <w:szCs w:val="24"/>
        </w:rPr>
        <w:t>.</w:t>
      </w:r>
    </w:p>
    <w:p w14:paraId="0D117D53" w14:textId="77777777" w:rsidR="0038480F" w:rsidRPr="00C86CCD" w:rsidRDefault="0038480F" w:rsidP="009311B8">
      <w:pPr>
        <w:jc w:val="center"/>
        <w:rPr>
          <w:rFonts w:ascii="Times New Roman" w:hAnsi="Times New Roman" w:cs="Times New Roman"/>
          <w:sz w:val="24"/>
          <w:szCs w:val="24"/>
        </w:rPr>
      </w:pPr>
    </w:p>
    <w:p w14:paraId="698B8DB5" w14:textId="137866EE" w:rsidR="009311B8" w:rsidRPr="009A4673" w:rsidRDefault="009311B8" w:rsidP="009311B8">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ALLERGIES</w:t>
      </w:r>
    </w:p>
    <w:p w14:paraId="29606A68" w14:textId="00517D64" w:rsidR="009311B8" w:rsidRPr="00C86CCD" w:rsidRDefault="009311B8" w:rsidP="00742491">
      <w:pPr>
        <w:rPr>
          <w:rFonts w:ascii="Times New Roman" w:hAnsi="Times New Roman" w:cs="Times New Roman"/>
          <w:sz w:val="24"/>
          <w:szCs w:val="24"/>
        </w:rPr>
      </w:pPr>
      <w:r w:rsidRPr="00C86CCD">
        <w:rPr>
          <w:rFonts w:ascii="Times New Roman" w:hAnsi="Times New Roman" w:cs="Times New Roman"/>
          <w:sz w:val="24"/>
          <w:szCs w:val="24"/>
        </w:rPr>
        <w:t xml:space="preserve">Please inform </w:t>
      </w:r>
      <w:r w:rsidR="00665F9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provider/staff of any allergies your child may have. The Blue card will have a section where you MUST list any allergies. Please update when change</w:t>
      </w:r>
      <w:r w:rsidR="00665F98" w:rsidRPr="00C86CCD">
        <w:rPr>
          <w:rFonts w:ascii="Times New Roman" w:hAnsi="Times New Roman" w:cs="Times New Roman"/>
          <w:sz w:val="24"/>
          <w:szCs w:val="24"/>
        </w:rPr>
        <w:t>s</w:t>
      </w:r>
      <w:r w:rsidRPr="00C86CCD">
        <w:rPr>
          <w:rFonts w:ascii="Times New Roman" w:hAnsi="Times New Roman" w:cs="Times New Roman"/>
          <w:sz w:val="24"/>
          <w:szCs w:val="24"/>
        </w:rPr>
        <w:t xml:space="preserve"> need to be made. A copy of noted allergies will be posted inside the cabinet in the refrigerator.</w:t>
      </w:r>
    </w:p>
    <w:p w14:paraId="1D1272F3" w14:textId="77777777" w:rsidR="0038480F" w:rsidRPr="00C86CCD" w:rsidRDefault="0038480F" w:rsidP="0038480F">
      <w:pPr>
        <w:jc w:val="center"/>
        <w:rPr>
          <w:rFonts w:ascii="Times New Roman" w:hAnsi="Times New Roman" w:cs="Times New Roman"/>
          <w:sz w:val="24"/>
          <w:szCs w:val="24"/>
        </w:rPr>
      </w:pPr>
    </w:p>
    <w:p w14:paraId="0F9C32C3" w14:textId="730189DA" w:rsidR="0038480F" w:rsidRPr="009A4673" w:rsidRDefault="0038480F" w:rsidP="0038480F">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CALENDAR</w:t>
      </w:r>
    </w:p>
    <w:p w14:paraId="770A2CB2" w14:textId="7C0406B7" w:rsidR="009311B8" w:rsidRPr="00C86CCD" w:rsidRDefault="0038480F" w:rsidP="00742491">
      <w:pPr>
        <w:rPr>
          <w:rFonts w:ascii="Times New Roman" w:hAnsi="Times New Roman" w:cs="Times New Roman"/>
          <w:sz w:val="24"/>
          <w:szCs w:val="24"/>
        </w:rPr>
      </w:pPr>
      <w:r w:rsidRPr="00C86CCD">
        <w:rPr>
          <w:rFonts w:ascii="Times New Roman" w:hAnsi="Times New Roman" w:cs="Times New Roman"/>
          <w:sz w:val="24"/>
          <w:szCs w:val="24"/>
        </w:rPr>
        <w:t>We follow the Long Beach/Island Park Public School Calendar. We will be open for summer camp in July and August.</w:t>
      </w:r>
    </w:p>
    <w:p w14:paraId="4182A59F" w14:textId="4C18AA70" w:rsidR="0038480F" w:rsidRPr="00C86CCD" w:rsidRDefault="0038480F" w:rsidP="00742491">
      <w:pPr>
        <w:rPr>
          <w:rFonts w:ascii="Times New Roman" w:hAnsi="Times New Roman" w:cs="Times New Roman"/>
          <w:sz w:val="24"/>
          <w:szCs w:val="24"/>
        </w:rPr>
      </w:pPr>
    </w:p>
    <w:p w14:paraId="694F772E" w14:textId="289C2084" w:rsidR="0038480F" w:rsidRPr="00C86CCD" w:rsidRDefault="0038480F" w:rsidP="00742491">
      <w:pPr>
        <w:rPr>
          <w:rFonts w:ascii="Times New Roman" w:hAnsi="Times New Roman" w:cs="Times New Roman"/>
          <w:sz w:val="24"/>
          <w:szCs w:val="24"/>
        </w:rPr>
      </w:pPr>
    </w:p>
    <w:p w14:paraId="089824A6" w14:textId="4FC2ACBA" w:rsidR="0038480F" w:rsidRPr="00C86CCD" w:rsidRDefault="0038480F" w:rsidP="00742491">
      <w:pPr>
        <w:rPr>
          <w:rFonts w:ascii="Times New Roman" w:hAnsi="Times New Roman" w:cs="Times New Roman"/>
          <w:sz w:val="24"/>
          <w:szCs w:val="24"/>
        </w:rPr>
      </w:pPr>
    </w:p>
    <w:p w14:paraId="0A17F6A5" w14:textId="77777777" w:rsidR="001458A6" w:rsidRPr="00C86CCD" w:rsidRDefault="001458A6" w:rsidP="001458A6">
      <w:pPr>
        <w:jc w:val="center"/>
        <w:rPr>
          <w:rFonts w:ascii="Times New Roman" w:hAnsi="Times New Roman" w:cs="Times New Roman"/>
          <w:sz w:val="24"/>
          <w:szCs w:val="24"/>
        </w:rPr>
      </w:pPr>
    </w:p>
    <w:p w14:paraId="308D744C" w14:textId="77777777" w:rsidR="001458A6" w:rsidRPr="00C86CCD" w:rsidRDefault="001458A6" w:rsidP="001458A6">
      <w:pPr>
        <w:jc w:val="center"/>
        <w:rPr>
          <w:rFonts w:ascii="Times New Roman" w:hAnsi="Times New Roman" w:cs="Times New Roman"/>
          <w:sz w:val="24"/>
          <w:szCs w:val="24"/>
        </w:rPr>
      </w:pPr>
    </w:p>
    <w:p w14:paraId="2AD622B4" w14:textId="77777777" w:rsidR="009A4673" w:rsidRDefault="009A4673" w:rsidP="001458A6">
      <w:pPr>
        <w:jc w:val="center"/>
        <w:rPr>
          <w:rFonts w:ascii="Times New Roman" w:hAnsi="Times New Roman" w:cs="Times New Roman"/>
          <w:sz w:val="24"/>
          <w:szCs w:val="24"/>
        </w:rPr>
      </w:pPr>
    </w:p>
    <w:p w14:paraId="79258196" w14:textId="77777777" w:rsidR="009A4673" w:rsidRDefault="009A4673" w:rsidP="001458A6">
      <w:pPr>
        <w:jc w:val="center"/>
        <w:rPr>
          <w:rFonts w:ascii="Times New Roman" w:hAnsi="Times New Roman" w:cs="Times New Roman"/>
          <w:sz w:val="24"/>
          <w:szCs w:val="24"/>
        </w:rPr>
      </w:pPr>
    </w:p>
    <w:p w14:paraId="46523661" w14:textId="77777777" w:rsidR="009A4673" w:rsidRDefault="009A4673" w:rsidP="001458A6">
      <w:pPr>
        <w:jc w:val="center"/>
        <w:rPr>
          <w:rFonts w:ascii="Times New Roman" w:hAnsi="Times New Roman" w:cs="Times New Roman"/>
          <w:sz w:val="24"/>
          <w:szCs w:val="24"/>
        </w:rPr>
      </w:pPr>
    </w:p>
    <w:p w14:paraId="38753E8C" w14:textId="77777777" w:rsidR="009A4673" w:rsidRDefault="009A4673" w:rsidP="001458A6">
      <w:pPr>
        <w:jc w:val="center"/>
        <w:rPr>
          <w:rFonts w:ascii="Times New Roman" w:hAnsi="Times New Roman" w:cs="Times New Roman"/>
          <w:sz w:val="24"/>
          <w:szCs w:val="24"/>
        </w:rPr>
      </w:pPr>
    </w:p>
    <w:p w14:paraId="21EB291F" w14:textId="77777777" w:rsidR="009A4673" w:rsidRDefault="009A4673" w:rsidP="001458A6">
      <w:pPr>
        <w:jc w:val="center"/>
        <w:rPr>
          <w:rFonts w:ascii="Times New Roman" w:hAnsi="Times New Roman" w:cs="Times New Roman"/>
          <w:sz w:val="24"/>
          <w:szCs w:val="24"/>
        </w:rPr>
      </w:pPr>
    </w:p>
    <w:p w14:paraId="5D81BE63" w14:textId="77777777" w:rsidR="009A4673" w:rsidRDefault="009A4673" w:rsidP="001458A6">
      <w:pPr>
        <w:jc w:val="center"/>
        <w:rPr>
          <w:rFonts w:ascii="Times New Roman" w:hAnsi="Times New Roman" w:cs="Times New Roman"/>
          <w:sz w:val="24"/>
          <w:szCs w:val="24"/>
        </w:rPr>
      </w:pPr>
    </w:p>
    <w:p w14:paraId="064FD1E6" w14:textId="77777777" w:rsidR="009A4673" w:rsidRDefault="009A4673" w:rsidP="001458A6">
      <w:pPr>
        <w:jc w:val="center"/>
        <w:rPr>
          <w:rFonts w:ascii="Times New Roman" w:hAnsi="Times New Roman" w:cs="Times New Roman"/>
          <w:sz w:val="24"/>
          <w:szCs w:val="24"/>
        </w:rPr>
      </w:pPr>
    </w:p>
    <w:p w14:paraId="4E53C804" w14:textId="77777777" w:rsidR="009A4673" w:rsidRDefault="009A4673" w:rsidP="001458A6">
      <w:pPr>
        <w:jc w:val="center"/>
        <w:rPr>
          <w:rFonts w:ascii="Times New Roman" w:hAnsi="Times New Roman" w:cs="Times New Roman"/>
          <w:sz w:val="24"/>
          <w:szCs w:val="24"/>
        </w:rPr>
      </w:pPr>
    </w:p>
    <w:p w14:paraId="7FF5C3FE" w14:textId="77777777" w:rsidR="009A4673" w:rsidRDefault="009A4673" w:rsidP="001458A6">
      <w:pPr>
        <w:jc w:val="center"/>
        <w:rPr>
          <w:rFonts w:ascii="Times New Roman" w:hAnsi="Times New Roman" w:cs="Times New Roman"/>
          <w:sz w:val="24"/>
          <w:szCs w:val="24"/>
        </w:rPr>
      </w:pPr>
    </w:p>
    <w:p w14:paraId="7732827A" w14:textId="77777777" w:rsidR="009A4673" w:rsidRDefault="009A4673" w:rsidP="001458A6">
      <w:pPr>
        <w:jc w:val="center"/>
        <w:rPr>
          <w:rFonts w:ascii="Times New Roman" w:hAnsi="Times New Roman" w:cs="Times New Roman"/>
          <w:sz w:val="24"/>
          <w:szCs w:val="24"/>
        </w:rPr>
      </w:pPr>
    </w:p>
    <w:p w14:paraId="20E07E62" w14:textId="126CE8FA" w:rsidR="005A1AB2" w:rsidRPr="009A4673" w:rsidRDefault="005A1AB2" w:rsidP="001458A6">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BEACH FRIENDS SENSORY CLUB Calendar 2020-2021</w:t>
      </w:r>
    </w:p>
    <w:p w14:paraId="365F807E" w14:textId="77777777" w:rsidR="001458A6" w:rsidRPr="00C86CCD" w:rsidRDefault="001458A6" w:rsidP="005A1AB2">
      <w:pPr>
        <w:rPr>
          <w:rFonts w:ascii="Times New Roman" w:hAnsi="Times New Roman" w:cs="Times New Roman"/>
          <w:sz w:val="24"/>
          <w:szCs w:val="24"/>
        </w:rPr>
      </w:pPr>
    </w:p>
    <w:p w14:paraId="5F5D3045" w14:textId="018A6C0B"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September N/A - First Day of School for Beach Friends Sensory Club (school open) </w:t>
      </w:r>
    </w:p>
    <w:p w14:paraId="61A14714" w14:textId="08399B6B"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September 28th-Yom Kippur (school closed) </w:t>
      </w:r>
    </w:p>
    <w:p w14:paraId="7FBAA772" w14:textId="43C06166"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October 12th-Columbus Day (school closed) </w:t>
      </w:r>
    </w:p>
    <w:p w14:paraId="36B6C38B" w14:textId="77777777"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October N/A – Picture Day</w:t>
      </w:r>
    </w:p>
    <w:p w14:paraId="5397E8D5" w14:textId="56475371"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November 3- Election Day (school closed) </w:t>
      </w:r>
    </w:p>
    <w:p w14:paraId="00186F8A" w14:textId="5838AF63"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November 11- Veter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Day (school closed) </w:t>
      </w:r>
    </w:p>
    <w:p w14:paraId="5DB95193" w14:textId="2647D7EA"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November 26th-27th- Thanksgiving Break (school closed) </w:t>
      </w:r>
    </w:p>
    <w:p w14:paraId="0BC3DC37" w14:textId="0F56213E"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December 24- January 4- Christmas Recess (school closed)</w:t>
      </w:r>
    </w:p>
    <w:p w14:paraId="73E3DAC2" w14:textId="76461333"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January 18 - Martin Luther King Jr. Day (school closed) </w:t>
      </w:r>
    </w:p>
    <w:p w14:paraId="0FA0EAD4" w14:textId="3FB1E175"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February 15th-19th President</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Day (school closed) </w:t>
      </w:r>
    </w:p>
    <w:p w14:paraId="3A84B8B7" w14:textId="642AAF1F"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March 24th- Picture Day (TBD) (school open) </w:t>
      </w:r>
    </w:p>
    <w:p w14:paraId="292261DA" w14:textId="6628BD6A"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March 29th-April 2nd Spring Recess (school closed) </w:t>
      </w:r>
    </w:p>
    <w:p w14:paraId="43DC8789" w14:textId="795B76E5"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May 28- May 31st-Memorial Day Recess (school closed) </w:t>
      </w:r>
    </w:p>
    <w:p w14:paraId="3CEB5DCA" w14:textId="44ED3AA2"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June 30- Last Day of School/Report Cards (school open) </w:t>
      </w:r>
    </w:p>
    <w:p w14:paraId="5D331457" w14:textId="278B793F" w:rsidR="005A1AB2"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xml:space="preserve">August 31st-September 8th Summer Recess (school closed) </w:t>
      </w:r>
    </w:p>
    <w:p w14:paraId="5D7E77F4" w14:textId="77777777" w:rsidR="001458A6" w:rsidRPr="00C86CCD" w:rsidRDefault="001458A6" w:rsidP="005A1AB2">
      <w:pPr>
        <w:rPr>
          <w:rFonts w:ascii="Times New Roman" w:hAnsi="Times New Roman" w:cs="Times New Roman"/>
          <w:sz w:val="24"/>
          <w:szCs w:val="24"/>
        </w:rPr>
      </w:pPr>
    </w:p>
    <w:p w14:paraId="7B936FF6" w14:textId="57CCC267" w:rsidR="0038480F" w:rsidRPr="00C86CCD" w:rsidRDefault="005A1AB2" w:rsidP="005A1AB2">
      <w:pPr>
        <w:rPr>
          <w:rFonts w:ascii="Times New Roman" w:hAnsi="Times New Roman" w:cs="Times New Roman"/>
          <w:sz w:val="24"/>
          <w:szCs w:val="24"/>
        </w:rPr>
      </w:pPr>
      <w:r w:rsidRPr="00C86CCD">
        <w:rPr>
          <w:rFonts w:ascii="Times New Roman" w:hAnsi="Times New Roman" w:cs="Times New Roman"/>
          <w:sz w:val="24"/>
          <w:szCs w:val="24"/>
        </w:rPr>
        <w:t>*** Subject to change***</w:t>
      </w:r>
    </w:p>
    <w:p w14:paraId="654ABF6F" w14:textId="7F9EF33E" w:rsidR="001458A6" w:rsidRPr="00C86CCD" w:rsidRDefault="001458A6" w:rsidP="005A1AB2">
      <w:pPr>
        <w:rPr>
          <w:rFonts w:ascii="Times New Roman" w:hAnsi="Times New Roman" w:cs="Times New Roman"/>
          <w:sz w:val="24"/>
          <w:szCs w:val="24"/>
        </w:rPr>
      </w:pPr>
    </w:p>
    <w:p w14:paraId="0FE67D46" w14:textId="1860A1B3" w:rsidR="001458A6" w:rsidRPr="00C86CCD" w:rsidRDefault="001458A6" w:rsidP="005A1AB2">
      <w:pPr>
        <w:rPr>
          <w:rFonts w:ascii="Times New Roman" w:hAnsi="Times New Roman" w:cs="Times New Roman"/>
          <w:sz w:val="24"/>
          <w:szCs w:val="24"/>
        </w:rPr>
      </w:pPr>
    </w:p>
    <w:p w14:paraId="4E281D81" w14:textId="7400B0A8" w:rsidR="001458A6" w:rsidRPr="00C86CCD" w:rsidRDefault="001458A6" w:rsidP="005A1AB2">
      <w:pPr>
        <w:rPr>
          <w:rFonts w:ascii="Times New Roman" w:hAnsi="Times New Roman" w:cs="Times New Roman"/>
          <w:sz w:val="24"/>
          <w:szCs w:val="24"/>
        </w:rPr>
      </w:pPr>
    </w:p>
    <w:p w14:paraId="59861238" w14:textId="0775CB7C" w:rsidR="001458A6" w:rsidRPr="00C86CCD" w:rsidRDefault="001458A6" w:rsidP="005A1AB2">
      <w:pPr>
        <w:rPr>
          <w:rFonts w:ascii="Times New Roman" w:hAnsi="Times New Roman" w:cs="Times New Roman"/>
          <w:sz w:val="24"/>
          <w:szCs w:val="24"/>
        </w:rPr>
      </w:pPr>
    </w:p>
    <w:p w14:paraId="4D0BFF0E" w14:textId="60449FF7" w:rsidR="001458A6" w:rsidRPr="00C86CCD" w:rsidRDefault="001458A6" w:rsidP="005A1AB2">
      <w:pPr>
        <w:rPr>
          <w:rFonts w:ascii="Times New Roman" w:hAnsi="Times New Roman" w:cs="Times New Roman"/>
          <w:sz w:val="24"/>
          <w:szCs w:val="24"/>
        </w:rPr>
      </w:pPr>
    </w:p>
    <w:p w14:paraId="43B9A571" w14:textId="440CAA4E" w:rsidR="001458A6" w:rsidRPr="00C86CCD" w:rsidRDefault="001458A6" w:rsidP="005A1AB2">
      <w:pPr>
        <w:rPr>
          <w:rFonts w:ascii="Times New Roman" w:hAnsi="Times New Roman" w:cs="Times New Roman"/>
          <w:sz w:val="24"/>
          <w:szCs w:val="24"/>
        </w:rPr>
      </w:pPr>
    </w:p>
    <w:p w14:paraId="34EE4C67" w14:textId="34F5CBA2" w:rsidR="001458A6" w:rsidRPr="00C86CCD" w:rsidRDefault="001458A6" w:rsidP="005A1AB2">
      <w:pPr>
        <w:rPr>
          <w:rFonts w:ascii="Times New Roman" w:hAnsi="Times New Roman" w:cs="Times New Roman"/>
          <w:sz w:val="24"/>
          <w:szCs w:val="24"/>
        </w:rPr>
      </w:pPr>
    </w:p>
    <w:p w14:paraId="5491D2E0" w14:textId="7953D116" w:rsidR="001458A6" w:rsidRPr="00C86CCD" w:rsidRDefault="001458A6" w:rsidP="005A1AB2">
      <w:pPr>
        <w:rPr>
          <w:rFonts w:ascii="Times New Roman" w:hAnsi="Times New Roman" w:cs="Times New Roman"/>
          <w:sz w:val="24"/>
          <w:szCs w:val="24"/>
        </w:rPr>
      </w:pPr>
    </w:p>
    <w:p w14:paraId="1F89208C" w14:textId="6AB24F88" w:rsidR="001458A6" w:rsidRPr="00C86CCD" w:rsidRDefault="001458A6" w:rsidP="005A1AB2">
      <w:pPr>
        <w:rPr>
          <w:rFonts w:ascii="Times New Roman" w:hAnsi="Times New Roman" w:cs="Times New Roman"/>
          <w:sz w:val="24"/>
          <w:szCs w:val="24"/>
        </w:rPr>
      </w:pPr>
    </w:p>
    <w:p w14:paraId="469891A5" w14:textId="77777777" w:rsidR="003C7DC6" w:rsidRPr="00C86CCD" w:rsidRDefault="003C7DC6" w:rsidP="003C7DC6">
      <w:pPr>
        <w:pStyle w:val="bold"/>
        <w:shd w:val="clear" w:color="auto" w:fill="FFFFFF"/>
        <w:spacing w:before="300" w:beforeAutospacing="0" w:after="150" w:afterAutospacing="0"/>
        <w:jc w:val="center"/>
        <w:rPr>
          <w:b/>
          <w:bCs/>
          <w:color w:val="3D3D3D"/>
        </w:rPr>
      </w:pPr>
    </w:p>
    <w:p w14:paraId="2CBCA22F" w14:textId="017A7BC4" w:rsidR="003C7DC6" w:rsidRPr="00C86CCD" w:rsidRDefault="003C7DC6" w:rsidP="003C7DC6">
      <w:pPr>
        <w:pStyle w:val="bold"/>
        <w:shd w:val="clear" w:color="auto" w:fill="FFFFFF"/>
        <w:spacing w:before="300" w:beforeAutospacing="0" w:after="150" w:afterAutospacing="0"/>
        <w:jc w:val="center"/>
        <w:rPr>
          <w:b/>
          <w:bCs/>
          <w:color w:val="3D3D3D"/>
        </w:rPr>
      </w:pPr>
      <w:r w:rsidRPr="009A4673">
        <w:rPr>
          <w:b/>
          <w:bCs/>
          <w:color w:val="3D3D3D"/>
          <w:highlight w:val="cyan"/>
        </w:rPr>
        <w:lastRenderedPageBreak/>
        <w:t>B</w:t>
      </w:r>
      <w:r w:rsidR="009A4673">
        <w:rPr>
          <w:b/>
          <w:bCs/>
          <w:color w:val="3D3D3D"/>
          <w:highlight w:val="cyan"/>
        </w:rPr>
        <w:t>EACH FRIENDS SENSORY CLUB</w:t>
      </w:r>
      <w:r w:rsidRPr="009A4673">
        <w:rPr>
          <w:b/>
          <w:bCs/>
          <w:color w:val="3D3D3D"/>
          <w:highlight w:val="cyan"/>
        </w:rPr>
        <w:t xml:space="preserve"> Calendar 2021-2022</w:t>
      </w:r>
    </w:p>
    <w:p w14:paraId="3CE7F0AB" w14:textId="77777777" w:rsidR="003C7DC6" w:rsidRPr="00C86CCD" w:rsidRDefault="003C7DC6" w:rsidP="003C7DC6">
      <w:pPr>
        <w:pStyle w:val="NormalWeb"/>
        <w:shd w:val="clear" w:color="auto" w:fill="FFFFFF"/>
        <w:spacing w:before="0" w:beforeAutospacing="0" w:after="150" w:afterAutospacing="0"/>
        <w:rPr>
          <w:color w:val="3D3D3D"/>
        </w:rPr>
      </w:pPr>
      <w:r w:rsidRPr="00C86CCD">
        <w:rPr>
          <w:color w:val="3D3D3D"/>
        </w:rPr>
        <w:br/>
      </w:r>
    </w:p>
    <w:p w14:paraId="079F6971" w14:textId="77777777" w:rsidR="00BA5638" w:rsidRPr="00BA5638" w:rsidRDefault="00BA5638" w:rsidP="00BA5638">
      <w:pPr>
        <w:pStyle w:val="NormalWeb"/>
        <w:shd w:val="clear" w:color="auto" w:fill="FFFFFF"/>
        <w:spacing w:after="150"/>
        <w:rPr>
          <w:color w:val="3D3D3D"/>
        </w:rPr>
      </w:pPr>
      <w:r w:rsidRPr="00BA5638">
        <w:rPr>
          <w:color w:val="3D3D3D"/>
        </w:rPr>
        <w:t xml:space="preserve">SEPTEMBER-JUNE </w:t>
      </w:r>
    </w:p>
    <w:p w14:paraId="5D352802" w14:textId="13EBC862" w:rsidR="00BA5638" w:rsidRPr="00BA5638" w:rsidRDefault="00BA5638" w:rsidP="00BA5638">
      <w:pPr>
        <w:pStyle w:val="NormalWeb"/>
        <w:shd w:val="clear" w:color="auto" w:fill="FFFFFF"/>
        <w:spacing w:after="150"/>
        <w:rPr>
          <w:color w:val="3D3D3D"/>
        </w:rPr>
      </w:pPr>
      <w:r w:rsidRPr="00BA5638">
        <w:rPr>
          <w:color w:val="3D3D3D"/>
        </w:rPr>
        <w:t>September 9</w:t>
      </w:r>
      <w:r w:rsidRPr="00AC6751">
        <w:rPr>
          <w:color w:val="3D3D3D"/>
          <w:vertAlign w:val="superscript"/>
        </w:rPr>
        <w:t>th</w:t>
      </w:r>
      <w:r w:rsidR="00AC6751">
        <w:rPr>
          <w:color w:val="3D3D3D"/>
        </w:rPr>
        <w:t xml:space="preserve"> </w:t>
      </w:r>
      <w:r w:rsidRPr="00BA5638">
        <w:rPr>
          <w:color w:val="3D3D3D"/>
        </w:rPr>
        <w:t>-</w:t>
      </w:r>
      <w:r>
        <w:rPr>
          <w:color w:val="3D3D3D"/>
        </w:rPr>
        <w:t>F</w:t>
      </w:r>
      <w:r w:rsidRPr="00BA5638">
        <w:rPr>
          <w:color w:val="3D3D3D"/>
        </w:rPr>
        <w:t xml:space="preserve">irst Day of School for Beach Family </w:t>
      </w:r>
    </w:p>
    <w:p w14:paraId="2AD41FB1" w14:textId="6E6E2E1C" w:rsidR="00BA5638" w:rsidRPr="00BA5638" w:rsidRDefault="00BA5638" w:rsidP="00BA5638">
      <w:pPr>
        <w:pStyle w:val="NormalWeb"/>
        <w:shd w:val="clear" w:color="auto" w:fill="FFFFFF"/>
        <w:spacing w:after="150"/>
        <w:rPr>
          <w:color w:val="3D3D3D"/>
        </w:rPr>
      </w:pPr>
      <w:r w:rsidRPr="00BA5638">
        <w:rPr>
          <w:color w:val="3D3D3D"/>
        </w:rPr>
        <w:t>September 16</w:t>
      </w:r>
      <w:r w:rsidRPr="00AC6751">
        <w:rPr>
          <w:color w:val="3D3D3D"/>
          <w:vertAlign w:val="superscript"/>
        </w:rPr>
        <w:t>th</w:t>
      </w:r>
      <w:r w:rsidR="00AC6751">
        <w:rPr>
          <w:color w:val="3D3D3D"/>
        </w:rPr>
        <w:t xml:space="preserve"> </w:t>
      </w:r>
      <w:r w:rsidRPr="00BA5638">
        <w:rPr>
          <w:color w:val="3D3D3D"/>
        </w:rPr>
        <w:t xml:space="preserve">-Yom Kippur (school closed) </w:t>
      </w:r>
    </w:p>
    <w:p w14:paraId="2874E2C6" w14:textId="1C19DCB4" w:rsidR="00BA5638" w:rsidRPr="00BA5638" w:rsidRDefault="00BA5638" w:rsidP="00BA5638">
      <w:pPr>
        <w:pStyle w:val="NormalWeb"/>
        <w:shd w:val="clear" w:color="auto" w:fill="FFFFFF"/>
        <w:spacing w:after="150"/>
        <w:rPr>
          <w:color w:val="3D3D3D"/>
        </w:rPr>
      </w:pPr>
      <w:r w:rsidRPr="00BA5638">
        <w:rPr>
          <w:color w:val="3D3D3D"/>
        </w:rPr>
        <w:t>October 11</w:t>
      </w:r>
      <w:r w:rsidRPr="00AC6751">
        <w:rPr>
          <w:color w:val="3D3D3D"/>
          <w:vertAlign w:val="superscript"/>
        </w:rPr>
        <w:t>th</w:t>
      </w:r>
      <w:r w:rsidR="00AC6751">
        <w:rPr>
          <w:color w:val="3D3D3D"/>
        </w:rPr>
        <w:t xml:space="preserve"> </w:t>
      </w:r>
      <w:r w:rsidRPr="00BA5638">
        <w:rPr>
          <w:color w:val="3D3D3D"/>
        </w:rPr>
        <w:t xml:space="preserve">-Columbus Day (school closed) </w:t>
      </w:r>
    </w:p>
    <w:p w14:paraId="7628182B" w14:textId="172FFF76" w:rsidR="00BA5638" w:rsidRPr="00BA5638" w:rsidRDefault="00BA5638" w:rsidP="00BA5638">
      <w:pPr>
        <w:pStyle w:val="NormalWeb"/>
        <w:shd w:val="clear" w:color="auto" w:fill="FFFFFF"/>
        <w:spacing w:after="150"/>
        <w:rPr>
          <w:color w:val="3D3D3D"/>
        </w:rPr>
      </w:pPr>
      <w:r w:rsidRPr="00BA5638">
        <w:rPr>
          <w:color w:val="3D3D3D"/>
        </w:rPr>
        <w:t>November 11</w:t>
      </w:r>
      <w:r w:rsidRPr="00AC6751">
        <w:rPr>
          <w:color w:val="3D3D3D"/>
          <w:vertAlign w:val="superscript"/>
        </w:rPr>
        <w:t>th</w:t>
      </w:r>
      <w:r w:rsidR="00AC6751">
        <w:rPr>
          <w:color w:val="3D3D3D"/>
        </w:rPr>
        <w:t xml:space="preserve"> </w:t>
      </w:r>
      <w:r w:rsidRPr="00BA5638">
        <w:rPr>
          <w:color w:val="3D3D3D"/>
        </w:rPr>
        <w:t xml:space="preserve">- Veteran’s Day (school closed) </w:t>
      </w:r>
    </w:p>
    <w:p w14:paraId="4D3B5761" w14:textId="22F52DD7" w:rsidR="00BA5638" w:rsidRPr="00BA5638" w:rsidRDefault="00BA5638" w:rsidP="00BA5638">
      <w:pPr>
        <w:pStyle w:val="NormalWeb"/>
        <w:shd w:val="clear" w:color="auto" w:fill="FFFFFF"/>
        <w:spacing w:after="150"/>
        <w:rPr>
          <w:color w:val="3D3D3D"/>
        </w:rPr>
      </w:pPr>
      <w:r w:rsidRPr="00BA5638">
        <w:rPr>
          <w:color w:val="3D3D3D"/>
        </w:rPr>
        <w:t>November 25</w:t>
      </w:r>
      <w:r w:rsidR="00186C0F" w:rsidRPr="00AC6751">
        <w:rPr>
          <w:color w:val="3D3D3D"/>
          <w:vertAlign w:val="superscript"/>
        </w:rPr>
        <w:t>th</w:t>
      </w:r>
      <w:r w:rsidR="00186C0F">
        <w:rPr>
          <w:color w:val="3D3D3D"/>
        </w:rPr>
        <w:t xml:space="preserve"> </w:t>
      </w:r>
      <w:r w:rsidR="00186C0F" w:rsidRPr="00BA5638">
        <w:rPr>
          <w:color w:val="3D3D3D"/>
        </w:rPr>
        <w:t>and</w:t>
      </w:r>
      <w:r w:rsidRPr="00BA5638">
        <w:rPr>
          <w:color w:val="3D3D3D"/>
        </w:rPr>
        <w:t xml:space="preserve"> 26</w:t>
      </w:r>
      <w:r w:rsidR="00D64E14" w:rsidRPr="00AC6751">
        <w:rPr>
          <w:color w:val="3D3D3D"/>
          <w:vertAlign w:val="superscript"/>
        </w:rPr>
        <w:t>th</w:t>
      </w:r>
      <w:r w:rsidR="00D64E14">
        <w:rPr>
          <w:color w:val="3D3D3D"/>
        </w:rPr>
        <w:t xml:space="preserve"> </w:t>
      </w:r>
      <w:r w:rsidR="00D64E14" w:rsidRPr="00BA5638">
        <w:rPr>
          <w:color w:val="3D3D3D"/>
        </w:rPr>
        <w:t>-</w:t>
      </w:r>
      <w:r w:rsidRPr="00BA5638">
        <w:rPr>
          <w:color w:val="3D3D3D"/>
        </w:rPr>
        <w:t xml:space="preserve"> Thanksgiving Break (school closed) </w:t>
      </w:r>
    </w:p>
    <w:p w14:paraId="004F09FD" w14:textId="17528E16" w:rsidR="00BA5638" w:rsidRPr="00BA5638" w:rsidRDefault="00BA5638" w:rsidP="00BA5638">
      <w:pPr>
        <w:pStyle w:val="NormalWeb"/>
        <w:shd w:val="clear" w:color="auto" w:fill="FFFFFF"/>
        <w:spacing w:after="150"/>
        <w:rPr>
          <w:color w:val="3D3D3D"/>
        </w:rPr>
      </w:pPr>
      <w:r w:rsidRPr="00BA5638">
        <w:rPr>
          <w:color w:val="3D3D3D"/>
        </w:rPr>
        <w:t>December 24</w:t>
      </w:r>
      <w:r w:rsidRPr="00AC6751">
        <w:rPr>
          <w:color w:val="3D3D3D"/>
          <w:vertAlign w:val="superscript"/>
        </w:rPr>
        <w:t>th</w:t>
      </w:r>
      <w:r w:rsidR="00AC6751">
        <w:rPr>
          <w:color w:val="3D3D3D"/>
        </w:rPr>
        <w:t xml:space="preserve"> </w:t>
      </w:r>
      <w:r w:rsidRPr="00BA5638">
        <w:rPr>
          <w:color w:val="3D3D3D"/>
        </w:rPr>
        <w:t>- December 31</w:t>
      </w:r>
      <w:r w:rsidRPr="00AC6751">
        <w:rPr>
          <w:color w:val="3D3D3D"/>
          <w:vertAlign w:val="superscript"/>
        </w:rPr>
        <w:t>st</w:t>
      </w:r>
      <w:r w:rsidR="00AC6751">
        <w:rPr>
          <w:color w:val="3D3D3D"/>
        </w:rPr>
        <w:t xml:space="preserve"> </w:t>
      </w:r>
      <w:r w:rsidRPr="00BA5638">
        <w:rPr>
          <w:color w:val="3D3D3D"/>
        </w:rPr>
        <w:t xml:space="preserve">- Christmas Recess (school closed) </w:t>
      </w:r>
    </w:p>
    <w:p w14:paraId="7DD88007" w14:textId="7F9C2589" w:rsidR="00BA5638" w:rsidRPr="00BA5638" w:rsidRDefault="00BA5638" w:rsidP="00BA5638">
      <w:pPr>
        <w:pStyle w:val="NormalWeb"/>
        <w:shd w:val="clear" w:color="auto" w:fill="FFFFFF"/>
        <w:spacing w:after="150"/>
        <w:rPr>
          <w:color w:val="3D3D3D"/>
        </w:rPr>
      </w:pPr>
      <w:r w:rsidRPr="00BA5638">
        <w:rPr>
          <w:color w:val="3D3D3D"/>
        </w:rPr>
        <w:t>January 17</w:t>
      </w:r>
      <w:r w:rsidRPr="00AC6751">
        <w:rPr>
          <w:color w:val="3D3D3D"/>
          <w:vertAlign w:val="superscript"/>
        </w:rPr>
        <w:t>th</w:t>
      </w:r>
      <w:r w:rsidR="00AC6751">
        <w:rPr>
          <w:color w:val="3D3D3D"/>
        </w:rPr>
        <w:t xml:space="preserve"> </w:t>
      </w:r>
      <w:r w:rsidRPr="00BA5638">
        <w:rPr>
          <w:color w:val="3D3D3D"/>
        </w:rPr>
        <w:t xml:space="preserve">- Martin Luther King Jr. Day (school closed) </w:t>
      </w:r>
    </w:p>
    <w:p w14:paraId="30CDE887" w14:textId="362380E2" w:rsidR="00BA5638" w:rsidRPr="00BA5638" w:rsidRDefault="00BA5638" w:rsidP="00BA5638">
      <w:pPr>
        <w:pStyle w:val="NormalWeb"/>
        <w:shd w:val="clear" w:color="auto" w:fill="FFFFFF"/>
        <w:spacing w:after="150"/>
        <w:rPr>
          <w:color w:val="3D3D3D"/>
        </w:rPr>
      </w:pPr>
      <w:r w:rsidRPr="00BA5638">
        <w:rPr>
          <w:color w:val="3D3D3D"/>
        </w:rPr>
        <w:t>February 21</w:t>
      </w:r>
      <w:r w:rsidRPr="00AC6751">
        <w:rPr>
          <w:color w:val="3D3D3D"/>
          <w:vertAlign w:val="superscript"/>
        </w:rPr>
        <w:t>st</w:t>
      </w:r>
      <w:r w:rsidR="00AC6751">
        <w:rPr>
          <w:color w:val="3D3D3D"/>
        </w:rPr>
        <w:t xml:space="preserve"> </w:t>
      </w:r>
      <w:r w:rsidRPr="00BA5638">
        <w:rPr>
          <w:color w:val="3D3D3D"/>
        </w:rPr>
        <w:t>- 25</w:t>
      </w:r>
      <w:r w:rsidRPr="00AC6751">
        <w:rPr>
          <w:color w:val="3D3D3D"/>
          <w:vertAlign w:val="superscript"/>
        </w:rPr>
        <w:t>th</w:t>
      </w:r>
      <w:r w:rsidR="00AC6751">
        <w:rPr>
          <w:color w:val="3D3D3D"/>
        </w:rPr>
        <w:t xml:space="preserve"> </w:t>
      </w:r>
      <w:r w:rsidRPr="00BA5638">
        <w:rPr>
          <w:color w:val="3D3D3D"/>
        </w:rPr>
        <w:t xml:space="preserve">- President’s Day (school closed) </w:t>
      </w:r>
    </w:p>
    <w:p w14:paraId="4C8750DC" w14:textId="2B9D85A1" w:rsidR="00BA5638" w:rsidRPr="00BA5638" w:rsidRDefault="00BA5638" w:rsidP="00BA5638">
      <w:pPr>
        <w:pStyle w:val="NormalWeb"/>
        <w:shd w:val="clear" w:color="auto" w:fill="FFFFFF"/>
        <w:spacing w:after="150"/>
        <w:rPr>
          <w:color w:val="3D3D3D"/>
        </w:rPr>
      </w:pPr>
      <w:r w:rsidRPr="00BA5638">
        <w:rPr>
          <w:color w:val="3D3D3D"/>
        </w:rPr>
        <w:t>April</w:t>
      </w:r>
      <w:r w:rsidR="00AC6751">
        <w:rPr>
          <w:color w:val="3D3D3D"/>
        </w:rPr>
        <w:t xml:space="preserve"> </w:t>
      </w:r>
      <w:r w:rsidRPr="00BA5638">
        <w:rPr>
          <w:color w:val="3D3D3D"/>
        </w:rPr>
        <w:t>15</w:t>
      </w:r>
      <w:r w:rsidR="00AC6751" w:rsidRPr="00AC6751">
        <w:rPr>
          <w:color w:val="3D3D3D"/>
          <w:vertAlign w:val="superscript"/>
        </w:rPr>
        <w:t>th</w:t>
      </w:r>
      <w:r w:rsidR="00AC6751">
        <w:rPr>
          <w:color w:val="3D3D3D"/>
        </w:rPr>
        <w:t xml:space="preserve"> -</w:t>
      </w:r>
      <w:r w:rsidRPr="00BA5638">
        <w:rPr>
          <w:color w:val="3D3D3D"/>
        </w:rPr>
        <w:t>22</w:t>
      </w:r>
      <w:r w:rsidRPr="00AC6751">
        <w:rPr>
          <w:color w:val="3D3D3D"/>
          <w:vertAlign w:val="superscript"/>
        </w:rPr>
        <w:t>nd</w:t>
      </w:r>
      <w:r w:rsidR="00AC6751">
        <w:rPr>
          <w:color w:val="3D3D3D"/>
        </w:rPr>
        <w:t xml:space="preserve"> </w:t>
      </w:r>
      <w:r w:rsidRPr="00BA5638">
        <w:rPr>
          <w:color w:val="3D3D3D"/>
        </w:rPr>
        <w:t xml:space="preserve">- Spring Recess (school closed) </w:t>
      </w:r>
    </w:p>
    <w:p w14:paraId="766D2D20" w14:textId="10D09D10" w:rsidR="00BA5638" w:rsidRPr="00BA5638" w:rsidRDefault="00BA5638" w:rsidP="00BA5638">
      <w:pPr>
        <w:pStyle w:val="NormalWeb"/>
        <w:shd w:val="clear" w:color="auto" w:fill="FFFFFF"/>
        <w:spacing w:after="150"/>
        <w:rPr>
          <w:color w:val="3D3D3D"/>
        </w:rPr>
      </w:pPr>
      <w:r w:rsidRPr="00BA5638">
        <w:rPr>
          <w:color w:val="3D3D3D"/>
        </w:rPr>
        <w:t>May 30</w:t>
      </w:r>
      <w:r w:rsidRPr="00AC6751">
        <w:rPr>
          <w:color w:val="3D3D3D"/>
          <w:vertAlign w:val="superscript"/>
        </w:rPr>
        <w:t>th</w:t>
      </w:r>
      <w:r w:rsidR="00AC6751">
        <w:rPr>
          <w:color w:val="3D3D3D"/>
        </w:rPr>
        <w:t xml:space="preserve"> </w:t>
      </w:r>
      <w:r w:rsidRPr="00BA5638">
        <w:rPr>
          <w:color w:val="3D3D3D"/>
        </w:rPr>
        <w:t xml:space="preserve">Memorial Day Recess (school closed) </w:t>
      </w:r>
    </w:p>
    <w:p w14:paraId="3E29A597" w14:textId="59381903" w:rsidR="00BA5638" w:rsidRPr="00BA5638" w:rsidRDefault="00BA5638" w:rsidP="00BA5638">
      <w:pPr>
        <w:pStyle w:val="NormalWeb"/>
        <w:shd w:val="clear" w:color="auto" w:fill="FFFFFF"/>
        <w:spacing w:after="150"/>
        <w:rPr>
          <w:color w:val="3D3D3D"/>
        </w:rPr>
      </w:pPr>
      <w:r w:rsidRPr="00BA5638">
        <w:rPr>
          <w:color w:val="3D3D3D"/>
        </w:rPr>
        <w:t>June 20</w:t>
      </w:r>
      <w:r w:rsidRPr="00AC6751">
        <w:rPr>
          <w:color w:val="3D3D3D"/>
          <w:vertAlign w:val="superscript"/>
        </w:rPr>
        <w:t>th</w:t>
      </w:r>
      <w:r w:rsidR="00AC6751">
        <w:rPr>
          <w:color w:val="3D3D3D"/>
        </w:rPr>
        <w:t xml:space="preserve"> </w:t>
      </w:r>
      <w:r w:rsidRPr="00BA5638">
        <w:rPr>
          <w:color w:val="3D3D3D"/>
        </w:rPr>
        <w:t xml:space="preserve">- Juneteenth (school closed) </w:t>
      </w:r>
    </w:p>
    <w:p w14:paraId="62EF85BE" w14:textId="66C9ACD3" w:rsidR="00BA5638" w:rsidRPr="00BA5638" w:rsidRDefault="00BA5638" w:rsidP="00BA5638">
      <w:pPr>
        <w:pStyle w:val="NormalWeb"/>
        <w:shd w:val="clear" w:color="auto" w:fill="FFFFFF"/>
        <w:spacing w:after="150"/>
        <w:rPr>
          <w:color w:val="3D3D3D"/>
        </w:rPr>
      </w:pPr>
      <w:r w:rsidRPr="00BA5638">
        <w:rPr>
          <w:color w:val="3D3D3D"/>
        </w:rPr>
        <w:t>June 24</w:t>
      </w:r>
      <w:r w:rsidRPr="00AC6751">
        <w:rPr>
          <w:color w:val="3D3D3D"/>
          <w:vertAlign w:val="superscript"/>
        </w:rPr>
        <w:t>th</w:t>
      </w:r>
      <w:r w:rsidR="00AC6751">
        <w:rPr>
          <w:color w:val="3D3D3D"/>
        </w:rPr>
        <w:t xml:space="preserve"> </w:t>
      </w:r>
      <w:r w:rsidRPr="00BA5638">
        <w:rPr>
          <w:color w:val="3D3D3D"/>
        </w:rPr>
        <w:t xml:space="preserve">- Last Day of School (school open) </w:t>
      </w:r>
    </w:p>
    <w:p w14:paraId="19EAA2BE" w14:textId="77777777" w:rsidR="00BA5638" w:rsidRPr="00BA5638" w:rsidRDefault="00BA5638" w:rsidP="00BA5638">
      <w:pPr>
        <w:pStyle w:val="NormalWeb"/>
        <w:shd w:val="clear" w:color="auto" w:fill="FFFFFF"/>
        <w:spacing w:after="150"/>
        <w:rPr>
          <w:color w:val="3D3D3D"/>
        </w:rPr>
      </w:pPr>
      <w:r w:rsidRPr="00BA5638">
        <w:rPr>
          <w:color w:val="3D3D3D"/>
        </w:rPr>
        <w:t xml:space="preserve">JULY and AUGUST- SUMMER PROGRAM </w:t>
      </w:r>
    </w:p>
    <w:p w14:paraId="6F856296" w14:textId="6B503007" w:rsidR="00BA5638" w:rsidRPr="00BA5638" w:rsidRDefault="00BA5638" w:rsidP="00BA5638">
      <w:pPr>
        <w:pStyle w:val="NormalWeb"/>
        <w:shd w:val="clear" w:color="auto" w:fill="FFFFFF"/>
        <w:spacing w:after="150"/>
        <w:rPr>
          <w:color w:val="3D3D3D"/>
        </w:rPr>
      </w:pPr>
      <w:r w:rsidRPr="00BA5638">
        <w:rPr>
          <w:color w:val="3D3D3D"/>
        </w:rPr>
        <w:t>June 27</w:t>
      </w:r>
      <w:r w:rsidRPr="00186C0F">
        <w:rPr>
          <w:color w:val="3D3D3D"/>
          <w:vertAlign w:val="superscript"/>
        </w:rPr>
        <w:t>th</w:t>
      </w:r>
      <w:r w:rsidR="00186C0F">
        <w:rPr>
          <w:color w:val="3D3D3D"/>
        </w:rPr>
        <w:t xml:space="preserve"> </w:t>
      </w:r>
      <w:r w:rsidRPr="00BA5638">
        <w:rPr>
          <w:color w:val="3D3D3D"/>
        </w:rPr>
        <w:t>- July 5</w:t>
      </w:r>
      <w:r w:rsidRPr="00186C0F">
        <w:rPr>
          <w:color w:val="3D3D3D"/>
          <w:vertAlign w:val="superscript"/>
        </w:rPr>
        <w:t>th</w:t>
      </w:r>
      <w:r w:rsidR="00186C0F">
        <w:rPr>
          <w:color w:val="3D3D3D"/>
        </w:rPr>
        <w:t xml:space="preserve"> </w:t>
      </w:r>
      <w:r w:rsidRPr="00BA5638">
        <w:rPr>
          <w:color w:val="3D3D3D"/>
        </w:rPr>
        <w:t xml:space="preserve">- Independence Day/Break (school closed) </w:t>
      </w:r>
    </w:p>
    <w:p w14:paraId="50588FA2" w14:textId="112ECE71" w:rsidR="00BA5638" w:rsidRPr="00BA5638" w:rsidRDefault="00BA5638" w:rsidP="00BA5638">
      <w:pPr>
        <w:pStyle w:val="NormalWeb"/>
        <w:shd w:val="clear" w:color="auto" w:fill="FFFFFF"/>
        <w:spacing w:after="150"/>
        <w:rPr>
          <w:color w:val="3D3D3D"/>
        </w:rPr>
      </w:pPr>
      <w:r w:rsidRPr="00BA5638">
        <w:rPr>
          <w:color w:val="3D3D3D"/>
        </w:rPr>
        <w:t>August 29</w:t>
      </w:r>
      <w:r w:rsidRPr="00186C0F">
        <w:rPr>
          <w:color w:val="3D3D3D"/>
          <w:vertAlign w:val="superscript"/>
        </w:rPr>
        <w:t>th</w:t>
      </w:r>
      <w:r w:rsidR="00186C0F">
        <w:rPr>
          <w:color w:val="3D3D3D"/>
        </w:rPr>
        <w:t xml:space="preserve"> </w:t>
      </w:r>
      <w:r w:rsidRPr="00BA5638">
        <w:rPr>
          <w:color w:val="3D3D3D"/>
        </w:rPr>
        <w:t>-September 8</w:t>
      </w:r>
      <w:r w:rsidRPr="00186C0F">
        <w:rPr>
          <w:color w:val="3D3D3D"/>
          <w:vertAlign w:val="superscript"/>
        </w:rPr>
        <w:t>th</w:t>
      </w:r>
      <w:r w:rsidR="00186C0F">
        <w:rPr>
          <w:color w:val="3D3D3D"/>
        </w:rPr>
        <w:t xml:space="preserve"> </w:t>
      </w:r>
      <w:r w:rsidRPr="00BA5638">
        <w:rPr>
          <w:color w:val="3D3D3D"/>
        </w:rPr>
        <w:t xml:space="preserve">Summer Recess (school closed) </w:t>
      </w:r>
    </w:p>
    <w:p w14:paraId="5BA69ED8" w14:textId="708B1D34" w:rsidR="003C7DC6" w:rsidRPr="00C86CCD" w:rsidRDefault="00BA5638" w:rsidP="00BA5638">
      <w:pPr>
        <w:pStyle w:val="NormalWeb"/>
        <w:shd w:val="clear" w:color="auto" w:fill="FFFFFF"/>
        <w:spacing w:before="0" w:beforeAutospacing="0" w:after="150" w:afterAutospacing="0"/>
        <w:rPr>
          <w:color w:val="3D3D3D"/>
        </w:rPr>
      </w:pPr>
      <w:r w:rsidRPr="00BA5638">
        <w:rPr>
          <w:color w:val="3D3D3D"/>
        </w:rPr>
        <w:t>*** Subject to change***</w:t>
      </w:r>
    </w:p>
    <w:p w14:paraId="4B3ACD2C" w14:textId="29DDF850" w:rsidR="003C7DC6" w:rsidRPr="00C86CCD" w:rsidRDefault="003C7DC6" w:rsidP="003C7DC6">
      <w:pPr>
        <w:pStyle w:val="NormalWeb"/>
        <w:shd w:val="clear" w:color="auto" w:fill="FFFFFF"/>
        <w:spacing w:before="0" w:beforeAutospacing="0" w:after="150" w:afterAutospacing="0"/>
        <w:rPr>
          <w:color w:val="3D3D3D"/>
        </w:rPr>
      </w:pPr>
    </w:p>
    <w:p w14:paraId="438BDB0C" w14:textId="675F27DC" w:rsidR="003C7DC6" w:rsidRPr="00C86CCD" w:rsidRDefault="003C7DC6" w:rsidP="003C7DC6">
      <w:pPr>
        <w:pStyle w:val="NormalWeb"/>
        <w:shd w:val="clear" w:color="auto" w:fill="FFFFFF"/>
        <w:spacing w:before="0" w:beforeAutospacing="0" w:after="150" w:afterAutospacing="0"/>
        <w:rPr>
          <w:color w:val="3D3D3D"/>
        </w:rPr>
      </w:pPr>
    </w:p>
    <w:p w14:paraId="48890E38" w14:textId="4CF35861" w:rsidR="003C7DC6" w:rsidRPr="00C86CCD" w:rsidRDefault="003C7DC6" w:rsidP="003C7DC6">
      <w:pPr>
        <w:pStyle w:val="NormalWeb"/>
        <w:shd w:val="clear" w:color="auto" w:fill="FFFFFF"/>
        <w:spacing w:before="0" w:beforeAutospacing="0" w:after="150" w:afterAutospacing="0"/>
        <w:rPr>
          <w:color w:val="3D3D3D"/>
        </w:rPr>
      </w:pPr>
    </w:p>
    <w:p w14:paraId="2E925981" w14:textId="3F8082A7" w:rsidR="003C7DC6" w:rsidRPr="00C86CCD" w:rsidRDefault="003C7DC6" w:rsidP="003C7DC6">
      <w:pPr>
        <w:pStyle w:val="NormalWeb"/>
        <w:shd w:val="clear" w:color="auto" w:fill="FFFFFF"/>
        <w:spacing w:before="0" w:beforeAutospacing="0" w:after="150" w:afterAutospacing="0"/>
        <w:rPr>
          <w:color w:val="3D3D3D"/>
        </w:rPr>
      </w:pPr>
    </w:p>
    <w:p w14:paraId="7F6CBEA5" w14:textId="77777777" w:rsidR="00B54F38" w:rsidRPr="00C86CCD" w:rsidRDefault="00B54F38" w:rsidP="00246206">
      <w:pPr>
        <w:pStyle w:val="NormalWeb"/>
        <w:shd w:val="clear" w:color="auto" w:fill="FFFFFF"/>
        <w:spacing w:before="0" w:beforeAutospacing="0" w:after="150" w:afterAutospacing="0"/>
        <w:jc w:val="center"/>
      </w:pPr>
    </w:p>
    <w:p w14:paraId="1248EB12" w14:textId="77777777" w:rsidR="009A4673" w:rsidRDefault="009A4673" w:rsidP="00246206">
      <w:pPr>
        <w:pStyle w:val="NormalWeb"/>
        <w:shd w:val="clear" w:color="auto" w:fill="FFFFFF"/>
        <w:spacing w:before="0" w:beforeAutospacing="0" w:after="150" w:afterAutospacing="0"/>
        <w:jc w:val="center"/>
      </w:pPr>
    </w:p>
    <w:p w14:paraId="7174FE62" w14:textId="52EABC5C" w:rsidR="00246206" w:rsidRPr="009A4673" w:rsidRDefault="00246206" w:rsidP="00246206">
      <w:pPr>
        <w:pStyle w:val="NormalWeb"/>
        <w:shd w:val="clear" w:color="auto" w:fill="FFFFFF"/>
        <w:spacing w:before="0" w:beforeAutospacing="0" w:after="150" w:afterAutospacing="0"/>
        <w:jc w:val="center"/>
        <w:rPr>
          <w:b/>
          <w:bCs/>
        </w:rPr>
      </w:pPr>
      <w:r w:rsidRPr="009A4673">
        <w:rPr>
          <w:b/>
          <w:bCs/>
          <w:highlight w:val="cyan"/>
        </w:rPr>
        <w:t>NEWSLETTER</w:t>
      </w:r>
    </w:p>
    <w:p w14:paraId="49C40B47" w14:textId="324ADD45" w:rsidR="003C7DC6" w:rsidRPr="00C86CCD" w:rsidRDefault="00246206" w:rsidP="003C7DC6">
      <w:pPr>
        <w:pStyle w:val="NormalWeb"/>
        <w:shd w:val="clear" w:color="auto" w:fill="FFFFFF"/>
        <w:spacing w:before="0" w:beforeAutospacing="0" w:after="150" w:afterAutospacing="0"/>
      </w:pPr>
      <w:r w:rsidRPr="00C86CCD">
        <w:t>A calendar will be uploaded each month to keep you updated on our monthly curriculum, closed dates, field trips, cleaning days, staff meetings, picture day, report cards, family day</w:t>
      </w:r>
      <w:r w:rsidR="00BA68AD" w:rsidRPr="00C86CCD">
        <w:t>, and</w:t>
      </w:r>
      <w:r w:rsidRPr="00C86CCD">
        <w:t xml:space="preserve"> other important information.</w:t>
      </w:r>
    </w:p>
    <w:p w14:paraId="7D366F8A" w14:textId="77777777" w:rsidR="00246206" w:rsidRPr="00C86CCD" w:rsidRDefault="00246206" w:rsidP="003C7DC6">
      <w:pPr>
        <w:pStyle w:val="NormalWeb"/>
        <w:shd w:val="clear" w:color="auto" w:fill="FFFFFF"/>
        <w:spacing w:before="0" w:beforeAutospacing="0" w:after="150" w:afterAutospacing="0"/>
        <w:rPr>
          <w:color w:val="3D3D3D"/>
        </w:rPr>
      </w:pPr>
    </w:p>
    <w:p w14:paraId="55A208D8" w14:textId="5394A23E" w:rsidR="001458A6" w:rsidRPr="009A4673" w:rsidRDefault="0002542E" w:rsidP="0002542E">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CURRICULUM</w:t>
      </w:r>
    </w:p>
    <w:p w14:paraId="0821057C" w14:textId="4CFB38CE" w:rsidR="0002542E" w:rsidRPr="00C86CCD" w:rsidRDefault="0002542E" w:rsidP="0002542E">
      <w:pPr>
        <w:rPr>
          <w:rFonts w:ascii="Times New Roman" w:hAnsi="Times New Roman" w:cs="Times New Roman"/>
          <w:sz w:val="24"/>
          <w:szCs w:val="24"/>
        </w:rPr>
      </w:pPr>
      <w:r w:rsidRPr="00C86CCD">
        <w:rPr>
          <w:rFonts w:ascii="Times New Roman" w:hAnsi="Times New Roman" w:cs="Times New Roman"/>
          <w:sz w:val="24"/>
          <w:szCs w:val="24"/>
        </w:rPr>
        <w:t>We use both traditional and non-traditional approaches to teaching at Beach Friends Sensory Club. Please be sure to view lessons that were learned in school and reinforce them at home. We believe in differentiated instruction across the board. Please see early learning guidelines at ocfs.ny.gov. As for Pre-k students, please see NYSED.gov for Pre-k State Standards.</w:t>
      </w:r>
    </w:p>
    <w:p w14:paraId="25EE00E7" w14:textId="77777777" w:rsidR="00B54F38" w:rsidRPr="00C86CCD" w:rsidRDefault="00B54F38" w:rsidP="0010104B">
      <w:pPr>
        <w:jc w:val="center"/>
        <w:rPr>
          <w:rFonts w:ascii="Times New Roman" w:hAnsi="Times New Roman" w:cs="Times New Roman"/>
          <w:sz w:val="24"/>
          <w:szCs w:val="24"/>
        </w:rPr>
      </w:pPr>
    </w:p>
    <w:p w14:paraId="5CBF24C1" w14:textId="54ADADB6" w:rsidR="0002542E" w:rsidRPr="009A4673" w:rsidRDefault="0010104B" w:rsidP="0010104B">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DAILY SCHEDULE</w:t>
      </w:r>
    </w:p>
    <w:p w14:paraId="66717A90"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Brief overview </w:t>
      </w:r>
    </w:p>
    <w:p w14:paraId="50247D8E"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½ hour – circle time (cognition) </w:t>
      </w:r>
    </w:p>
    <w:p w14:paraId="261937A0"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½ hour – fine motor skills (OT) </w:t>
      </w:r>
    </w:p>
    <w:p w14:paraId="7ECA5138" w14:textId="092B0544"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½ hour – sensory gym/play (PT/social</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emotional)</w:t>
      </w:r>
    </w:p>
    <w:p w14:paraId="7760254C"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 ½ hour – Art and music</w:t>
      </w:r>
    </w:p>
    <w:p w14:paraId="5492AE9C" w14:textId="3E83CBBF" w:rsidR="0010104B"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 ½ hour – self-help skills/snack time/cooking/science</w:t>
      </w:r>
    </w:p>
    <w:p w14:paraId="0A0AA020" w14:textId="77777777" w:rsidR="00B54F38" w:rsidRPr="00C86CCD" w:rsidRDefault="00B54F38" w:rsidP="009461A1">
      <w:pPr>
        <w:jc w:val="center"/>
        <w:rPr>
          <w:rFonts w:ascii="Times New Roman" w:hAnsi="Times New Roman" w:cs="Times New Roman"/>
          <w:sz w:val="24"/>
          <w:szCs w:val="24"/>
        </w:rPr>
      </w:pPr>
    </w:p>
    <w:p w14:paraId="2EF4A9F6" w14:textId="2C2106B2" w:rsidR="009461A1" w:rsidRPr="009A4673" w:rsidRDefault="009461A1" w:rsidP="009461A1">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FIELD TRIPS</w:t>
      </w:r>
    </w:p>
    <w:p w14:paraId="612C3108" w14:textId="257A5114" w:rsidR="005D6AFC" w:rsidRPr="00C86CCD" w:rsidRDefault="009461A1" w:rsidP="005D6AFC">
      <w:pPr>
        <w:rPr>
          <w:rFonts w:ascii="Times New Roman" w:hAnsi="Times New Roman" w:cs="Times New Roman"/>
          <w:sz w:val="24"/>
          <w:szCs w:val="24"/>
        </w:rPr>
      </w:pPr>
      <w:r w:rsidRPr="00C86CCD">
        <w:rPr>
          <w:rFonts w:ascii="Times New Roman" w:hAnsi="Times New Roman" w:cs="Times New Roman"/>
          <w:sz w:val="24"/>
          <w:szCs w:val="24"/>
        </w:rPr>
        <w:t>Field trips will be held once a month at the school. A separate fee is required for field trips</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you may or may not choose to participate in these events. Field trips include but are not limited to art, music, face painting, science, baby sign language, clown and magicians, hoopla hoops/music, a trip to </w:t>
      </w:r>
      <w:r w:rsidR="00BA68AD" w:rsidRPr="00C86CCD">
        <w:rPr>
          <w:rFonts w:ascii="Times New Roman" w:hAnsi="Times New Roman" w:cs="Times New Roman"/>
          <w:sz w:val="24"/>
          <w:szCs w:val="24"/>
        </w:rPr>
        <w:t xml:space="preserve">the </w:t>
      </w:r>
      <w:r w:rsidRPr="00C86CCD">
        <w:rPr>
          <w:rFonts w:ascii="Times New Roman" w:hAnsi="Times New Roman" w:cs="Times New Roman"/>
          <w:sz w:val="24"/>
          <w:szCs w:val="24"/>
        </w:rPr>
        <w:t>library, baby yoga</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the exploration of animals</w:t>
      </w:r>
    </w:p>
    <w:p w14:paraId="4CCE946D" w14:textId="77777777" w:rsidR="00B54F38" w:rsidRPr="00C86CCD" w:rsidRDefault="00B54F38" w:rsidP="00D2211F">
      <w:pPr>
        <w:jc w:val="center"/>
        <w:rPr>
          <w:rFonts w:ascii="Times New Roman" w:hAnsi="Times New Roman" w:cs="Times New Roman"/>
          <w:sz w:val="24"/>
          <w:szCs w:val="24"/>
        </w:rPr>
      </w:pPr>
    </w:p>
    <w:p w14:paraId="67A85209" w14:textId="42478538" w:rsidR="009461A1" w:rsidRPr="009A4673" w:rsidRDefault="00D2211F" w:rsidP="00D2211F">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TOYS</w:t>
      </w:r>
    </w:p>
    <w:p w14:paraId="26804EFC" w14:textId="6FDF5BA8" w:rsidR="00B54F38" w:rsidRPr="00C86CCD" w:rsidRDefault="00D2211F" w:rsidP="00186C0F">
      <w:pPr>
        <w:rPr>
          <w:rFonts w:ascii="Times New Roman" w:hAnsi="Times New Roman" w:cs="Times New Roman"/>
          <w:sz w:val="24"/>
          <w:szCs w:val="24"/>
        </w:rPr>
      </w:pPr>
      <w:r w:rsidRPr="00C86CCD">
        <w:rPr>
          <w:rFonts w:ascii="Times New Roman" w:hAnsi="Times New Roman" w:cs="Times New Roman"/>
          <w:sz w:val="24"/>
          <w:szCs w:val="24"/>
        </w:rPr>
        <w:t xml:space="preserve">Please refrain from having your children bring in toys from home. Personal toys can sometimes create conflicts between children, especially if another child damages or breaks a toy. We will have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how and Tell</w:t>
      </w:r>
      <w:r w:rsidR="00BA68AD" w:rsidRPr="00C86CCD">
        <w:rPr>
          <w:rFonts w:ascii="Times New Roman" w:hAnsi="Times New Roman" w:cs="Times New Roman"/>
          <w:sz w:val="24"/>
          <w:szCs w:val="24"/>
        </w:rPr>
        <w:t>,</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where specific dates and times will allow for your child to bring in their desired toys/things.</w:t>
      </w:r>
    </w:p>
    <w:p w14:paraId="20C4CC54" w14:textId="77777777" w:rsidR="00B54F38" w:rsidRPr="00C86CCD" w:rsidRDefault="00B54F38" w:rsidP="00FA7992">
      <w:pPr>
        <w:jc w:val="center"/>
        <w:rPr>
          <w:rFonts w:ascii="Times New Roman" w:hAnsi="Times New Roman" w:cs="Times New Roman"/>
          <w:sz w:val="24"/>
          <w:szCs w:val="24"/>
        </w:rPr>
      </w:pPr>
    </w:p>
    <w:p w14:paraId="1A7709F7" w14:textId="2362CFA6" w:rsidR="00FA7992" w:rsidRPr="009A4673" w:rsidRDefault="00FA7992" w:rsidP="00FA7992">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lastRenderedPageBreak/>
        <w:t>SHOW AND TELL</w:t>
      </w:r>
    </w:p>
    <w:p w14:paraId="440B8919" w14:textId="313D6DDA" w:rsidR="00FA7992" w:rsidRPr="00C86CCD" w:rsidRDefault="00FA7992" w:rsidP="00D2211F">
      <w:pPr>
        <w:rPr>
          <w:rFonts w:ascii="Times New Roman" w:hAnsi="Times New Roman" w:cs="Times New Roman"/>
          <w:sz w:val="24"/>
          <w:szCs w:val="24"/>
        </w:rPr>
      </w:pPr>
      <w:r w:rsidRPr="00C86CCD">
        <w:rPr>
          <w:rFonts w:ascii="Times New Roman" w:hAnsi="Times New Roman" w:cs="Times New Roman"/>
          <w:sz w:val="24"/>
          <w:szCs w:val="24"/>
        </w:rPr>
        <w:t>Show and Tell will be scheduled on certain days and times. Your teacher will inform you of those designated times. Show and tell is great! It gives children the opportunity to show off their favorite toy/thing. It is fun, and it promotes language and appropriate social interaction.</w:t>
      </w:r>
    </w:p>
    <w:p w14:paraId="02EBAC79" w14:textId="77777777" w:rsidR="001D0343" w:rsidRPr="00C86CCD" w:rsidRDefault="001D0343" w:rsidP="00FA7992">
      <w:pPr>
        <w:jc w:val="center"/>
        <w:rPr>
          <w:rFonts w:ascii="Times New Roman" w:hAnsi="Times New Roman" w:cs="Times New Roman"/>
          <w:sz w:val="24"/>
          <w:szCs w:val="24"/>
        </w:rPr>
      </w:pPr>
    </w:p>
    <w:p w14:paraId="1CAC2442" w14:textId="6D0C0415" w:rsidR="00FA7992" w:rsidRPr="009A4673" w:rsidRDefault="00FA7992" w:rsidP="00FA7992">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TOILET TRAINING/DIAPER CHANGING</w:t>
      </w:r>
    </w:p>
    <w:p w14:paraId="4019B330" w14:textId="1B4B7ABB" w:rsidR="00FA7992" w:rsidRPr="00C86CCD" w:rsidRDefault="001D0343" w:rsidP="001D0343">
      <w:pPr>
        <w:rPr>
          <w:rFonts w:ascii="Times New Roman" w:hAnsi="Times New Roman" w:cs="Times New Roman"/>
          <w:sz w:val="24"/>
          <w:szCs w:val="24"/>
        </w:rPr>
      </w:pPr>
      <w:r w:rsidRPr="00C86CCD">
        <w:rPr>
          <w:rFonts w:ascii="Times New Roman" w:hAnsi="Times New Roman" w:cs="Times New Roman"/>
          <w:sz w:val="24"/>
          <w:szCs w:val="24"/>
        </w:rPr>
        <w:t>Beach Friends Sensory Club will document each Urine/Bowel movement using a U and BM on our dry erase board located in our bathroom. Please ask a teacher to give you access to the board to view</w:t>
      </w:r>
      <w:r w:rsidR="00BA68AD" w:rsidRPr="00C86CCD">
        <w:rPr>
          <w:rFonts w:ascii="Times New Roman" w:hAnsi="Times New Roman" w:cs="Times New Roman"/>
          <w:sz w:val="24"/>
          <w:szCs w:val="24"/>
        </w:rPr>
        <w:t>ing</w:t>
      </w:r>
      <w:r w:rsidRPr="00C86CCD">
        <w:rPr>
          <w:rFonts w:ascii="Times New Roman" w:hAnsi="Times New Roman" w:cs="Times New Roman"/>
          <w:sz w:val="24"/>
          <w:szCs w:val="24"/>
        </w:rPr>
        <w:t xml:space="preserve"> it when needed. Families, provider</w:t>
      </w:r>
      <w:r w:rsidR="00BA68AD" w:rsidRPr="00C86CCD">
        <w:rPr>
          <w:rFonts w:ascii="Times New Roman" w:hAnsi="Times New Roman" w:cs="Times New Roman"/>
          <w:sz w:val="24"/>
          <w:szCs w:val="24"/>
        </w:rPr>
        <w:t>s</w:t>
      </w:r>
      <w:r w:rsidRPr="00C86CCD">
        <w:rPr>
          <w:rFonts w:ascii="Times New Roman" w:hAnsi="Times New Roman" w:cs="Times New Roman"/>
          <w:sz w:val="24"/>
          <w:szCs w:val="24"/>
        </w:rPr>
        <w:t>, and staff will work together to help your child to begin the potty-training process. If your child is in the process of potty training, please bring pull-ups with Velcro sides for easy changing. If your child is still in diapers, please provide diaper</w:t>
      </w:r>
      <w:r w:rsidR="00BA68AD" w:rsidRPr="00C86CCD">
        <w:rPr>
          <w:rFonts w:ascii="Times New Roman" w:hAnsi="Times New Roman" w:cs="Times New Roman"/>
          <w:sz w:val="24"/>
          <w:szCs w:val="24"/>
        </w:rPr>
        <w:t>s</w:t>
      </w:r>
      <w:r w:rsidRPr="00C86CCD">
        <w:rPr>
          <w:rFonts w:ascii="Times New Roman" w:hAnsi="Times New Roman" w:cs="Times New Roman"/>
          <w:sz w:val="24"/>
          <w:szCs w:val="24"/>
        </w:rPr>
        <w:t xml:space="preserve"> and wipes. Please remember, we cannot share the use of anyone</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diapers. If your child does not have any diapers at the daycare, then a parent must supply them before </w:t>
      </w:r>
      <w:r w:rsidR="00B54F38" w:rsidRPr="00C86CCD">
        <w:rPr>
          <w:rFonts w:ascii="Times New Roman" w:hAnsi="Times New Roman" w:cs="Times New Roman"/>
          <w:sz w:val="24"/>
          <w:szCs w:val="24"/>
        </w:rPr>
        <w:t>dropping</w:t>
      </w:r>
      <w:r w:rsidRPr="00C86CCD">
        <w:rPr>
          <w:rFonts w:ascii="Times New Roman" w:hAnsi="Times New Roman" w:cs="Times New Roman"/>
          <w:sz w:val="24"/>
          <w:szCs w:val="24"/>
        </w:rPr>
        <w:t xml:space="preserve"> </w:t>
      </w:r>
      <w:r w:rsidR="00BA68AD" w:rsidRPr="00C86CCD">
        <w:rPr>
          <w:rFonts w:ascii="Times New Roman" w:hAnsi="Times New Roman" w:cs="Times New Roman"/>
          <w:sz w:val="24"/>
          <w:szCs w:val="24"/>
        </w:rPr>
        <w:t xml:space="preserve">them </w:t>
      </w:r>
      <w:r w:rsidRPr="00C86CCD">
        <w:rPr>
          <w:rFonts w:ascii="Times New Roman" w:hAnsi="Times New Roman" w:cs="Times New Roman"/>
          <w:sz w:val="24"/>
          <w:szCs w:val="24"/>
        </w:rPr>
        <w:t>off.</w:t>
      </w:r>
    </w:p>
    <w:p w14:paraId="21C065BC" w14:textId="69AB80FF" w:rsidR="00B54F38" w:rsidRPr="009A4673" w:rsidRDefault="00C9707E" w:rsidP="00C9707E">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UPPLIES</w:t>
      </w:r>
    </w:p>
    <w:p w14:paraId="7380AED2" w14:textId="75EF9783" w:rsidR="00C9707E" w:rsidRPr="00C86CCD" w:rsidRDefault="00C9707E" w:rsidP="00C9707E">
      <w:pPr>
        <w:rPr>
          <w:rFonts w:ascii="Times New Roman" w:hAnsi="Times New Roman" w:cs="Times New Roman"/>
          <w:sz w:val="24"/>
          <w:szCs w:val="24"/>
        </w:rPr>
      </w:pPr>
      <w:r w:rsidRPr="00C86CCD">
        <w:rPr>
          <w:rFonts w:ascii="Times New Roman" w:hAnsi="Times New Roman" w:cs="Times New Roman"/>
          <w:sz w:val="24"/>
          <w:szCs w:val="24"/>
        </w:rPr>
        <w:t>A list of needed supplies will be included in your registration packet. Please submit all supplies to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provider or in-site director </w:t>
      </w:r>
      <w:r w:rsidR="00BA68AD" w:rsidRPr="00C86CCD">
        <w:rPr>
          <w:rFonts w:ascii="Times New Roman" w:hAnsi="Times New Roman" w:cs="Times New Roman"/>
          <w:sz w:val="24"/>
          <w:szCs w:val="24"/>
        </w:rPr>
        <w:t>promptly</w:t>
      </w:r>
      <w:r w:rsidRPr="00C86CCD">
        <w:rPr>
          <w:rFonts w:ascii="Times New Roman" w:hAnsi="Times New Roman" w:cs="Times New Roman"/>
          <w:sz w:val="24"/>
          <w:szCs w:val="24"/>
        </w:rPr>
        <w:t>. These supplies are used throughout the year. The provider will request more supplies during the school year as needed.</w:t>
      </w:r>
    </w:p>
    <w:p w14:paraId="78030EE5" w14:textId="77777777" w:rsidR="008E2086" w:rsidRPr="00C86CCD" w:rsidRDefault="008E2086" w:rsidP="008E2086">
      <w:pPr>
        <w:jc w:val="center"/>
        <w:rPr>
          <w:rFonts w:ascii="Times New Roman" w:hAnsi="Times New Roman" w:cs="Times New Roman"/>
          <w:sz w:val="24"/>
          <w:szCs w:val="24"/>
        </w:rPr>
      </w:pPr>
    </w:p>
    <w:p w14:paraId="403FEDBF" w14:textId="3DD38E33" w:rsidR="008E2086" w:rsidRPr="009A4673" w:rsidRDefault="008E2086" w:rsidP="008E2086">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chool Supplies</w:t>
      </w:r>
    </w:p>
    <w:p w14:paraId="6C56BEBC" w14:textId="77777777" w:rsidR="008E2086" w:rsidRPr="00C86CCD" w:rsidRDefault="008E2086" w:rsidP="008E2086">
      <w:pPr>
        <w:jc w:val="center"/>
        <w:rPr>
          <w:rFonts w:ascii="Times New Roman" w:hAnsi="Times New Roman" w:cs="Times New Roman"/>
          <w:sz w:val="24"/>
          <w:szCs w:val="24"/>
        </w:rPr>
      </w:pPr>
    </w:p>
    <w:p w14:paraId="1E0EF0BE" w14:textId="03948676"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Bookbag</w:t>
      </w:r>
    </w:p>
    <w:p w14:paraId="19D8FAA4" w14:textId="7487EFFF"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Sippy cup</w:t>
      </w:r>
    </w:p>
    <w:p w14:paraId="34141742"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Folder</w:t>
      </w:r>
    </w:p>
    <w:p w14:paraId="01CD02DE"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Marble notebook</w:t>
      </w:r>
    </w:p>
    <w:p w14:paraId="30F3A17E" w14:textId="462B704F"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Bagged snack (daily)</w:t>
      </w:r>
    </w:p>
    <w:p w14:paraId="147D4B47" w14:textId="00519B25"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Diapers and wipes as needed diaper rash creams</w:t>
      </w:r>
    </w:p>
    <w:p w14:paraId="035D85A7"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6 Clorox wipes</w:t>
      </w:r>
    </w:p>
    <w:p w14:paraId="35DD1170"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4 Hand sanitizers</w:t>
      </w:r>
    </w:p>
    <w:p w14:paraId="7CF2D13F"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4 Tissue boxes</w:t>
      </w:r>
    </w:p>
    <w:p w14:paraId="054FDE40" w14:textId="4EEBB984"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2 Size large box of gloves</w:t>
      </w:r>
    </w:p>
    <w:p w14:paraId="4438EB2C" w14:textId="56A2D83E" w:rsidR="00CF0EDC" w:rsidRPr="00C86CCD" w:rsidRDefault="00CF0EDC" w:rsidP="0090620B">
      <w:pPr>
        <w:jc w:val="center"/>
        <w:rPr>
          <w:rFonts w:ascii="Times New Roman" w:hAnsi="Times New Roman" w:cs="Times New Roman"/>
          <w:sz w:val="24"/>
          <w:szCs w:val="24"/>
        </w:rPr>
      </w:pPr>
    </w:p>
    <w:p w14:paraId="6E153366" w14:textId="2D759F70" w:rsidR="0077039B" w:rsidRPr="009A4673" w:rsidRDefault="0077039B" w:rsidP="0090620B">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lastRenderedPageBreak/>
        <w:t>CLOTHING</w:t>
      </w:r>
    </w:p>
    <w:p w14:paraId="25681C16" w14:textId="20330821" w:rsidR="00CF0EDC" w:rsidRPr="00C86CCD" w:rsidRDefault="0077039B" w:rsidP="0077039B">
      <w:pPr>
        <w:rPr>
          <w:rFonts w:ascii="Times New Roman" w:hAnsi="Times New Roman" w:cs="Times New Roman"/>
          <w:sz w:val="24"/>
          <w:szCs w:val="24"/>
        </w:rPr>
      </w:pPr>
      <w:r w:rsidRPr="00C86CCD">
        <w:rPr>
          <w:rFonts w:ascii="Times New Roman" w:hAnsi="Times New Roman" w:cs="Times New Roman"/>
          <w:sz w:val="24"/>
          <w:szCs w:val="24"/>
        </w:rPr>
        <w:t>Extra clothing is used i</w:t>
      </w:r>
      <w:r w:rsidR="00104C86" w:rsidRPr="00C86CCD">
        <w:rPr>
          <w:rFonts w:ascii="Times New Roman" w:hAnsi="Times New Roman" w:cs="Times New Roman"/>
          <w:sz w:val="24"/>
          <w:szCs w:val="24"/>
        </w:rPr>
        <w:t>f a child has an accident and</w:t>
      </w:r>
      <w:r w:rsidRPr="00C86CCD">
        <w:rPr>
          <w:rFonts w:ascii="Times New Roman" w:hAnsi="Times New Roman" w:cs="Times New Roman"/>
          <w:sz w:val="24"/>
          <w:szCs w:val="24"/>
        </w:rPr>
        <w:t xml:space="preserve"> gets dirty or wet in an activity. Please make sure you bring back clean clothing to replace the soiled ones. Please remember</w:t>
      </w:r>
      <w:r w:rsidR="008E3937" w:rsidRPr="00C86CCD">
        <w:rPr>
          <w:rFonts w:ascii="Times New Roman" w:hAnsi="Times New Roman" w:cs="Times New Roman"/>
          <w:sz w:val="24"/>
          <w:szCs w:val="24"/>
        </w:rPr>
        <w:t xml:space="preserve"> that we cannot use another child's clothes, so please remember to</w:t>
      </w:r>
      <w:r w:rsidRPr="00C86CCD">
        <w:rPr>
          <w:rFonts w:ascii="Times New Roman" w:hAnsi="Times New Roman" w:cs="Times New Roman"/>
          <w:sz w:val="24"/>
          <w:szCs w:val="24"/>
        </w:rPr>
        <w:t xml:space="preserve"> replenish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extra clothes.</w:t>
      </w:r>
    </w:p>
    <w:p w14:paraId="17EA6AAF" w14:textId="77777777" w:rsidR="00966FE3" w:rsidRPr="00C86CCD" w:rsidRDefault="00966FE3" w:rsidP="0058304A">
      <w:pPr>
        <w:jc w:val="center"/>
        <w:rPr>
          <w:rFonts w:ascii="Times New Roman" w:hAnsi="Times New Roman" w:cs="Times New Roman"/>
          <w:sz w:val="24"/>
          <w:szCs w:val="24"/>
        </w:rPr>
      </w:pPr>
    </w:p>
    <w:p w14:paraId="4AB92788" w14:textId="02CD455B" w:rsidR="0058304A" w:rsidRPr="009A4673" w:rsidRDefault="0058304A" w:rsidP="0058304A">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FOOD AND NUTRITION</w:t>
      </w:r>
    </w:p>
    <w:p w14:paraId="5B770C29" w14:textId="38583EDD" w:rsidR="0058304A" w:rsidRPr="00C86CCD" w:rsidRDefault="0058304A" w:rsidP="0077039B">
      <w:pPr>
        <w:rPr>
          <w:rFonts w:ascii="Times New Roman" w:hAnsi="Times New Roman" w:cs="Times New Roman"/>
          <w:sz w:val="24"/>
          <w:szCs w:val="24"/>
        </w:rPr>
      </w:pPr>
      <w:r w:rsidRPr="00C86CCD">
        <w:rPr>
          <w:rFonts w:ascii="Times New Roman" w:hAnsi="Times New Roman" w:cs="Times New Roman"/>
          <w:sz w:val="24"/>
          <w:szCs w:val="24"/>
        </w:rPr>
        <w:t>Parents will be notified of unfinished food if it has become a pattern during snack time or suspect sickness/illness. We NEVER discard any leftover food as this is a mean</w:t>
      </w:r>
      <w:r w:rsidR="008E3937" w:rsidRPr="00C86CCD">
        <w:rPr>
          <w:rFonts w:ascii="Times New Roman" w:hAnsi="Times New Roman" w:cs="Times New Roman"/>
          <w:sz w:val="24"/>
          <w:szCs w:val="24"/>
        </w:rPr>
        <w:t>s</w:t>
      </w:r>
      <w:r w:rsidRPr="00C86CCD">
        <w:rPr>
          <w:rFonts w:ascii="Times New Roman" w:hAnsi="Times New Roman" w:cs="Times New Roman"/>
          <w:sz w:val="24"/>
          <w:szCs w:val="24"/>
        </w:rPr>
        <w:t xml:space="preserve"> for you to understand and view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eating patterns at school. Parents will bring their snack</w:t>
      </w:r>
      <w:r w:rsidR="008E3937" w:rsidRPr="00C86CCD">
        <w:rPr>
          <w:rFonts w:ascii="Times New Roman" w:hAnsi="Times New Roman" w:cs="Times New Roman"/>
          <w:sz w:val="24"/>
          <w:szCs w:val="24"/>
        </w:rPr>
        <w:t>s</w:t>
      </w:r>
      <w:r w:rsidRPr="00C86CCD">
        <w:rPr>
          <w:rFonts w:ascii="Times New Roman" w:hAnsi="Times New Roman" w:cs="Times New Roman"/>
          <w:sz w:val="24"/>
          <w:szCs w:val="24"/>
        </w:rPr>
        <w:t xml:space="preserve"> for their child</w:t>
      </w:r>
      <w:r w:rsidR="008E3937" w:rsidRPr="00C86CCD">
        <w:rPr>
          <w:rFonts w:ascii="Times New Roman" w:hAnsi="Times New Roman" w:cs="Times New Roman"/>
          <w:sz w:val="24"/>
          <w:szCs w:val="24"/>
        </w:rPr>
        <w:t>ren</w:t>
      </w:r>
      <w:r w:rsidRPr="00C86CCD">
        <w:rPr>
          <w:rFonts w:ascii="Times New Roman" w:hAnsi="Times New Roman" w:cs="Times New Roman"/>
          <w:sz w:val="24"/>
          <w:szCs w:val="24"/>
        </w:rPr>
        <w:t xml:space="preserve"> every day. Please label, label, and label all containers, bottles</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etc. We have about 50 different containers that come to and from school each day. We want to ensure all your personal belongings are NOT lost, misplaced</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or placed in anothe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snack bag. This ensures all your personal belongings are sent home each day. Parents should also have a water bottle for their child marked with their name, which will be returned at the end of the school day. We always like to keep the children hydrated throughout the day</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especially in the summer months. </w:t>
      </w:r>
    </w:p>
    <w:p w14:paraId="466BA929" w14:textId="2C707848" w:rsidR="0077039B" w:rsidRPr="00C86CCD" w:rsidRDefault="0058304A" w:rsidP="0077039B">
      <w:pPr>
        <w:rPr>
          <w:rFonts w:ascii="Times New Roman" w:hAnsi="Times New Roman" w:cs="Times New Roman"/>
          <w:sz w:val="24"/>
          <w:szCs w:val="24"/>
        </w:rPr>
      </w:pPr>
      <w:r w:rsidRPr="00C86CCD">
        <w:rPr>
          <w:rFonts w:ascii="Times New Roman" w:hAnsi="Times New Roman" w:cs="Times New Roman"/>
          <w:sz w:val="24"/>
          <w:szCs w:val="24"/>
        </w:rPr>
        <w:t>Please provide a separate bag with all and snacks,</w:t>
      </w:r>
      <w:r w:rsidR="008E3937" w:rsidRPr="00C86CCD">
        <w:rPr>
          <w:rFonts w:ascii="Times New Roman" w:hAnsi="Times New Roman" w:cs="Times New Roman"/>
          <w:sz w:val="24"/>
          <w:szCs w:val="24"/>
        </w:rPr>
        <w:t xml:space="preserve"> and</w:t>
      </w:r>
      <w:r w:rsidRPr="00C86CCD">
        <w:rPr>
          <w:rFonts w:ascii="Times New Roman" w:hAnsi="Times New Roman" w:cs="Times New Roman"/>
          <w:sz w:val="24"/>
          <w:szCs w:val="24"/>
        </w:rPr>
        <w:t xml:space="preserve"> the snack bag will be placed in a snack craft at the start of the day. Any food not in the snack bag will NOT be accounted for and assumed for non-day-care purposes.</w:t>
      </w:r>
    </w:p>
    <w:p w14:paraId="7C352B92" w14:textId="77777777" w:rsidR="00966FE3" w:rsidRPr="00C86CCD" w:rsidRDefault="00966FE3" w:rsidP="007522AB">
      <w:pPr>
        <w:jc w:val="center"/>
        <w:rPr>
          <w:rFonts w:ascii="Times New Roman" w:hAnsi="Times New Roman" w:cs="Times New Roman"/>
          <w:sz w:val="24"/>
          <w:szCs w:val="24"/>
        </w:rPr>
      </w:pPr>
    </w:p>
    <w:p w14:paraId="10BB598C" w14:textId="5109B36D" w:rsidR="007522AB" w:rsidRPr="0090620B" w:rsidRDefault="007522AB" w:rsidP="007522AB">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PICTURE DAY</w:t>
      </w:r>
    </w:p>
    <w:p w14:paraId="33FF6993" w14:textId="4AAEB9C2" w:rsidR="007522AB" w:rsidRPr="00C86CCD" w:rsidRDefault="007522AB" w:rsidP="0077039B">
      <w:pPr>
        <w:rPr>
          <w:rFonts w:ascii="Times New Roman" w:hAnsi="Times New Roman" w:cs="Times New Roman"/>
          <w:sz w:val="24"/>
          <w:szCs w:val="24"/>
        </w:rPr>
      </w:pPr>
      <w:r w:rsidRPr="00C86CCD">
        <w:rPr>
          <w:rFonts w:ascii="Times New Roman" w:hAnsi="Times New Roman" w:cs="Times New Roman"/>
          <w:sz w:val="24"/>
          <w:szCs w:val="24"/>
        </w:rPr>
        <w:t>Picture day will be held in March and October.</w:t>
      </w:r>
    </w:p>
    <w:p w14:paraId="15DC05FF" w14:textId="77777777" w:rsidR="00966FE3" w:rsidRPr="00C86CCD" w:rsidRDefault="00966FE3" w:rsidP="0018552A">
      <w:pPr>
        <w:jc w:val="center"/>
        <w:rPr>
          <w:rFonts w:ascii="Times New Roman" w:hAnsi="Times New Roman" w:cs="Times New Roman"/>
          <w:sz w:val="24"/>
          <w:szCs w:val="24"/>
        </w:rPr>
      </w:pPr>
    </w:p>
    <w:p w14:paraId="2E9D257A" w14:textId="70AF7302" w:rsidR="0018552A" w:rsidRPr="0090620B" w:rsidRDefault="0018552A" w:rsidP="0018552A">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FAMILY PICNIC</w:t>
      </w:r>
    </w:p>
    <w:p w14:paraId="506DD21F" w14:textId="6C916DE5" w:rsidR="007522AB" w:rsidRPr="00C86CCD" w:rsidRDefault="0018552A" w:rsidP="0077039B">
      <w:pPr>
        <w:rPr>
          <w:rFonts w:ascii="Times New Roman" w:hAnsi="Times New Roman" w:cs="Times New Roman"/>
          <w:sz w:val="24"/>
          <w:szCs w:val="24"/>
        </w:rPr>
      </w:pPr>
      <w:r w:rsidRPr="00C86CCD">
        <w:rPr>
          <w:rFonts w:ascii="Times New Roman" w:hAnsi="Times New Roman" w:cs="Times New Roman"/>
          <w:sz w:val="24"/>
          <w:szCs w:val="24"/>
        </w:rPr>
        <w:t xml:space="preserve">Beach Friends Sensory Club will host a party in June for families that are were previously enrolled and currently enrolled. This is a </w:t>
      </w:r>
      <w:r w:rsidR="00001545" w:rsidRPr="00C86CCD">
        <w:rPr>
          <w:rFonts w:ascii="Times New Roman" w:hAnsi="Times New Roman" w:cs="Times New Roman"/>
          <w:sz w:val="24"/>
          <w:szCs w:val="24"/>
        </w:rPr>
        <w:t>beauti</w:t>
      </w:r>
      <w:r w:rsidRPr="00C86CCD">
        <w:rPr>
          <w:rFonts w:ascii="Times New Roman" w:hAnsi="Times New Roman" w:cs="Times New Roman"/>
          <w:sz w:val="24"/>
          <w:szCs w:val="24"/>
        </w:rPr>
        <w:t>ful opportunity to meet and mingle with other moms/dads and families.</w:t>
      </w:r>
    </w:p>
    <w:p w14:paraId="5FC2D8F2" w14:textId="77777777" w:rsidR="00966FE3" w:rsidRPr="00C86CCD" w:rsidRDefault="00966FE3" w:rsidP="00EB63E6">
      <w:pPr>
        <w:jc w:val="center"/>
        <w:rPr>
          <w:rFonts w:ascii="Times New Roman" w:hAnsi="Times New Roman" w:cs="Times New Roman"/>
          <w:sz w:val="24"/>
          <w:szCs w:val="24"/>
        </w:rPr>
      </w:pPr>
    </w:p>
    <w:p w14:paraId="78EEAB02" w14:textId="34DEBB43" w:rsidR="00EB63E6" w:rsidRPr="0090620B" w:rsidRDefault="00EB63E6" w:rsidP="00EB63E6">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Social Media</w:t>
      </w:r>
    </w:p>
    <w:p w14:paraId="0CCD8BBC" w14:textId="4DC98BB3" w:rsidR="0018552A" w:rsidRPr="00C86CCD" w:rsidRDefault="0018552A" w:rsidP="0077039B">
      <w:pPr>
        <w:rPr>
          <w:rFonts w:ascii="Times New Roman" w:hAnsi="Times New Roman" w:cs="Times New Roman"/>
          <w:sz w:val="24"/>
          <w:szCs w:val="24"/>
        </w:rPr>
      </w:pPr>
      <w:r w:rsidRPr="00C86CCD">
        <w:rPr>
          <w:rFonts w:ascii="Times New Roman" w:hAnsi="Times New Roman" w:cs="Times New Roman"/>
          <w:sz w:val="24"/>
          <w:szCs w:val="24"/>
        </w:rPr>
        <w:t>Please visit us at Beach Friends Sensory Club</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 xml:space="preserve"> o</w:t>
      </w:r>
      <w:r w:rsidR="00EB63E6" w:rsidRPr="00C86CCD">
        <w:rPr>
          <w:rFonts w:ascii="Times New Roman" w:hAnsi="Times New Roman" w:cs="Times New Roman"/>
          <w:sz w:val="24"/>
          <w:szCs w:val="24"/>
        </w:rPr>
        <w:t>ur social media platforms</w:t>
      </w:r>
      <w:r w:rsidRPr="00C86CCD">
        <w:rPr>
          <w:rFonts w:ascii="Times New Roman" w:hAnsi="Times New Roman" w:cs="Times New Roman"/>
          <w:sz w:val="24"/>
          <w:szCs w:val="24"/>
        </w:rPr>
        <w:t xml:space="preserve"> for pictures and weekly updates. Our </w:t>
      </w:r>
      <w:r w:rsidR="00001545" w:rsidRPr="00C86CCD">
        <w:rPr>
          <w:rFonts w:ascii="Times New Roman" w:hAnsi="Times New Roman" w:cs="Times New Roman"/>
          <w:sz w:val="24"/>
          <w:szCs w:val="24"/>
        </w:rPr>
        <w:t>primary</w:t>
      </w:r>
      <w:r w:rsidRPr="00C86CCD">
        <w:rPr>
          <w:rFonts w:ascii="Times New Roman" w:hAnsi="Times New Roman" w:cs="Times New Roman"/>
          <w:sz w:val="24"/>
          <w:szCs w:val="24"/>
        </w:rPr>
        <w:t xml:space="preserve"> communication is through the HiMama app.</w:t>
      </w:r>
    </w:p>
    <w:p w14:paraId="58CF467A" w14:textId="22CF9329" w:rsidR="00966FE3" w:rsidRPr="00C86CCD" w:rsidRDefault="00966FE3" w:rsidP="0077039B">
      <w:pPr>
        <w:rPr>
          <w:rFonts w:ascii="Times New Roman" w:hAnsi="Times New Roman" w:cs="Times New Roman"/>
          <w:sz w:val="24"/>
          <w:szCs w:val="24"/>
        </w:rPr>
      </w:pPr>
    </w:p>
    <w:p w14:paraId="104D4166" w14:textId="7ED28DB0" w:rsidR="00966FE3" w:rsidRPr="00C86CCD" w:rsidRDefault="00966FE3" w:rsidP="0077039B">
      <w:pPr>
        <w:rPr>
          <w:rFonts w:ascii="Times New Roman" w:hAnsi="Times New Roman" w:cs="Times New Roman"/>
          <w:sz w:val="24"/>
          <w:szCs w:val="24"/>
        </w:rPr>
      </w:pPr>
    </w:p>
    <w:p w14:paraId="6E929C82" w14:textId="77777777" w:rsidR="00966FE3" w:rsidRPr="00C86CCD" w:rsidRDefault="00966FE3" w:rsidP="0077039B">
      <w:pPr>
        <w:rPr>
          <w:rFonts w:ascii="Times New Roman" w:hAnsi="Times New Roman" w:cs="Times New Roman"/>
          <w:sz w:val="24"/>
          <w:szCs w:val="24"/>
        </w:rPr>
      </w:pPr>
    </w:p>
    <w:p w14:paraId="209C5173" w14:textId="77777777" w:rsidR="005E2870" w:rsidRPr="00C86CCD" w:rsidRDefault="005E2870" w:rsidP="00094791">
      <w:pPr>
        <w:jc w:val="center"/>
        <w:rPr>
          <w:rFonts w:ascii="Times New Roman" w:hAnsi="Times New Roman" w:cs="Times New Roman"/>
          <w:sz w:val="24"/>
          <w:szCs w:val="24"/>
        </w:rPr>
      </w:pPr>
    </w:p>
    <w:p w14:paraId="5F862362" w14:textId="503872E3" w:rsidR="00094791" w:rsidRPr="0090620B" w:rsidRDefault="00094791" w:rsidP="00094791">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COVID-19 POLICIES</w:t>
      </w:r>
    </w:p>
    <w:p w14:paraId="283D3C20" w14:textId="77777777" w:rsidR="005E2870" w:rsidRPr="00C86CCD" w:rsidRDefault="005E2870" w:rsidP="00094791">
      <w:pPr>
        <w:rPr>
          <w:rFonts w:ascii="Times New Roman" w:hAnsi="Times New Roman" w:cs="Times New Roman"/>
          <w:sz w:val="24"/>
          <w:szCs w:val="24"/>
        </w:rPr>
      </w:pPr>
    </w:p>
    <w:p w14:paraId="2415A87B" w14:textId="27972541"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WE WILL FOLLOW </w:t>
      </w:r>
      <w:r w:rsidR="00001545" w:rsidRPr="00C86CCD">
        <w:rPr>
          <w:rFonts w:ascii="Times New Roman" w:hAnsi="Times New Roman" w:cs="Times New Roman"/>
          <w:sz w:val="24"/>
          <w:szCs w:val="24"/>
        </w:rPr>
        <w:t xml:space="preserve">THE </w:t>
      </w:r>
      <w:r w:rsidRPr="00C86CCD">
        <w:rPr>
          <w:rFonts w:ascii="Times New Roman" w:hAnsi="Times New Roman" w:cs="Times New Roman"/>
          <w:sz w:val="24"/>
          <w:szCs w:val="24"/>
        </w:rPr>
        <w:t>DEPARTMENT OF HEALTH-INTERMI</w:t>
      </w:r>
      <w:r w:rsidR="00001545" w:rsidRPr="00C86CCD">
        <w:rPr>
          <w:rFonts w:ascii="Times New Roman" w:hAnsi="Times New Roman" w:cs="Times New Roman"/>
          <w:sz w:val="24"/>
          <w:szCs w:val="24"/>
        </w:rPr>
        <w:t>X</w:t>
      </w:r>
      <w:r w:rsidRPr="00C86CCD">
        <w:rPr>
          <w:rFonts w:ascii="Times New Roman" w:hAnsi="Times New Roman" w:cs="Times New Roman"/>
          <w:sz w:val="24"/>
          <w:szCs w:val="24"/>
        </w:rPr>
        <w:t xml:space="preserve"> GUIDANCE FOR CHILD CARE DURING PUBLIC HEALTH EMERGENC</w:t>
      </w:r>
      <w:r w:rsidR="00001545" w:rsidRPr="00C86CCD">
        <w:rPr>
          <w:rFonts w:ascii="Times New Roman" w:hAnsi="Times New Roman" w:cs="Times New Roman"/>
          <w:sz w:val="24"/>
          <w:szCs w:val="24"/>
        </w:rPr>
        <w:t>IES</w:t>
      </w:r>
      <w:r w:rsidRPr="00C86CCD">
        <w:rPr>
          <w:rFonts w:ascii="Times New Roman" w:hAnsi="Times New Roman" w:cs="Times New Roman"/>
          <w:sz w:val="24"/>
          <w:szCs w:val="24"/>
        </w:rPr>
        <w:t xml:space="preserve">. HERE ARE SOME OF BEACH FRIENDS SENSORY CLUB EXTRA PRECAUTIONS DURING THIS TIME.  </w:t>
      </w:r>
    </w:p>
    <w:p w14:paraId="6DED4D00" w14:textId="097DDEFE"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1. CHILDREN AND STAFF MUST WASH HANDS OR USE HAND SANITIZER BEFORE </w:t>
      </w:r>
    </w:p>
    <w:p w14:paraId="43AFDC6E" w14:textId="7777777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ENTERING DAYCARE. </w:t>
      </w:r>
    </w:p>
    <w:p w14:paraId="4CA8434C" w14:textId="0A53C4C2"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2. A HEALTH CHECK IS PERFORMED DAILY. </w:t>
      </w:r>
    </w:p>
    <w:p w14:paraId="6E2AA48E" w14:textId="5DFAA174"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3. PARENTS MUST SIGN A WAIVER THAT INDICATES THEY ARE RESPONSIBLE TO SCREEN </w:t>
      </w:r>
    </w:p>
    <w:p w14:paraId="74F7D5A4" w14:textId="6C7CF9D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AND TEST THEIR CHILD EVERY</w:t>
      </w:r>
      <w:r w:rsidR="00001545" w:rsidRPr="00C86CCD">
        <w:rPr>
          <w:rFonts w:ascii="Times New Roman" w:hAnsi="Times New Roman" w:cs="Times New Roman"/>
          <w:sz w:val="24"/>
          <w:szCs w:val="24"/>
        </w:rPr>
        <w:t xml:space="preserve"> </w:t>
      </w:r>
      <w:r w:rsidRPr="00C86CCD">
        <w:rPr>
          <w:rFonts w:ascii="Times New Roman" w:hAnsi="Times New Roman" w:cs="Times New Roman"/>
          <w:sz w:val="24"/>
          <w:szCs w:val="24"/>
        </w:rPr>
        <w:t xml:space="preserve">DAY BEFORE THEY ENTER THE CENTER. </w:t>
      </w:r>
    </w:p>
    <w:p w14:paraId="62CBF0BC" w14:textId="11899509"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4. PARENTS, CHILDREN</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TAFF WILL TRY AND SOCIAL DISTANCE WHEN NEEDED. </w:t>
      </w:r>
    </w:p>
    <w:p w14:paraId="44DF3563" w14:textId="66272B58"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5. STAFF MUST WEAR A MASK EVERY</w:t>
      </w:r>
      <w:r w:rsidR="00001545" w:rsidRPr="00C86CCD">
        <w:rPr>
          <w:rFonts w:ascii="Times New Roman" w:hAnsi="Times New Roman" w:cs="Times New Roman"/>
          <w:sz w:val="24"/>
          <w:szCs w:val="24"/>
        </w:rPr>
        <w:t xml:space="preserve"> </w:t>
      </w:r>
      <w:r w:rsidRPr="00C86CCD">
        <w:rPr>
          <w:rFonts w:ascii="Times New Roman" w:hAnsi="Times New Roman" w:cs="Times New Roman"/>
          <w:sz w:val="24"/>
          <w:szCs w:val="24"/>
        </w:rPr>
        <w:t xml:space="preserve">DAY. CHILDREN MAY OR MAY NOT WEAR MASKS </w:t>
      </w:r>
    </w:p>
    <w:p w14:paraId="420FEFAE" w14:textId="7777777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INSIDE. WHEN ON A WALK OR IN PUBLIC, CHILDREN MUST WEAR MASKS. </w:t>
      </w:r>
    </w:p>
    <w:p w14:paraId="786AC272" w14:textId="672772A0"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6. STAFF MUST MAINTAIN A CLEANING LOG WITH DATES AND TIMES OF DESIGNATED </w:t>
      </w:r>
    </w:p>
    <w:p w14:paraId="07D5B88E" w14:textId="77777777" w:rsidR="005E2870"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AREAS WHEN SANITIZED.</w:t>
      </w:r>
    </w:p>
    <w:p w14:paraId="32B28042" w14:textId="0B113E57"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7</w:t>
      </w:r>
      <w:r w:rsidR="00094791" w:rsidRPr="00C86CCD">
        <w:rPr>
          <w:rFonts w:ascii="Times New Roman" w:hAnsi="Times New Roman" w:cs="Times New Roman"/>
          <w:sz w:val="24"/>
          <w:szCs w:val="24"/>
        </w:rPr>
        <w:t>. SHEETS WILL BE RETURNED DAILY</w:t>
      </w:r>
      <w:r w:rsidR="00001545" w:rsidRPr="00C86CCD">
        <w:rPr>
          <w:rFonts w:ascii="Times New Roman" w:hAnsi="Times New Roman" w:cs="Times New Roman"/>
          <w:sz w:val="24"/>
          <w:szCs w:val="24"/>
        </w:rPr>
        <w:t>,</w:t>
      </w:r>
      <w:r w:rsidR="00094791" w:rsidRPr="00C86CCD">
        <w:rPr>
          <w:rFonts w:ascii="Times New Roman" w:hAnsi="Times New Roman" w:cs="Times New Roman"/>
          <w:sz w:val="24"/>
          <w:szCs w:val="24"/>
        </w:rPr>
        <w:t xml:space="preserve"> AND A CLEAN SHEET IS REQUIRED EVERY</w:t>
      </w:r>
      <w:r w:rsidR="00001545" w:rsidRPr="00C86CCD">
        <w:rPr>
          <w:rFonts w:ascii="Times New Roman" w:hAnsi="Times New Roman" w:cs="Times New Roman"/>
          <w:sz w:val="24"/>
          <w:szCs w:val="24"/>
        </w:rPr>
        <w:t xml:space="preserve"> </w:t>
      </w:r>
      <w:r w:rsidR="00094791" w:rsidRPr="00C86CCD">
        <w:rPr>
          <w:rFonts w:ascii="Times New Roman" w:hAnsi="Times New Roman" w:cs="Times New Roman"/>
          <w:sz w:val="24"/>
          <w:szCs w:val="24"/>
        </w:rPr>
        <w:t xml:space="preserve">DAY. </w:t>
      </w:r>
    </w:p>
    <w:p w14:paraId="04EF2CBC" w14:textId="3FB4745D"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8</w:t>
      </w:r>
      <w:r w:rsidR="00094791" w:rsidRPr="00C86CCD">
        <w:rPr>
          <w:rFonts w:ascii="Times New Roman" w:hAnsi="Times New Roman" w:cs="Times New Roman"/>
          <w:sz w:val="24"/>
          <w:szCs w:val="24"/>
        </w:rPr>
        <w:t xml:space="preserve">. FREQUENT HAND WASHING IS REQUIRED THROUGHOUT THE DAY. </w:t>
      </w:r>
    </w:p>
    <w:p w14:paraId="6693EA15" w14:textId="398CF357"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9</w:t>
      </w:r>
      <w:r w:rsidR="00094791" w:rsidRPr="00C86CCD">
        <w:rPr>
          <w:rFonts w:ascii="Times New Roman" w:hAnsi="Times New Roman" w:cs="Times New Roman"/>
          <w:sz w:val="24"/>
          <w:szCs w:val="24"/>
        </w:rPr>
        <w:t xml:space="preserve">. UPDATED MEDICAL STATEMENTS ARE REQUIRED </w:t>
      </w:r>
    </w:p>
    <w:p w14:paraId="538813E6" w14:textId="62634136"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10</w:t>
      </w:r>
      <w:r w:rsidR="00094791" w:rsidRPr="00C86CCD">
        <w:rPr>
          <w:rFonts w:ascii="Times New Roman" w:hAnsi="Times New Roman" w:cs="Times New Roman"/>
          <w:sz w:val="24"/>
          <w:szCs w:val="24"/>
        </w:rPr>
        <w:t xml:space="preserve">. BEACH FRIENDS SENSORY CLUB WILL SANITIZE TOYS SESSION. </w:t>
      </w:r>
    </w:p>
    <w:p w14:paraId="22E61B3B" w14:textId="74FD94D2" w:rsidR="00966FE3"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1</w:t>
      </w:r>
      <w:r w:rsidR="005E2870" w:rsidRPr="00C86CCD">
        <w:rPr>
          <w:rFonts w:ascii="Times New Roman" w:hAnsi="Times New Roman" w:cs="Times New Roman"/>
          <w:sz w:val="24"/>
          <w:szCs w:val="24"/>
        </w:rPr>
        <w:t>1</w:t>
      </w:r>
      <w:r w:rsidRPr="00C86CCD">
        <w:rPr>
          <w:rFonts w:ascii="Times New Roman" w:hAnsi="Times New Roman" w:cs="Times New Roman"/>
          <w:sz w:val="24"/>
          <w:szCs w:val="24"/>
        </w:rPr>
        <w:t>. A NEW STAFF AND CHILD LOG</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IN SHEET WITH COVID CHECKLIST WILL BE USED.</w:t>
      </w:r>
    </w:p>
    <w:p w14:paraId="5463EC92" w14:textId="18776DBD" w:rsidR="00A538E5" w:rsidRPr="00C86CCD" w:rsidRDefault="00A538E5" w:rsidP="00094791">
      <w:pPr>
        <w:rPr>
          <w:rFonts w:ascii="Times New Roman" w:hAnsi="Times New Roman" w:cs="Times New Roman"/>
          <w:sz w:val="24"/>
          <w:szCs w:val="24"/>
        </w:rPr>
      </w:pPr>
    </w:p>
    <w:p w14:paraId="38B9B730" w14:textId="47B589DF" w:rsidR="00A538E5" w:rsidRPr="00C86CCD" w:rsidRDefault="00A538E5" w:rsidP="00094791">
      <w:pPr>
        <w:rPr>
          <w:rFonts w:ascii="Times New Roman" w:hAnsi="Times New Roman" w:cs="Times New Roman"/>
          <w:sz w:val="24"/>
          <w:szCs w:val="24"/>
        </w:rPr>
      </w:pPr>
    </w:p>
    <w:p w14:paraId="4F677B32" w14:textId="77777777" w:rsidR="00B962F6" w:rsidRPr="00C86CCD" w:rsidRDefault="00B962F6" w:rsidP="0074153A">
      <w:pPr>
        <w:rPr>
          <w:rFonts w:ascii="Times New Roman" w:hAnsi="Times New Roman" w:cs="Times New Roman"/>
          <w:sz w:val="24"/>
          <w:szCs w:val="24"/>
        </w:rPr>
      </w:pPr>
    </w:p>
    <w:p w14:paraId="2E40687C" w14:textId="4FEE140A" w:rsidR="00B962F6" w:rsidRPr="0074153A" w:rsidRDefault="00B962F6" w:rsidP="00B962F6">
      <w:pPr>
        <w:jc w:val="center"/>
        <w:rPr>
          <w:rFonts w:ascii="Times New Roman" w:hAnsi="Times New Roman" w:cs="Times New Roman"/>
          <w:b/>
          <w:bCs/>
          <w:sz w:val="24"/>
          <w:szCs w:val="24"/>
        </w:rPr>
      </w:pPr>
      <w:r w:rsidRPr="0074153A">
        <w:rPr>
          <w:rFonts w:ascii="Times New Roman" w:hAnsi="Times New Roman" w:cs="Times New Roman"/>
          <w:b/>
          <w:bCs/>
          <w:sz w:val="24"/>
          <w:szCs w:val="24"/>
          <w:highlight w:val="cyan"/>
        </w:rPr>
        <w:t>BENEFITS and FEATURES of Beach Friends Sensory Club</w:t>
      </w:r>
    </w:p>
    <w:p w14:paraId="77F532C3" w14:textId="346B09B6"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lastRenderedPageBreak/>
        <w:t>• New (Enthusiasm, NO burnout, Willing to grow and learn)</w:t>
      </w:r>
    </w:p>
    <w:p w14:paraId="14A95B4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Professional Development and Credentials in relation to learning/curriculum</w:t>
      </w:r>
    </w:p>
    <w:p w14:paraId="401E7C3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Talents/background of staff </w:t>
      </w:r>
    </w:p>
    <w:p w14:paraId="6C8F4AC0"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Field trip every month </w:t>
      </w:r>
    </w:p>
    <w:p w14:paraId="5033979E"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Picture Day</w:t>
      </w:r>
    </w:p>
    <w:p w14:paraId="664C6994"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Special Events</w:t>
      </w:r>
    </w:p>
    <w:p w14:paraId="1C7B4329" w14:textId="448D9B73"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Daily updates and pictures via HiMama/Facebook page/Instagram</w:t>
      </w:r>
    </w:p>
    <w:p w14:paraId="3FCC410E"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Family owned and operated </w:t>
      </w:r>
    </w:p>
    <w:p w14:paraId="19E882AA"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Small intimate setting </w:t>
      </w:r>
    </w:p>
    <w:p w14:paraId="07E97FAA" w14:textId="291C6030"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Location/neighborhood</w:t>
      </w:r>
    </w:p>
    <w:p w14:paraId="23D3504F"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Health: Nutrition/Mindfulness</w:t>
      </w:r>
    </w:p>
    <w:p w14:paraId="7CBCBF56"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Safety: Natural Alternatives and Environmentally Responsibility</w:t>
      </w:r>
    </w:p>
    <w:p w14:paraId="700541DF"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Mixed Age Groups-kids learn from each other</w:t>
      </w:r>
    </w:p>
    <w:p w14:paraId="14BCFD2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Regulations- Meet and Excel </w:t>
      </w:r>
    </w:p>
    <w:p w14:paraId="20A7431D" w14:textId="2B33C5F9"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We are so excited for this upcoming year. We will always do our best to work efficiently with you and your child while creating an open line of communication always. </w:t>
      </w:r>
    </w:p>
    <w:p w14:paraId="1A491D24" w14:textId="59C63999"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Please contact the on-site directors, Timothy Kanhai, if you have any questions, comments</w:t>
      </w:r>
      <w:r w:rsidR="00CB144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or concerns. Thank you for choosing to be a part of the Beach Friends Sensory Club family. We believe in what we do and are confident that our program will benefit your child. </w:t>
      </w:r>
    </w:p>
    <w:p w14:paraId="20E6514D" w14:textId="6A5EF2AE" w:rsidR="00A538E5"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Love, Beach Friends Sensory Club</w:t>
      </w:r>
    </w:p>
    <w:p w14:paraId="63BA9DDF" w14:textId="1FC4E734" w:rsidR="00C34BEA" w:rsidRPr="0074153A" w:rsidRDefault="00C34BEA" w:rsidP="00C34BEA">
      <w:pPr>
        <w:jc w:val="center"/>
        <w:rPr>
          <w:rFonts w:ascii="Times New Roman" w:hAnsi="Times New Roman" w:cs="Times New Roman"/>
          <w:b/>
          <w:bCs/>
          <w:sz w:val="24"/>
          <w:szCs w:val="24"/>
        </w:rPr>
      </w:pPr>
      <w:r w:rsidRPr="0074153A">
        <w:rPr>
          <w:rFonts w:ascii="Times New Roman" w:hAnsi="Times New Roman" w:cs="Times New Roman"/>
          <w:b/>
          <w:bCs/>
          <w:sz w:val="24"/>
          <w:szCs w:val="24"/>
          <w:highlight w:val="cyan"/>
        </w:rPr>
        <w:t>Beach Baby/Kids Daycare Price List</w:t>
      </w:r>
    </w:p>
    <w:p w14:paraId="09474D41" w14:textId="5C409845"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A</w:t>
      </w:r>
      <w:r w:rsidR="000C4A51" w:rsidRPr="00C86CCD">
        <w:rPr>
          <w:rFonts w:ascii="Times New Roman" w:hAnsi="Times New Roman" w:cs="Times New Roman"/>
          <w:sz w:val="24"/>
          <w:szCs w:val="24"/>
        </w:rPr>
        <w:t>l</w:t>
      </w:r>
      <w:r w:rsidRPr="00C86CCD">
        <w:rPr>
          <w:rFonts w:ascii="Times New Roman" w:hAnsi="Times New Roman" w:cs="Times New Roman"/>
          <w:sz w:val="24"/>
          <w:szCs w:val="24"/>
        </w:rPr>
        <w:t>l sessions mixed ages</w:t>
      </w:r>
    </w:p>
    <w:p w14:paraId="0F6B76E8" w14:textId="6A2C4E5A"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w:t>
      </w:r>
      <w:r w:rsidR="000C4A51" w:rsidRPr="00C86CCD">
        <w:rPr>
          <w:rFonts w:ascii="Times New Roman" w:hAnsi="Times New Roman" w:cs="Times New Roman"/>
          <w:sz w:val="24"/>
          <w:szCs w:val="24"/>
        </w:rPr>
        <w:t>5</w:t>
      </w:r>
      <w:r w:rsidR="00143983">
        <w:rPr>
          <w:rFonts w:ascii="Times New Roman" w:hAnsi="Times New Roman" w:cs="Times New Roman"/>
          <w:sz w:val="24"/>
          <w:szCs w:val="24"/>
        </w:rPr>
        <w:t>5</w:t>
      </w:r>
      <w:r w:rsidRPr="00C86CCD">
        <w:rPr>
          <w:rFonts w:ascii="Times New Roman" w:hAnsi="Times New Roman" w:cs="Times New Roman"/>
          <w:sz w:val="24"/>
          <w:szCs w:val="24"/>
        </w:rPr>
        <w:t>.00 a session $</w:t>
      </w:r>
      <w:r w:rsidR="00143983">
        <w:rPr>
          <w:rFonts w:ascii="Times New Roman" w:hAnsi="Times New Roman" w:cs="Times New Roman"/>
          <w:sz w:val="24"/>
          <w:szCs w:val="24"/>
        </w:rPr>
        <w:t>275</w:t>
      </w:r>
      <w:r w:rsidRPr="00C86CCD">
        <w:rPr>
          <w:rFonts w:ascii="Times New Roman" w:hAnsi="Times New Roman" w:cs="Times New Roman"/>
          <w:sz w:val="24"/>
          <w:szCs w:val="24"/>
        </w:rPr>
        <w:t xml:space="preserve"> a week</w:t>
      </w:r>
    </w:p>
    <w:p w14:paraId="28BD4FEA" w14:textId="77777777"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 xml:space="preserve">Siblings receive a 10 percent discount. </w:t>
      </w:r>
    </w:p>
    <w:p w14:paraId="01AF8F3D" w14:textId="249C96DF"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One-time non</w:t>
      </w:r>
      <w:r w:rsidR="00CB1445" w:rsidRPr="00C86CCD">
        <w:rPr>
          <w:rFonts w:ascii="Times New Roman" w:hAnsi="Times New Roman" w:cs="Times New Roman"/>
          <w:sz w:val="24"/>
          <w:szCs w:val="24"/>
        </w:rPr>
        <w:t>-</w:t>
      </w:r>
      <w:r w:rsidRPr="00C86CCD">
        <w:rPr>
          <w:rFonts w:ascii="Times New Roman" w:hAnsi="Times New Roman" w:cs="Times New Roman"/>
          <w:sz w:val="24"/>
          <w:szCs w:val="24"/>
        </w:rPr>
        <w:t>refundable Registration Fee: $75.00</w:t>
      </w:r>
    </w:p>
    <w:p w14:paraId="52850893" w14:textId="1C39FD14"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Field trips are 1x a month which require</w:t>
      </w:r>
      <w:r w:rsidR="00CB1445" w:rsidRPr="00C86CCD">
        <w:rPr>
          <w:rFonts w:ascii="Times New Roman" w:hAnsi="Times New Roman" w:cs="Times New Roman"/>
          <w:sz w:val="24"/>
          <w:szCs w:val="24"/>
        </w:rPr>
        <w:t>s</w:t>
      </w:r>
      <w:r w:rsidRPr="00C86CCD">
        <w:rPr>
          <w:rFonts w:ascii="Times New Roman" w:hAnsi="Times New Roman" w:cs="Times New Roman"/>
          <w:sz w:val="24"/>
          <w:szCs w:val="24"/>
        </w:rPr>
        <w:t xml:space="preserve"> a separate fee. You may choose or not to participate in this activity. </w:t>
      </w:r>
    </w:p>
    <w:p w14:paraId="5790DBEB" w14:textId="54A6D84D"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Deposit is required and is based on the days your child is enrolled.</w:t>
      </w:r>
    </w:p>
    <w:sectPr w:rsidR="00C34BEA" w:rsidRPr="00C86CC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F1182" w14:textId="77777777" w:rsidR="001460D8" w:rsidRDefault="001460D8" w:rsidP="000F248E">
      <w:pPr>
        <w:spacing w:after="0" w:line="240" w:lineRule="auto"/>
      </w:pPr>
      <w:r>
        <w:separator/>
      </w:r>
    </w:p>
  </w:endnote>
  <w:endnote w:type="continuationSeparator" w:id="0">
    <w:p w14:paraId="2703C36A" w14:textId="77777777" w:rsidR="001460D8" w:rsidRDefault="001460D8" w:rsidP="000F2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203B1" w14:textId="77777777" w:rsidR="001460D8" w:rsidRDefault="001460D8" w:rsidP="000F248E">
      <w:pPr>
        <w:spacing w:after="0" w:line="240" w:lineRule="auto"/>
      </w:pPr>
      <w:r>
        <w:separator/>
      </w:r>
    </w:p>
  </w:footnote>
  <w:footnote w:type="continuationSeparator" w:id="0">
    <w:p w14:paraId="01A6E502" w14:textId="77777777" w:rsidR="001460D8" w:rsidRDefault="001460D8" w:rsidP="000F2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0DBD" w14:textId="5035B708" w:rsidR="000F248E" w:rsidRDefault="000F248E" w:rsidP="000F248E">
    <w:pPr>
      <w:pStyle w:val="Header"/>
    </w:pPr>
    <w:r>
      <w:t>Beach Friends Sensory Club</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MwtzQ3NzIztLBU0lEKTi0uzszPAykwqwUA+zAUUiwAAAA="/>
  </w:docVars>
  <w:rsids>
    <w:rsidRoot w:val="000F248E"/>
    <w:rsid w:val="00001545"/>
    <w:rsid w:val="00006DD3"/>
    <w:rsid w:val="0002542E"/>
    <w:rsid w:val="000302C7"/>
    <w:rsid w:val="000646B2"/>
    <w:rsid w:val="00094791"/>
    <w:rsid w:val="000A79CF"/>
    <w:rsid w:val="000C4A51"/>
    <w:rsid w:val="000F248E"/>
    <w:rsid w:val="0010104B"/>
    <w:rsid w:val="00104C86"/>
    <w:rsid w:val="001079A9"/>
    <w:rsid w:val="0012724B"/>
    <w:rsid w:val="00143983"/>
    <w:rsid w:val="001458A6"/>
    <w:rsid w:val="001460D8"/>
    <w:rsid w:val="0018552A"/>
    <w:rsid w:val="00186C0F"/>
    <w:rsid w:val="001D0343"/>
    <w:rsid w:val="00207A32"/>
    <w:rsid w:val="00246206"/>
    <w:rsid w:val="00282A9D"/>
    <w:rsid w:val="002D75AB"/>
    <w:rsid w:val="00331090"/>
    <w:rsid w:val="0038480F"/>
    <w:rsid w:val="003C7DC6"/>
    <w:rsid w:val="0043018E"/>
    <w:rsid w:val="0044117D"/>
    <w:rsid w:val="00480964"/>
    <w:rsid w:val="00481B22"/>
    <w:rsid w:val="004824FF"/>
    <w:rsid w:val="004A7819"/>
    <w:rsid w:val="004D2395"/>
    <w:rsid w:val="0058304A"/>
    <w:rsid w:val="005A1AB2"/>
    <w:rsid w:val="005A66CE"/>
    <w:rsid w:val="005D6AFC"/>
    <w:rsid w:val="005E2870"/>
    <w:rsid w:val="0063032C"/>
    <w:rsid w:val="006368C1"/>
    <w:rsid w:val="0066342E"/>
    <w:rsid w:val="00665F98"/>
    <w:rsid w:val="00701BE5"/>
    <w:rsid w:val="0074153A"/>
    <w:rsid w:val="00742491"/>
    <w:rsid w:val="007522AB"/>
    <w:rsid w:val="007623F8"/>
    <w:rsid w:val="0077039B"/>
    <w:rsid w:val="007C244D"/>
    <w:rsid w:val="007E752A"/>
    <w:rsid w:val="007F735D"/>
    <w:rsid w:val="00816034"/>
    <w:rsid w:val="008940F0"/>
    <w:rsid w:val="008C383A"/>
    <w:rsid w:val="008E2086"/>
    <w:rsid w:val="008E3937"/>
    <w:rsid w:val="0090620B"/>
    <w:rsid w:val="0091715B"/>
    <w:rsid w:val="00920589"/>
    <w:rsid w:val="009311B8"/>
    <w:rsid w:val="00941FF2"/>
    <w:rsid w:val="009461A1"/>
    <w:rsid w:val="00951F6D"/>
    <w:rsid w:val="00960522"/>
    <w:rsid w:val="00966FE3"/>
    <w:rsid w:val="009A4673"/>
    <w:rsid w:val="00A538E5"/>
    <w:rsid w:val="00A869D9"/>
    <w:rsid w:val="00AC6751"/>
    <w:rsid w:val="00AF1B78"/>
    <w:rsid w:val="00B54F38"/>
    <w:rsid w:val="00B578B9"/>
    <w:rsid w:val="00B773FF"/>
    <w:rsid w:val="00B92D98"/>
    <w:rsid w:val="00B93026"/>
    <w:rsid w:val="00B962F6"/>
    <w:rsid w:val="00BA5638"/>
    <w:rsid w:val="00BA68AD"/>
    <w:rsid w:val="00C124AA"/>
    <w:rsid w:val="00C34BEA"/>
    <w:rsid w:val="00C70DA1"/>
    <w:rsid w:val="00C86CCD"/>
    <w:rsid w:val="00C87E24"/>
    <w:rsid w:val="00C9707E"/>
    <w:rsid w:val="00CB1445"/>
    <w:rsid w:val="00CE73CF"/>
    <w:rsid w:val="00CF0EDC"/>
    <w:rsid w:val="00D2211F"/>
    <w:rsid w:val="00D45930"/>
    <w:rsid w:val="00D64E14"/>
    <w:rsid w:val="00DA65BC"/>
    <w:rsid w:val="00E10C0D"/>
    <w:rsid w:val="00EB63E6"/>
    <w:rsid w:val="00F06082"/>
    <w:rsid w:val="00F22E78"/>
    <w:rsid w:val="00F3649C"/>
    <w:rsid w:val="00F644C2"/>
    <w:rsid w:val="00F91601"/>
    <w:rsid w:val="00FA7992"/>
    <w:rsid w:val="00FB3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9B5E"/>
  <w15:chartTrackingRefBased/>
  <w15:docId w15:val="{134C0F76-0051-4841-B76A-FCC84ED1C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48E"/>
  </w:style>
  <w:style w:type="paragraph" w:styleId="Footer">
    <w:name w:val="footer"/>
    <w:basedOn w:val="Normal"/>
    <w:link w:val="FooterChar"/>
    <w:uiPriority w:val="99"/>
    <w:unhideWhenUsed/>
    <w:rsid w:val="000F2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48E"/>
  </w:style>
  <w:style w:type="paragraph" w:customStyle="1" w:styleId="bold">
    <w:name w:val="bold"/>
    <w:basedOn w:val="Normal"/>
    <w:rsid w:val="003C7D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C7D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5</Pages>
  <Words>3451</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730@yahoo.com</dc:creator>
  <cp:keywords/>
  <dc:description/>
  <cp:lastModifiedBy>timothy kanhai</cp:lastModifiedBy>
  <cp:revision>94</cp:revision>
  <dcterms:created xsi:type="dcterms:W3CDTF">2021-05-05T16:34:00Z</dcterms:created>
  <dcterms:modified xsi:type="dcterms:W3CDTF">2021-08-20T21:45:00Z</dcterms:modified>
</cp:coreProperties>
</file>